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07B7C7" w14:textId="11FE4AC1" w:rsidR="00063E49" w:rsidRPr="0009734C" w:rsidRDefault="00CB4965" w:rsidP="00063E49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5507026" wp14:editId="1BF49B80">
            <wp:extent cx="1379220" cy="2019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2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24182" w14:textId="77777777" w:rsidR="00063E49" w:rsidRPr="0009734C" w:rsidRDefault="00063E49" w:rsidP="00063E49">
      <w:pPr>
        <w:rPr>
          <w:b/>
          <w:bCs/>
        </w:rPr>
      </w:pPr>
    </w:p>
    <w:p w14:paraId="7CB8FA14" w14:textId="1440D033" w:rsidR="00063E49" w:rsidRPr="00196AE0" w:rsidRDefault="00CB4965" w:rsidP="0D8F43C5">
      <w:pPr>
        <w:pStyle w:val="Title"/>
        <w:jc w:val="center"/>
        <w:rPr>
          <w:rFonts w:ascii="Times New Roman" w:eastAsia="Times New Roman" w:hAnsi="Times New Roman" w:cs="Times New Roman"/>
          <w:b/>
          <w:bCs/>
        </w:rPr>
      </w:pPr>
      <w:r w:rsidRPr="0D8F43C5">
        <w:rPr>
          <w:rFonts w:ascii="Times New Roman" w:eastAsia="Times New Roman" w:hAnsi="Times New Roman" w:cs="Times New Roman"/>
          <w:b/>
          <w:bCs/>
        </w:rPr>
        <w:t>Islamic University of Technology</w:t>
      </w:r>
    </w:p>
    <w:p w14:paraId="026AAB4A" w14:textId="77777777" w:rsidR="006D1410" w:rsidRDefault="006D1410" w:rsidP="0D8F43C5">
      <w:pPr>
        <w:pStyle w:val="Title"/>
        <w:jc w:val="center"/>
        <w:rPr>
          <w:rFonts w:ascii="Times New Roman" w:eastAsia="Times New Roman" w:hAnsi="Times New Roman" w:cs="Times New Roman"/>
          <w:b/>
          <w:bCs/>
        </w:rPr>
      </w:pPr>
    </w:p>
    <w:p w14:paraId="0D2EF258" w14:textId="1D97A912" w:rsidR="006D1410" w:rsidRPr="006D1410" w:rsidRDefault="07C0703D" w:rsidP="0D8F43C5">
      <w:pPr>
        <w:pStyle w:val="Title"/>
        <w:jc w:val="center"/>
        <w:rPr>
          <w:rFonts w:ascii="Times New Roman" w:eastAsia="Times New Roman" w:hAnsi="Times New Roman" w:cs="Times New Roman"/>
          <w:b/>
          <w:bCs/>
          <w:sz w:val="52"/>
          <w:szCs w:val="52"/>
        </w:rPr>
      </w:pPr>
      <w:r w:rsidRPr="0D8F43C5">
        <w:rPr>
          <w:rFonts w:ascii="Times New Roman" w:eastAsia="Times New Roman" w:hAnsi="Times New Roman" w:cs="Times New Roman"/>
          <w:b/>
          <w:bCs/>
          <w:sz w:val="52"/>
          <w:szCs w:val="52"/>
        </w:rPr>
        <w:t>Project</w:t>
      </w:r>
      <w:r w:rsidR="00B95B59" w:rsidRPr="0D8F43C5">
        <w:rPr>
          <w:rFonts w:ascii="Times New Roman" w:eastAsia="Times New Roman" w:hAnsi="Times New Roman" w:cs="Times New Roman"/>
          <w:b/>
          <w:bCs/>
          <w:sz w:val="52"/>
          <w:szCs w:val="52"/>
        </w:rPr>
        <w:t xml:space="preserve"> Report</w:t>
      </w:r>
    </w:p>
    <w:p w14:paraId="303C6219" w14:textId="77777777" w:rsidR="006D1410" w:rsidRDefault="006D1410" w:rsidP="0D8F43C5">
      <w:pPr>
        <w:rPr>
          <w:rFonts w:eastAsia="Times New Roman" w:cs="Times New Roman"/>
          <w:b/>
          <w:bCs/>
        </w:rPr>
      </w:pPr>
    </w:p>
    <w:p w14:paraId="3ED329C9" w14:textId="3371A5CE" w:rsidR="002C3030" w:rsidRPr="006D5B3F" w:rsidRDefault="002C3030" w:rsidP="0D8F43C5">
      <w:pPr>
        <w:rPr>
          <w:rFonts w:eastAsia="Times New Roman" w:cs="Times New Roman"/>
        </w:rPr>
      </w:pPr>
      <w:r w:rsidRPr="0D8F43C5">
        <w:rPr>
          <w:rFonts w:eastAsia="Times New Roman" w:cs="Times New Roman"/>
          <w:b/>
          <w:bCs/>
        </w:rPr>
        <w:t>Course Name:</w:t>
      </w:r>
      <w:r w:rsidR="31BB031A" w:rsidRPr="0D8F43C5">
        <w:rPr>
          <w:rFonts w:eastAsia="Times New Roman" w:cs="Times New Roman"/>
          <w:b/>
          <w:bCs/>
        </w:rPr>
        <w:t xml:space="preserve"> </w:t>
      </w:r>
      <w:r w:rsidR="0010434D">
        <w:rPr>
          <w:rFonts w:eastAsia="Times New Roman" w:cs="Times New Roman"/>
        </w:rPr>
        <w:t>Microcontroller-</w:t>
      </w:r>
      <w:r w:rsidR="3EEB3463" w:rsidRPr="0D8F43C5">
        <w:rPr>
          <w:rFonts w:eastAsia="Times New Roman" w:cs="Times New Roman"/>
        </w:rPr>
        <w:t>Based System Design Lab</w:t>
      </w:r>
    </w:p>
    <w:p w14:paraId="260D4E87" w14:textId="29F291ED" w:rsidR="00063E49" w:rsidRPr="006D5B3F" w:rsidRDefault="002A3C30" w:rsidP="0D8F43C5">
      <w:pPr>
        <w:rPr>
          <w:rFonts w:eastAsia="Times New Roman" w:cs="Times New Roman"/>
        </w:rPr>
      </w:pPr>
      <w:r w:rsidRPr="0D8F43C5">
        <w:rPr>
          <w:rFonts w:eastAsia="Times New Roman" w:cs="Times New Roman"/>
          <w:b/>
          <w:bCs/>
        </w:rPr>
        <w:t>Course</w:t>
      </w:r>
      <w:r w:rsidR="002C3030" w:rsidRPr="0D8F43C5">
        <w:rPr>
          <w:rFonts w:eastAsia="Times New Roman" w:cs="Times New Roman"/>
          <w:b/>
          <w:bCs/>
        </w:rPr>
        <w:t xml:space="preserve"> Cod</w:t>
      </w:r>
      <w:r w:rsidR="382AA628" w:rsidRPr="0D8F43C5">
        <w:rPr>
          <w:rFonts w:eastAsia="Times New Roman" w:cs="Times New Roman"/>
          <w:b/>
          <w:bCs/>
        </w:rPr>
        <w:t>e</w:t>
      </w:r>
      <w:r w:rsidRPr="0D8F43C5">
        <w:rPr>
          <w:rFonts w:eastAsia="Times New Roman" w:cs="Times New Roman"/>
          <w:b/>
          <w:bCs/>
        </w:rPr>
        <w:t>:</w:t>
      </w:r>
      <w:r w:rsidR="006D1410" w:rsidRPr="0D8F43C5">
        <w:rPr>
          <w:rFonts w:eastAsia="Times New Roman" w:cs="Times New Roman"/>
        </w:rPr>
        <w:t xml:space="preserve"> </w:t>
      </w:r>
      <w:r w:rsidR="49209AFB" w:rsidRPr="0D8F43C5">
        <w:rPr>
          <w:rFonts w:eastAsia="Times New Roman" w:cs="Times New Roman"/>
        </w:rPr>
        <w:t xml:space="preserve"> </w:t>
      </w:r>
      <w:r w:rsidR="17DFF915" w:rsidRPr="0D8F43C5">
        <w:rPr>
          <w:rFonts w:eastAsia="Times New Roman" w:cs="Times New Roman"/>
        </w:rPr>
        <w:t>EEE 4706</w:t>
      </w:r>
    </w:p>
    <w:p w14:paraId="78F437C7" w14:textId="18DDDED3" w:rsidR="00B95B59" w:rsidRPr="006D5B3F" w:rsidRDefault="17DFF915" w:rsidP="0D8F43C5">
      <w:pPr>
        <w:rPr>
          <w:rFonts w:eastAsia="Times New Roman" w:cs="Times New Roman"/>
        </w:rPr>
      </w:pPr>
      <w:r w:rsidRPr="0D8F43C5">
        <w:rPr>
          <w:rFonts w:eastAsia="Times New Roman" w:cs="Times New Roman"/>
          <w:b/>
          <w:bCs/>
        </w:rPr>
        <w:t>Project</w:t>
      </w:r>
      <w:r w:rsidR="00B95B59" w:rsidRPr="0D8F43C5">
        <w:rPr>
          <w:rFonts w:eastAsia="Times New Roman" w:cs="Times New Roman"/>
          <w:b/>
          <w:bCs/>
        </w:rPr>
        <w:t xml:space="preserve"> </w:t>
      </w:r>
      <w:r w:rsidR="6E9F226B" w:rsidRPr="0D8F43C5">
        <w:rPr>
          <w:rFonts w:eastAsia="Times New Roman" w:cs="Times New Roman"/>
          <w:b/>
          <w:bCs/>
        </w:rPr>
        <w:t>Topic</w:t>
      </w:r>
      <w:r w:rsidR="60E196BD" w:rsidRPr="0D8F43C5">
        <w:rPr>
          <w:rFonts w:eastAsia="Times New Roman" w:cs="Times New Roman"/>
          <w:b/>
          <w:bCs/>
        </w:rPr>
        <w:t>:</w:t>
      </w:r>
      <w:r w:rsidR="4DF19504" w:rsidRPr="0D8F43C5">
        <w:rPr>
          <w:rFonts w:eastAsia="Times New Roman" w:cs="Times New Roman"/>
          <w:b/>
          <w:bCs/>
        </w:rPr>
        <w:t xml:space="preserve"> </w:t>
      </w:r>
      <w:r w:rsidR="00525012">
        <w:t>Bluetooth interfacing with Microcontroller</w:t>
      </w:r>
      <w:r w:rsidR="00F72E53">
        <w:rPr>
          <w:rFonts w:eastAsia="Times New Roman" w:cs="Times New Roman"/>
          <w:szCs w:val="32"/>
        </w:rPr>
        <w:tab/>
      </w:r>
      <w:r w:rsidR="00656840" w:rsidRPr="0D8F43C5">
        <w:rPr>
          <w:rFonts w:eastAsia="Times New Roman" w:cs="Times New Roman"/>
        </w:rPr>
        <w:t xml:space="preserve"> </w:t>
      </w:r>
    </w:p>
    <w:p w14:paraId="38708BA8" w14:textId="77777777" w:rsidR="006D1410" w:rsidRPr="006D5B3F" w:rsidRDefault="006D1410" w:rsidP="002A3C30">
      <w:pPr>
        <w:rPr>
          <w:rFonts w:eastAsia="Times New Roman" w:cs="Times New Roman"/>
          <w:szCs w:val="32"/>
        </w:rPr>
      </w:pPr>
    </w:p>
    <w:p w14:paraId="7704891F" w14:textId="18316132" w:rsidR="009C4DB4" w:rsidRDefault="558FE7EE" w:rsidP="0D8F43C5">
      <w:pPr>
        <w:rPr>
          <w:rFonts w:eastAsia="Times New Roman" w:cs="Times New Roman"/>
          <w:b/>
          <w:bCs/>
        </w:rPr>
      </w:pPr>
      <w:r w:rsidRPr="0D8F43C5">
        <w:rPr>
          <w:rFonts w:eastAsia="Times New Roman" w:cs="Times New Roman"/>
          <w:b/>
          <w:bCs/>
        </w:rPr>
        <w:t xml:space="preserve">Group No: </w:t>
      </w:r>
      <w:r w:rsidRPr="009C4DB4">
        <w:rPr>
          <w:rFonts w:eastAsia="Times New Roman" w:cs="Times New Roman"/>
        </w:rPr>
        <w:t>03</w:t>
      </w:r>
    </w:p>
    <w:p w14:paraId="5B72A81D" w14:textId="34F35B5B" w:rsidR="002A3C30" w:rsidRPr="006D5B3F" w:rsidRDefault="103FAA9F" w:rsidP="0D8F43C5">
      <w:pPr>
        <w:rPr>
          <w:rFonts w:eastAsia="Times New Roman" w:cs="Times New Roman"/>
          <w:b/>
          <w:bCs/>
        </w:rPr>
      </w:pPr>
      <w:r w:rsidRPr="0D8F43C5">
        <w:rPr>
          <w:rFonts w:eastAsia="Times New Roman" w:cs="Times New Roman"/>
          <w:b/>
          <w:bCs/>
        </w:rPr>
        <w:t>Group Members:</w:t>
      </w:r>
    </w:p>
    <w:p w14:paraId="0FF65E29" w14:textId="25D826AD" w:rsidR="002A3C30" w:rsidRPr="006D5B3F" w:rsidRDefault="1D772FB7" w:rsidP="0D8F43C5">
      <w:pPr>
        <w:rPr>
          <w:rFonts w:eastAsia="Times New Roman" w:cs="Times New Roman"/>
        </w:rPr>
      </w:pPr>
      <w:r w:rsidRPr="0D8F43C5">
        <w:rPr>
          <w:rFonts w:eastAsia="Times New Roman" w:cs="Times New Roman"/>
        </w:rPr>
        <w:t>W</w:t>
      </w:r>
      <w:r w:rsidR="006D5B3F" w:rsidRPr="0D8F43C5">
        <w:rPr>
          <w:rFonts w:eastAsia="Times New Roman" w:cs="Times New Roman"/>
        </w:rPr>
        <w:t xml:space="preserve">asik Billah Ibn </w:t>
      </w:r>
      <w:r w:rsidR="4CF7BF73" w:rsidRPr="0D8F43C5">
        <w:rPr>
          <w:rFonts w:eastAsia="Times New Roman" w:cs="Times New Roman"/>
        </w:rPr>
        <w:t>Rashid (</w:t>
      </w:r>
      <w:r w:rsidR="28048D5F" w:rsidRPr="0D8F43C5">
        <w:rPr>
          <w:rFonts w:eastAsia="Times New Roman" w:cs="Times New Roman"/>
        </w:rPr>
        <w:t>190021335)</w:t>
      </w:r>
    </w:p>
    <w:p w14:paraId="7744F810" w14:textId="5DE7EF67" w:rsidR="3ACC608B" w:rsidRDefault="3ACC608B" w:rsidP="0D8F43C5">
      <w:pPr>
        <w:rPr>
          <w:rFonts w:eastAsia="Times New Roman" w:cs="Times New Roman"/>
        </w:rPr>
      </w:pPr>
      <w:r w:rsidRPr="0D8F43C5">
        <w:rPr>
          <w:rFonts w:eastAsia="Times New Roman" w:cs="Times New Roman"/>
        </w:rPr>
        <w:t>Sumaiya Tasnim Prapti (190021325)</w:t>
      </w:r>
    </w:p>
    <w:p w14:paraId="695E75D1" w14:textId="1B3D50BB" w:rsidR="002838AC" w:rsidRDefault="00085179" w:rsidP="0D8F43C5">
      <w:pPr>
        <w:rPr>
          <w:rFonts w:eastAsia="Times New Roman" w:cs="Times New Roman"/>
        </w:rPr>
      </w:pPr>
      <w:r>
        <w:rPr>
          <w:rFonts w:eastAsia="Times New Roman" w:cs="Times New Roman"/>
        </w:rPr>
        <w:t>A</w:t>
      </w:r>
      <w:r w:rsidR="005C24E0">
        <w:rPr>
          <w:rFonts w:eastAsia="Times New Roman" w:cs="Times New Roman"/>
        </w:rPr>
        <w:t>.</w:t>
      </w:r>
      <w:r>
        <w:rPr>
          <w:rFonts w:eastAsia="Times New Roman" w:cs="Times New Roman"/>
        </w:rPr>
        <w:t>S</w:t>
      </w:r>
      <w:r w:rsidR="005C24E0">
        <w:rPr>
          <w:rFonts w:eastAsia="Times New Roman" w:cs="Times New Roman"/>
        </w:rPr>
        <w:t>.</w:t>
      </w:r>
      <w:r>
        <w:rPr>
          <w:rFonts w:eastAsia="Times New Roman" w:cs="Times New Roman"/>
        </w:rPr>
        <w:t>M</w:t>
      </w:r>
      <w:r w:rsidR="005C24E0">
        <w:rPr>
          <w:rFonts w:eastAsia="Times New Roman" w:cs="Times New Roman"/>
        </w:rPr>
        <w:t>.</w:t>
      </w:r>
      <w:r>
        <w:rPr>
          <w:rFonts w:eastAsia="Times New Roman" w:cs="Times New Roman"/>
        </w:rPr>
        <w:t xml:space="preserve"> Sarwar Jahan Shad (</w:t>
      </w:r>
      <w:r w:rsidRPr="0D8F43C5">
        <w:rPr>
          <w:rFonts w:eastAsia="Times New Roman" w:cs="Times New Roman"/>
        </w:rPr>
        <w:t>1900213</w:t>
      </w:r>
      <w:r>
        <w:rPr>
          <w:rFonts w:eastAsia="Times New Roman" w:cs="Times New Roman"/>
        </w:rPr>
        <w:t>37)</w:t>
      </w:r>
    </w:p>
    <w:p w14:paraId="009DF2FF" w14:textId="23F4734E" w:rsidR="00085179" w:rsidRDefault="004E1C61" w:rsidP="0D8F43C5">
      <w:pPr>
        <w:rPr>
          <w:rFonts w:eastAsia="Times New Roman" w:cs="Times New Roman"/>
        </w:rPr>
      </w:pPr>
      <w:proofErr w:type="spellStart"/>
      <w:r>
        <w:rPr>
          <w:rFonts w:eastAsia="Times New Roman" w:cs="Times New Roman"/>
        </w:rPr>
        <w:t>Tasmiah</w:t>
      </w:r>
      <w:proofErr w:type="spellEnd"/>
      <w:r>
        <w:rPr>
          <w:rFonts w:eastAsia="Times New Roman" w:cs="Times New Roman"/>
        </w:rPr>
        <w:t xml:space="preserve"> Rahman (</w:t>
      </w:r>
      <w:r w:rsidRPr="0D8F43C5">
        <w:rPr>
          <w:rFonts w:eastAsia="Times New Roman" w:cs="Times New Roman"/>
        </w:rPr>
        <w:t>1900213</w:t>
      </w:r>
      <w:r>
        <w:rPr>
          <w:rFonts w:eastAsia="Times New Roman" w:cs="Times New Roman"/>
        </w:rPr>
        <w:t>13)</w:t>
      </w:r>
    </w:p>
    <w:p w14:paraId="4FF04E6D" w14:textId="793C0DB2" w:rsidR="009C4DB4" w:rsidRDefault="00090BE1" w:rsidP="009C4DB4">
      <w:pPr>
        <w:rPr>
          <w:rFonts w:eastAsia="Times New Roman" w:cs="Times New Roman"/>
        </w:rPr>
      </w:pPr>
      <w:proofErr w:type="spellStart"/>
      <w:r w:rsidRPr="00090BE1">
        <w:rPr>
          <w:rFonts w:eastAsia="Times New Roman" w:cs="Times New Roman"/>
        </w:rPr>
        <w:t>Ziyaulhaq</w:t>
      </w:r>
      <w:proofErr w:type="spellEnd"/>
      <w:r w:rsidR="004E1C61">
        <w:rPr>
          <w:rFonts w:eastAsia="Times New Roman" w:cs="Times New Roman"/>
        </w:rPr>
        <w:t xml:space="preserve"> Haruna (</w:t>
      </w:r>
      <w:r w:rsidR="004E1C61" w:rsidRPr="0D8F43C5">
        <w:rPr>
          <w:rFonts w:eastAsia="Times New Roman" w:cs="Times New Roman"/>
        </w:rPr>
        <w:t>1900213</w:t>
      </w:r>
      <w:r w:rsidR="004E1C61">
        <w:rPr>
          <w:rFonts w:eastAsia="Times New Roman" w:cs="Times New Roman"/>
        </w:rPr>
        <w:t>45)</w:t>
      </w:r>
    </w:p>
    <w:p w14:paraId="71685F95" w14:textId="77777777" w:rsidR="009C4DB4" w:rsidRPr="009C4DB4" w:rsidRDefault="009C4DB4" w:rsidP="009C4DB4">
      <w:pPr>
        <w:rPr>
          <w:rFonts w:eastAsia="Times New Roman" w:cs="Times New Roman"/>
        </w:rPr>
      </w:pPr>
    </w:p>
    <w:p w14:paraId="34666876" w14:textId="6A36B5FB" w:rsidR="7F39644A" w:rsidRDefault="7F39644A" w:rsidP="0D8F43C5">
      <w:pPr>
        <w:pStyle w:val="Heading1"/>
      </w:pPr>
      <w:r>
        <w:lastRenderedPageBreak/>
        <w:t>Objective</w:t>
      </w:r>
    </w:p>
    <w:p w14:paraId="301D89EC" w14:textId="77777777" w:rsidR="00816EE2" w:rsidRPr="00816EE2" w:rsidRDefault="00816EE2" w:rsidP="00816EE2"/>
    <w:p w14:paraId="64F744D7" w14:textId="54803CAE" w:rsidR="00F97C26" w:rsidRDefault="66BABE65" w:rsidP="42B0DD85">
      <w:r w:rsidRPr="067C843D">
        <w:rPr>
          <w:rFonts w:eastAsia="Times New Roman" w:cs="Times New Roman"/>
        </w:rPr>
        <w:t>Th</w:t>
      </w:r>
      <w:r w:rsidR="4CD1A0C7" w:rsidRPr="067C843D">
        <w:rPr>
          <w:rFonts w:eastAsia="Times New Roman" w:cs="Times New Roman"/>
        </w:rPr>
        <w:t>is project aims</w:t>
      </w:r>
      <w:r w:rsidRPr="42B0DD85">
        <w:rPr>
          <w:rFonts w:eastAsia="Times New Roman" w:cs="Times New Roman"/>
        </w:rPr>
        <w:t xml:space="preserve"> to develop a Bluetooth interface with an </w:t>
      </w:r>
      <w:proofErr w:type="gramStart"/>
      <w:r w:rsidRPr="42B0DD85">
        <w:rPr>
          <w:rFonts w:eastAsia="Times New Roman" w:cs="Times New Roman"/>
        </w:rPr>
        <w:t>8051</w:t>
      </w:r>
      <w:r w:rsidR="0010434D">
        <w:rPr>
          <w:rFonts w:eastAsia="Times New Roman" w:cs="Times New Roman"/>
        </w:rPr>
        <w:t xml:space="preserve"> </w:t>
      </w:r>
      <w:r w:rsidR="4CD1A0C7" w:rsidRPr="067C843D">
        <w:rPr>
          <w:rFonts w:eastAsia="Times New Roman" w:cs="Times New Roman"/>
        </w:rPr>
        <w:t>microcontroller</w:t>
      </w:r>
      <w:proofErr w:type="gramEnd"/>
      <w:r w:rsidRPr="42B0DD85">
        <w:rPr>
          <w:rFonts w:eastAsia="Times New Roman" w:cs="Times New Roman"/>
        </w:rPr>
        <w:t xml:space="preserve"> assembly language.</w:t>
      </w:r>
      <w:r>
        <w:t xml:space="preserve"> This project incorporates an interface connecting the </w:t>
      </w:r>
      <w:r w:rsidR="007F5425">
        <w:t>M</w:t>
      </w:r>
      <w:r>
        <w:t>icrocontroller and Bluetooth. All additional functionalities are programmed in assembly language, and the chosen hardware for implementation is the 8051 microcontrollers.</w:t>
      </w:r>
      <w:r w:rsidR="00F97C26">
        <w:t xml:space="preserve"> </w:t>
      </w:r>
    </w:p>
    <w:p w14:paraId="7EBF760A" w14:textId="72979AA3" w:rsidR="34CE61EE" w:rsidRDefault="399ED944" w:rsidP="42B0DD85">
      <w:pPr>
        <w:rPr>
          <w:rFonts w:eastAsia="Times New Roman" w:cs="Times New Roman"/>
          <w:szCs w:val="32"/>
        </w:rPr>
      </w:pPr>
      <w:r w:rsidRPr="42B0DD85">
        <w:rPr>
          <w:rFonts w:eastAsia="Times New Roman" w:cs="Times New Roman"/>
          <w:szCs w:val="32"/>
        </w:rPr>
        <w:t>The Bluetooth modules allow for wireless data transmission and reception between two devices</w:t>
      </w:r>
      <w:r w:rsidR="0629C0BA" w:rsidRPr="42B0DD85">
        <w:rPr>
          <w:rFonts w:eastAsia="Times New Roman" w:cs="Times New Roman"/>
          <w:szCs w:val="32"/>
        </w:rPr>
        <w:t xml:space="preserve">. </w:t>
      </w:r>
      <w:r w:rsidR="00F806ED">
        <w:rPr>
          <w:rFonts w:eastAsia="Times New Roman" w:cs="Times New Roman"/>
          <w:szCs w:val="32"/>
        </w:rPr>
        <w:t xml:space="preserve">Communication through smartphones to other devices is commonly used </w:t>
      </w:r>
      <w:r w:rsidR="00183CE9">
        <w:rPr>
          <w:rFonts w:eastAsia="Times New Roman" w:cs="Times New Roman"/>
          <w:szCs w:val="32"/>
        </w:rPr>
        <w:t xml:space="preserve">in </w:t>
      </w:r>
      <w:r w:rsidR="00F806ED">
        <w:rPr>
          <w:rFonts w:eastAsia="Times New Roman" w:cs="Times New Roman"/>
          <w:szCs w:val="32"/>
        </w:rPr>
        <w:t xml:space="preserve">home </w:t>
      </w:r>
      <w:r w:rsidR="00183CE9">
        <w:rPr>
          <w:rFonts w:eastAsia="Times New Roman" w:cs="Times New Roman"/>
          <w:szCs w:val="32"/>
        </w:rPr>
        <w:t xml:space="preserve">automation and new </w:t>
      </w:r>
      <w:r w:rsidR="00F806ED">
        <w:rPr>
          <w:rFonts w:eastAsia="Times New Roman" w:cs="Times New Roman"/>
          <w:szCs w:val="32"/>
        </w:rPr>
        <w:t>technolog</w:t>
      </w:r>
      <w:r w:rsidR="00183CE9">
        <w:rPr>
          <w:rFonts w:eastAsia="Times New Roman" w:cs="Times New Roman"/>
          <w:szCs w:val="32"/>
        </w:rPr>
        <w:t>ies</w:t>
      </w:r>
      <w:r w:rsidR="287D0FB7" w:rsidRPr="42B0DD85">
        <w:rPr>
          <w:rFonts w:eastAsia="Times New Roman" w:cs="Times New Roman"/>
          <w:szCs w:val="32"/>
        </w:rPr>
        <w:t xml:space="preserve">. It is </w:t>
      </w:r>
      <w:r w:rsidR="00183CE9">
        <w:rPr>
          <w:rFonts w:eastAsia="Times New Roman" w:cs="Times New Roman"/>
          <w:szCs w:val="32"/>
        </w:rPr>
        <w:t>primari</w:t>
      </w:r>
      <w:r w:rsidR="287D0FB7" w:rsidRPr="42B0DD85">
        <w:rPr>
          <w:rFonts w:eastAsia="Times New Roman" w:cs="Times New Roman"/>
          <w:szCs w:val="32"/>
        </w:rPr>
        <w:t xml:space="preserve">ly applicable for controlling other devices. </w:t>
      </w:r>
    </w:p>
    <w:p w14:paraId="3697AC07" w14:textId="1BB02C42" w:rsidR="05A5D666" w:rsidRDefault="05A5D666" w:rsidP="42B0DD85">
      <w:pPr>
        <w:rPr>
          <w:rFonts w:eastAsia="Times New Roman" w:cs="Times New Roman"/>
          <w:szCs w:val="32"/>
        </w:rPr>
      </w:pPr>
      <w:r w:rsidRPr="42B0DD85">
        <w:rPr>
          <w:rFonts w:eastAsia="Times New Roman" w:cs="Times New Roman"/>
          <w:szCs w:val="32"/>
        </w:rPr>
        <w:t xml:space="preserve">The Bluetooth connection between the </w:t>
      </w:r>
      <w:r w:rsidR="007F5425">
        <w:rPr>
          <w:rFonts w:eastAsia="Times New Roman" w:cs="Times New Roman"/>
          <w:szCs w:val="32"/>
        </w:rPr>
        <w:t>M</w:t>
      </w:r>
      <w:r w:rsidRPr="42B0DD85">
        <w:rPr>
          <w:rFonts w:eastAsia="Times New Roman" w:cs="Times New Roman"/>
          <w:szCs w:val="32"/>
        </w:rPr>
        <w:t>icrocontroller and Bluetooth module gives the power to control something remotely.</w:t>
      </w:r>
      <w:r w:rsidR="3BAAF15A" w:rsidRPr="42B0DD85">
        <w:rPr>
          <w:rFonts w:eastAsia="Times New Roman" w:cs="Times New Roman"/>
          <w:szCs w:val="32"/>
        </w:rPr>
        <w:t xml:space="preserve"> </w:t>
      </w:r>
      <w:r w:rsidR="00236F72">
        <w:rPr>
          <w:rFonts w:eastAsia="Times New Roman" w:cs="Times New Roman"/>
          <w:szCs w:val="32"/>
        </w:rPr>
        <w:t>Also</w:t>
      </w:r>
      <w:r w:rsidR="0010434D">
        <w:rPr>
          <w:rFonts w:eastAsia="Times New Roman" w:cs="Times New Roman"/>
          <w:szCs w:val="32"/>
        </w:rPr>
        <w:t>,</w:t>
      </w:r>
      <w:r w:rsidR="3BAAF15A" w:rsidRPr="42B0DD85">
        <w:rPr>
          <w:rFonts w:eastAsia="Times New Roman" w:cs="Times New Roman"/>
          <w:szCs w:val="32"/>
        </w:rPr>
        <w:t xml:space="preserve"> it helps to </w:t>
      </w:r>
      <w:r w:rsidR="00236F72">
        <w:rPr>
          <w:rFonts w:eastAsia="Times New Roman" w:cs="Times New Roman"/>
          <w:szCs w:val="32"/>
        </w:rPr>
        <w:t>send data</w:t>
      </w:r>
      <w:r w:rsidR="3BAAF15A" w:rsidRPr="42B0DD85">
        <w:rPr>
          <w:rFonts w:eastAsia="Times New Roman" w:cs="Times New Roman"/>
          <w:szCs w:val="32"/>
        </w:rPr>
        <w:t xml:space="preserve"> from one device to another device.</w:t>
      </w:r>
    </w:p>
    <w:p w14:paraId="36A7341D" w14:textId="6772141A" w:rsidR="0D8F43C5" w:rsidRDefault="0D8F43C5" w:rsidP="0D8F43C5"/>
    <w:p w14:paraId="16B78B4C" w14:textId="33966865" w:rsidR="0D8F43C5" w:rsidRDefault="0D8F43C5" w:rsidP="0D8F43C5"/>
    <w:p w14:paraId="7A7BF370" w14:textId="2A6D3CEF" w:rsidR="0D8F43C5" w:rsidRDefault="0D8F43C5" w:rsidP="0D8F43C5"/>
    <w:p w14:paraId="22AA4EFE" w14:textId="2FFEE9F7" w:rsidR="0D8F43C5" w:rsidRDefault="0D8F43C5" w:rsidP="0D8F43C5"/>
    <w:p w14:paraId="67570CDA" w14:textId="27FFC98F" w:rsidR="0D8F43C5" w:rsidRDefault="0D8F43C5" w:rsidP="0D8F43C5"/>
    <w:p w14:paraId="2225CFDC" w14:textId="489D1076" w:rsidR="0D8F43C5" w:rsidRDefault="0D8F43C5" w:rsidP="0D8F43C5"/>
    <w:p w14:paraId="3458B107" w14:textId="4CCF7851" w:rsidR="0D8F43C5" w:rsidRDefault="0D8F43C5" w:rsidP="0D8F43C5"/>
    <w:p w14:paraId="1FBA31F6" w14:textId="655D3A43" w:rsidR="0D8F43C5" w:rsidRDefault="0D8F43C5" w:rsidP="0D8F43C5"/>
    <w:p w14:paraId="53B87DF1" w14:textId="50A711EE" w:rsidR="0D8F43C5" w:rsidRDefault="0D8F43C5" w:rsidP="0D8F43C5"/>
    <w:p w14:paraId="47A44837" w14:textId="77777777" w:rsidR="00D514AA" w:rsidRDefault="00D514AA" w:rsidP="0D8F43C5"/>
    <w:p w14:paraId="3F2BE82C" w14:textId="3BDFCF61" w:rsidR="0D8F43C5" w:rsidRDefault="0D8F43C5" w:rsidP="0D8F43C5"/>
    <w:p w14:paraId="0DC5CF36" w14:textId="4D7029BC" w:rsidR="0D8F43C5" w:rsidRDefault="0D8F43C5" w:rsidP="0D8F43C5"/>
    <w:p w14:paraId="29723C54" w14:textId="1057A574" w:rsidR="08D56918" w:rsidRDefault="08D56918" w:rsidP="0D8F43C5">
      <w:pPr>
        <w:pStyle w:val="Heading1"/>
      </w:pPr>
      <w:r w:rsidRPr="0D8F43C5">
        <w:lastRenderedPageBreak/>
        <w:t>Required Components</w:t>
      </w:r>
    </w:p>
    <w:p w14:paraId="2256E172" w14:textId="5A7A1872" w:rsidR="0D8F43C5" w:rsidRDefault="0D8F43C5" w:rsidP="0D8F43C5"/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508"/>
        <w:gridCol w:w="4508"/>
      </w:tblGrid>
      <w:tr w:rsidR="0D8F43C5" w14:paraId="0921838B" w14:textId="77777777" w:rsidTr="00CE6897">
        <w:trPr>
          <w:trHeight w:val="300"/>
        </w:trPr>
        <w:tc>
          <w:tcPr>
            <w:tcW w:w="4508" w:type="dxa"/>
            <w:vAlign w:val="center"/>
          </w:tcPr>
          <w:p w14:paraId="14F09F63" w14:textId="2260A0ED" w:rsidR="6F591E55" w:rsidRDefault="6F591E55" w:rsidP="0D8F43C5">
            <w:pPr>
              <w:jc w:val="center"/>
              <w:rPr>
                <w:rFonts w:eastAsia="Times New Roman" w:cs="Times New Roman"/>
                <w:szCs w:val="32"/>
              </w:rPr>
            </w:pPr>
            <w:r w:rsidRPr="0D8F43C5">
              <w:rPr>
                <w:rFonts w:eastAsia="Times New Roman" w:cs="Times New Roman"/>
                <w:szCs w:val="32"/>
              </w:rPr>
              <w:t>Components</w:t>
            </w:r>
          </w:p>
        </w:tc>
        <w:tc>
          <w:tcPr>
            <w:tcW w:w="4508" w:type="dxa"/>
            <w:vAlign w:val="center"/>
          </w:tcPr>
          <w:p w14:paraId="4B69935C" w14:textId="491E124C" w:rsidR="72344B91" w:rsidRDefault="72344B91" w:rsidP="0D8F43C5">
            <w:pPr>
              <w:jc w:val="center"/>
              <w:rPr>
                <w:rFonts w:eastAsia="Times New Roman" w:cs="Times New Roman"/>
                <w:szCs w:val="32"/>
              </w:rPr>
            </w:pPr>
            <w:r w:rsidRPr="0D8F43C5">
              <w:rPr>
                <w:rFonts w:eastAsia="Times New Roman" w:cs="Times New Roman"/>
                <w:szCs w:val="32"/>
              </w:rPr>
              <w:t>Cost (</w:t>
            </w:r>
            <w:r w:rsidR="13B70C84" w:rsidRPr="0D8F43C5">
              <w:rPr>
                <w:rFonts w:eastAsia="Times New Roman" w:cs="Times New Roman"/>
                <w:szCs w:val="32"/>
              </w:rPr>
              <w:t>Tk)</w:t>
            </w:r>
          </w:p>
        </w:tc>
      </w:tr>
      <w:tr w:rsidR="00CE6897" w14:paraId="6079BC32" w14:textId="77777777" w:rsidTr="00CE6897">
        <w:trPr>
          <w:trHeight w:val="300"/>
        </w:trPr>
        <w:tc>
          <w:tcPr>
            <w:tcW w:w="4508" w:type="dxa"/>
            <w:vAlign w:val="center"/>
          </w:tcPr>
          <w:p w14:paraId="253332CB" w14:textId="157F670B" w:rsidR="00CE6897" w:rsidRDefault="00CE6897" w:rsidP="0D8F43C5">
            <w:pPr>
              <w:jc w:val="center"/>
            </w:pPr>
            <w:r w:rsidRPr="0D8F43C5">
              <w:rPr>
                <w:rFonts w:eastAsia="Times New Roman" w:cs="Times New Roman"/>
                <w:szCs w:val="32"/>
              </w:rPr>
              <w:t>Microcontroller Development Board</w:t>
            </w:r>
          </w:p>
        </w:tc>
        <w:tc>
          <w:tcPr>
            <w:tcW w:w="4508" w:type="dxa"/>
            <w:vMerge w:val="restart"/>
            <w:vAlign w:val="center"/>
          </w:tcPr>
          <w:p w14:paraId="4915D4A1" w14:textId="47D3CAA1" w:rsidR="00CE6897" w:rsidRDefault="00CE6897" w:rsidP="0D8F43C5">
            <w:pPr>
              <w:jc w:val="center"/>
              <w:rPr>
                <w:rFonts w:eastAsia="Times New Roman" w:cs="Times New Roman"/>
                <w:szCs w:val="32"/>
              </w:rPr>
            </w:pPr>
          </w:p>
          <w:p w14:paraId="18868B4A" w14:textId="2ABEA3C6" w:rsidR="00CE6897" w:rsidRDefault="00CE6897" w:rsidP="0D8F43C5">
            <w:pPr>
              <w:jc w:val="center"/>
              <w:rPr>
                <w:rFonts w:eastAsia="Times New Roman" w:cs="Times New Roman"/>
                <w:szCs w:val="32"/>
              </w:rPr>
            </w:pPr>
            <w:r w:rsidRPr="0D8F43C5">
              <w:rPr>
                <w:rFonts w:eastAsia="Times New Roman" w:cs="Times New Roman"/>
                <w:szCs w:val="32"/>
              </w:rPr>
              <w:t>7000</w:t>
            </w:r>
          </w:p>
        </w:tc>
      </w:tr>
      <w:tr w:rsidR="00CE6897" w14:paraId="5495467B" w14:textId="77777777" w:rsidTr="00CE6897">
        <w:trPr>
          <w:trHeight w:val="300"/>
        </w:trPr>
        <w:tc>
          <w:tcPr>
            <w:tcW w:w="4508" w:type="dxa"/>
            <w:vAlign w:val="center"/>
          </w:tcPr>
          <w:p w14:paraId="5DCB0FC1" w14:textId="39FD44D0" w:rsidR="00CE6897" w:rsidRDefault="00CE6897" w:rsidP="0D8F43C5">
            <w:pPr>
              <w:jc w:val="center"/>
            </w:pPr>
            <w:r w:rsidRPr="0D8F43C5">
              <w:rPr>
                <w:rFonts w:eastAsia="Times New Roman" w:cs="Times New Roman"/>
                <w:szCs w:val="32"/>
              </w:rPr>
              <w:t>Jumper wires</w:t>
            </w:r>
          </w:p>
        </w:tc>
        <w:tc>
          <w:tcPr>
            <w:tcW w:w="4508" w:type="dxa"/>
            <w:vMerge/>
            <w:vAlign w:val="center"/>
          </w:tcPr>
          <w:p w14:paraId="05B80C83" w14:textId="77777777" w:rsidR="00CE6897" w:rsidRDefault="00CE6897"/>
        </w:tc>
      </w:tr>
      <w:tr w:rsidR="00CE6897" w14:paraId="0107DD6C" w14:textId="77777777" w:rsidTr="00CE6897">
        <w:trPr>
          <w:trHeight w:val="300"/>
        </w:trPr>
        <w:tc>
          <w:tcPr>
            <w:tcW w:w="4508" w:type="dxa"/>
            <w:vAlign w:val="center"/>
          </w:tcPr>
          <w:p w14:paraId="3311F981" w14:textId="4B84C6C0" w:rsidR="00CE6897" w:rsidRDefault="00CE6897" w:rsidP="0D8F43C5">
            <w:pPr>
              <w:jc w:val="center"/>
              <w:rPr>
                <w:rFonts w:eastAsia="Times New Roman" w:cs="Times New Roman"/>
                <w:szCs w:val="32"/>
              </w:rPr>
            </w:pPr>
            <w:r w:rsidRPr="0D8F43C5">
              <w:rPr>
                <w:rFonts w:eastAsia="Times New Roman" w:cs="Times New Roman"/>
                <w:szCs w:val="32"/>
              </w:rPr>
              <w:t>DC Motor</w:t>
            </w:r>
          </w:p>
        </w:tc>
        <w:tc>
          <w:tcPr>
            <w:tcW w:w="4508" w:type="dxa"/>
            <w:vMerge/>
            <w:vAlign w:val="center"/>
          </w:tcPr>
          <w:p w14:paraId="7995C8E4" w14:textId="77777777" w:rsidR="00CE6897" w:rsidRDefault="00CE6897"/>
        </w:tc>
      </w:tr>
      <w:tr w:rsidR="00CE6897" w14:paraId="7B8B4A31" w14:textId="77777777" w:rsidTr="00CE6897">
        <w:trPr>
          <w:trHeight w:val="300"/>
        </w:trPr>
        <w:tc>
          <w:tcPr>
            <w:tcW w:w="4508" w:type="dxa"/>
            <w:vAlign w:val="center"/>
          </w:tcPr>
          <w:p w14:paraId="3E814CDB" w14:textId="6EF2AC66" w:rsidR="00CE6897" w:rsidRPr="0D8F43C5" w:rsidRDefault="00CE6897" w:rsidP="0D8F43C5">
            <w:pPr>
              <w:jc w:val="center"/>
              <w:rPr>
                <w:rFonts w:eastAsia="Times New Roman" w:cs="Times New Roman"/>
                <w:szCs w:val="32"/>
              </w:rPr>
            </w:pPr>
            <w:r>
              <w:rPr>
                <w:rFonts w:eastAsia="Times New Roman" w:cs="Times New Roman"/>
                <w:szCs w:val="32"/>
              </w:rPr>
              <w:t>Relay</w:t>
            </w:r>
          </w:p>
        </w:tc>
        <w:tc>
          <w:tcPr>
            <w:tcW w:w="4508" w:type="dxa"/>
            <w:vMerge/>
            <w:vAlign w:val="center"/>
          </w:tcPr>
          <w:p w14:paraId="016E3246" w14:textId="77777777" w:rsidR="00CE6897" w:rsidRDefault="00CE6897"/>
        </w:tc>
      </w:tr>
      <w:tr w:rsidR="00CE6897" w14:paraId="33F1C514" w14:textId="77777777" w:rsidTr="00CE6897">
        <w:trPr>
          <w:trHeight w:val="300"/>
        </w:trPr>
        <w:tc>
          <w:tcPr>
            <w:tcW w:w="4508" w:type="dxa"/>
            <w:vAlign w:val="center"/>
          </w:tcPr>
          <w:p w14:paraId="0E66F0DF" w14:textId="7235E443" w:rsidR="00CE6897" w:rsidRPr="0D8F43C5" w:rsidRDefault="00CE6897" w:rsidP="0D8F43C5">
            <w:pPr>
              <w:jc w:val="center"/>
              <w:rPr>
                <w:rFonts w:eastAsia="Times New Roman" w:cs="Times New Roman"/>
                <w:szCs w:val="32"/>
              </w:rPr>
            </w:pPr>
            <w:r>
              <w:rPr>
                <w:rFonts w:eastAsia="Times New Roman" w:cs="Times New Roman"/>
                <w:szCs w:val="32"/>
              </w:rPr>
              <w:t>Buzzer</w:t>
            </w:r>
          </w:p>
        </w:tc>
        <w:tc>
          <w:tcPr>
            <w:tcW w:w="4508" w:type="dxa"/>
            <w:vMerge/>
            <w:vAlign w:val="center"/>
          </w:tcPr>
          <w:p w14:paraId="1E335FE0" w14:textId="77777777" w:rsidR="00CE6897" w:rsidRDefault="00CE6897"/>
        </w:tc>
      </w:tr>
      <w:tr w:rsidR="0D8F43C5" w14:paraId="5E34AC17" w14:textId="77777777" w:rsidTr="00CE6897">
        <w:trPr>
          <w:trHeight w:val="300"/>
        </w:trPr>
        <w:tc>
          <w:tcPr>
            <w:tcW w:w="4508" w:type="dxa"/>
            <w:vAlign w:val="center"/>
          </w:tcPr>
          <w:p w14:paraId="2C981A58" w14:textId="43851D2F" w:rsidR="0D8F43C5" w:rsidRPr="00CE6897" w:rsidRDefault="6F591E55" w:rsidP="00CE6897">
            <w:pPr>
              <w:jc w:val="center"/>
            </w:pPr>
            <w:r w:rsidRPr="0D8F43C5">
              <w:rPr>
                <w:rFonts w:eastAsia="Times New Roman" w:cs="Times New Roman"/>
                <w:szCs w:val="32"/>
              </w:rPr>
              <w:t>Bluetooth Module HC-05</w:t>
            </w:r>
          </w:p>
        </w:tc>
        <w:tc>
          <w:tcPr>
            <w:tcW w:w="4508" w:type="dxa"/>
            <w:vAlign w:val="center"/>
          </w:tcPr>
          <w:p w14:paraId="5A921C84" w14:textId="0BBFC5F8" w:rsidR="3AF091DA" w:rsidRDefault="3AF091DA" w:rsidP="0D8F43C5">
            <w:pPr>
              <w:jc w:val="center"/>
              <w:rPr>
                <w:rFonts w:eastAsia="Times New Roman" w:cs="Times New Roman"/>
                <w:szCs w:val="32"/>
              </w:rPr>
            </w:pPr>
            <w:r w:rsidRPr="0D8F43C5">
              <w:rPr>
                <w:rFonts w:eastAsia="Times New Roman" w:cs="Times New Roman"/>
                <w:szCs w:val="32"/>
              </w:rPr>
              <w:t>4</w:t>
            </w:r>
            <w:r w:rsidR="003B7F6E">
              <w:rPr>
                <w:rFonts w:eastAsia="Times New Roman" w:cs="Times New Roman"/>
                <w:szCs w:val="32"/>
              </w:rPr>
              <w:t>50</w:t>
            </w:r>
          </w:p>
        </w:tc>
      </w:tr>
      <w:tr w:rsidR="0D8F43C5" w14:paraId="1DBD9D87" w14:textId="77777777" w:rsidTr="00CE6897">
        <w:trPr>
          <w:trHeight w:val="300"/>
        </w:trPr>
        <w:tc>
          <w:tcPr>
            <w:tcW w:w="4508" w:type="dxa"/>
            <w:vAlign w:val="center"/>
          </w:tcPr>
          <w:p w14:paraId="1FCA457A" w14:textId="6ED32886" w:rsidR="41D52216" w:rsidRDefault="41D52216" w:rsidP="0D8F43C5">
            <w:pPr>
              <w:jc w:val="center"/>
              <w:rPr>
                <w:rFonts w:eastAsia="Times New Roman" w:cs="Times New Roman"/>
                <w:szCs w:val="32"/>
              </w:rPr>
            </w:pPr>
            <w:r w:rsidRPr="0D8F43C5">
              <w:rPr>
                <w:rFonts w:eastAsia="Times New Roman" w:cs="Times New Roman"/>
                <w:szCs w:val="32"/>
              </w:rPr>
              <w:t>Total</w:t>
            </w:r>
          </w:p>
        </w:tc>
        <w:tc>
          <w:tcPr>
            <w:tcW w:w="4508" w:type="dxa"/>
            <w:vAlign w:val="center"/>
          </w:tcPr>
          <w:p w14:paraId="1A73B015" w14:textId="0992F73B" w:rsidR="41D52216" w:rsidRDefault="41D52216" w:rsidP="0D8F43C5">
            <w:pPr>
              <w:jc w:val="center"/>
              <w:rPr>
                <w:rFonts w:eastAsia="Times New Roman" w:cs="Times New Roman"/>
                <w:szCs w:val="32"/>
              </w:rPr>
            </w:pPr>
            <w:r w:rsidRPr="0D8F43C5">
              <w:rPr>
                <w:rFonts w:eastAsia="Times New Roman" w:cs="Times New Roman"/>
                <w:szCs w:val="32"/>
              </w:rPr>
              <w:t>74</w:t>
            </w:r>
            <w:r w:rsidR="00C132E4">
              <w:rPr>
                <w:rFonts w:eastAsia="Times New Roman" w:cs="Times New Roman"/>
                <w:szCs w:val="32"/>
              </w:rPr>
              <w:t>50</w:t>
            </w:r>
          </w:p>
        </w:tc>
      </w:tr>
    </w:tbl>
    <w:p w14:paraId="55110F5A" w14:textId="2445F3FA" w:rsidR="0D8F43C5" w:rsidRDefault="0D8F43C5" w:rsidP="0D8F43C5"/>
    <w:p w14:paraId="210B7998" w14:textId="0FF53AA9" w:rsidR="0D8F43C5" w:rsidRDefault="0D8F43C5" w:rsidP="0D8F43C5"/>
    <w:p w14:paraId="7F798FBC" w14:textId="0175E520" w:rsidR="0D8F43C5" w:rsidRDefault="0D8F43C5" w:rsidP="0D8F43C5">
      <w:pPr>
        <w:rPr>
          <w:sz w:val="52"/>
          <w:szCs w:val="52"/>
        </w:rPr>
      </w:pPr>
    </w:p>
    <w:p w14:paraId="21359749" w14:textId="27BDD92A" w:rsidR="0D8F43C5" w:rsidRDefault="0D8F43C5" w:rsidP="0D8F43C5">
      <w:pPr>
        <w:rPr>
          <w:sz w:val="52"/>
          <w:szCs w:val="52"/>
        </w:rPr>
      </w:pPr>
    </w:p>
    <w:p w14:paraId="1CD34D4F" w14:textId="0892C6F2" w:rsidR="0D8F43C5" w:rsidRDefault="0D8F43C5" w:rsidP="0D8F43C5">
      <w:pPr>
        <w:rPr>
          <w:sz w:val="52"/>
          <w:szCs w:val="52"/>
        </w:rPr>
      </w:pPr>
    </w:p>
    <w:p w14:paraId="4154DF90" w14:textId="2D1B3931" w:rsidR="0D8F43C5" w:rsidRDefault="0D8F43C5" w:rsidP="0D8F43C5">
      <w:pPr>
        <w:rPr>
          <w:sz w:val="52"/>
          <w:szCs w:val="52"/>
        </w:rPr>
      </w:pPr>
    </w:p>
    <w:p w14:paraId="32D2AB3C" w14:textId="782203A5" w:rsidR="0D8F43C5" w:rsidRDefault="0D8F43C5" w:rsidP="0D8F43C5">
      <w:pPr>
        <w:rPr>
          <w:sz w:val="52"/>
          <w:szCs w:val="52"/>
        </w:rPr>
      </w:pPr>
    </w:p>
    <w:p w14:paraId="4379D90C" w14:textId="57B48A69" w:rsidR="0D8F43C5" w:rsidRDefault="0D8F43C5" w:rsidP="0D8F43C5">
      <w:pPr>
        <w:rPr>
          <w:sz w:val="52"/>
          <w:szCs w:val="52"/>
        </w:rPr>
      </w:pPr>
    </w:p>
    <w:p w14:paraId="0115B271" w14:textId="4B64B1DB" w:rsidR="0D8F43C5" w:rsidRDefault="0D8F43C5" w:rsidP="0D8F43C5">
      <w:pPr>
        <w:rPr>
          <w:sz w:val="52"/>
          <w:szCs w:val="52"/>
        </w:rPr>
      </w:pPr>
    </w:p>
    <w:p w14:paraId="5172FE2E" w14:textId="6D1A6C94" w:rsidR="0D8F43C5" w:rsidRDefault="0D8F43C5" w:rsidP="0D8F43C5">
      <w:pPr>
        <w:rPr>
          <w:sz w:val="52"/>
          <w:szCs w:val="52"/>
        </w:rPr>
      </w:pPr>
    </w:p>
    <w:p w14:paraId="38E2928F" w14:textId="1865972A" w:rsidR="0D8F43C5" w:rsidRDefault="0D8F43C5" w:rsidP="0D8F43C5">
      <w:pPr>
        <w:rPr>
          <w:sz w:val="52"/>
          <w:szCs w:val="52"/>
        </w:rPr>
      </w:pPr>
    </w:p>
    <w:p w14:paraId="133A5802" w14:textId="535ADA78" w:rsidR="0D8F43C5" w:rsidRDefault="0D8F43C5" w:rsidP="0D8F43C5">
      <w:pPr>
        <w:rPr>
          <w:sz w:val="52"/>
          <w:szCs w:val="52"/>
        </w:rPr>
      </w:pPr>
    </w:p>
    <w:p w14:paraId="4D615A0C" w14:textId="5C2524C5" w:rsidR="0E7D9937" w:rsidRDefault="0E7D9937" w:rsidP="0D8F43C5">
      <w:pPr>
        <w:rPr>
          <w:sz w:val="52"/>
          <w:szCs w:val="52"/>
        </w:rPr>
      </w:pPr>
      <w:r w:rsidRPr="0D8F43C5">
        <w:rPr>
          <w:sz w:val="52"/>
          <w:szCs w:val="52"/>
        </w:rPr>
        <w:lastRenderedPageBreak/>
        <w:t>Circuit Diagram</w:t>
      </w:r>
    </w:p>
    <w:p w14:paraId="1545EBCE" w14:textId="7BADF31A" w:rsidR="0D8F43C5" w:rsidRDefault="0D8F43C5" w:rsidP="0D8F43C5">
      <w:pPr>
        <w:rPr>
          <w:sz w:val="52"/>
          <w:szCs w:val="52"/>
        </w:rPr>
      </w:pPr>
    </w:p>
    <w:p w14:paraId="70755DBF" w14:textId="31698EAD" w:rsidR="7470D656" w:rsidRDefault="00170A57" w:rsidP="0D8F43C5">
      <w:r w:rsidRPr="00170A57">
        <w:rPr>
          <w:noProof/>
        </w:rPr>
        <w:drawing>
          <wp:inline distT="0" distB="0" distL="0" distR="0" wp14:anchorId="39935C63" wp14:editId="3F6A6CE9">
            <wp:extent cx="5731510" cy="402907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726F9" w14:textId="18284D85" w:rsidR="0D8F43C5" w:rsidRDefault="0D8F43C5" w:rsidP="0D8F43C5"/>
    <w:p w14:paraId="03909582" w14:textId="0AA86505" w:rsidR="0D8F43C5" w:rsidRDefault="0D8F43C5" w:rsidP="0D8F43C5"/>
    <w:p w14:paraId="691CDB95" w14:textId="550DE50C" w:rsidR="0D8F43C5" w:rsidRDefault="0D8F43C5" w:rsidP="0D8F43C5"/>
    <w:p w14:paraId="65B27EE0" w14:textId="7316F846" w:rsidR="0D8F43C5" w:rsidRDefault="0D8F43C5" w:rsidP="0D8F43C5"/>
    <w:p w14:paraId="1DCB148F" w14:textId="2A908412" w:rsidR="0D8F43C5" w:rsidRDefault="0D8F43C5" w:rsidP="0D8F43C5"/>
    <w:p w14:paraId="162EF80D" w14:textId="30E9A1E9" w:rsidR="0D8F43C5" w:rsidRDefault="0D8F43C5" w:rsidP="0D8F43C5"/>
    <w:p w14:paraId="49E690FB" w14:textId="74517107" w:rsidR="0D8F43C5" w:rsidRDefault="0D8F43C5" w:rsidP="0D8F43C5"/>
    <w:p w14:paraId="663F6441" w14:textId="31BCCD04" w:rsidR="0D8F43C5" w:rsidRDefault="0D8F43C5" w:rsidP="0D8F43C5"/>
    <w:p w14:paraId="4BDFC47F" w14:textId="77777777" w:rsidR="0028726A" w:rsidRDefault="0028726A" w:rsidP="0D8F43C5"/>
    <w:p w14:paraId="40B87ABA" w14:textId="106FDCD4" w:rsidR="0D8F43C5" w:rsidRDefault="0D8F43C5" w:rsidP="0D8F43C5"/>
    <w:p w14:paraId="194A1683" w14:textId="2C0DDD30" w:rsidR="4AC50975" w:rsidRDefault="4AC50975" w:rsidP="0D8F43C5">
      <w:pPr>
        <w:pStyle w:val="Heading1"/>
      </w:pPr>
      <w:r>
        <w:lastRenderedPageBreak/>
        <w:t>Mandatory Features</w:t>
      </w:r>
    </w:p>
    <w:p w14:paraId="3FB0DBB8" w14:textId="77777777" w:rsidR="00D514AA" w:rsidRPr="00D514AA" w:rsidRDefault="00D514AA" w:rsidP="00D514AA"/>
    <w:p w14:paraId="08C094EE" w14:textId="2B06F20A" w:rsidR="7D20F400" w:rsidRDefault="7D20F400" w:rsidP="0D8F43C5">
      <w:r w:rsidRPr="0D8F43C5">
        <w:rPr>
          <w:rFonts w:eastAsia="Times New Roman" w:cs="Times New Roman"/>
          <w:szCs w:val="32"/>
        </w:rPr>
        <w:t xml:space="preserve">1. Control all 8 LEDs via Bluetooth and send out </w:t>
      </w:r>
      <w:r w:rsidR="0010434D">
        <w:rPr>
          <w:rFonts w:eastAsia="Times New Roman" w:cs="Times New Roman"/>
          <w:szCs w:val="32"/>
        </w:rPr>
        <w:t>M</w:t>
      </w:r>
      <w:r w:rsidRPr="0D8F43C5">
        <w:rPr>
          <w:rFonts w:eastAsia="Times New Roman" w:cs="Times New Roman"/>
          <w:szCs w:val="32"/>
        </w:rPr>
        <w:t xml:space="preserve">orse code from Bluetooth device using any one of the LEDs. Display the coded message on the LCD. </w:t>
      </w:r>
    </w:p>
    <w:p w14:paraId="3B3CF28F" w14:textId="4D814CF3" w:rsidR="7D20F400" w:rsidRDefault="7D20F400" w:rsidP="0D8F43C5">
      <w:r w:rsidRPr="067C843D">
        <w:rPr>
          <w:rFonts w:eastAsia="Times New Roman" w:cs="Times New Roman"/>
        </w:rPr>
        <w:t xml:space="preserve">2. Use </w:t>
      </w:r>
      <w:r w:rsidR="00183CE9">
        <w:rPr>
          <w:rFonts w:eastAsia="Times New Roman" w:cs="Times New Roman"/>
        </w:rPr>
        <w:t>two</w:t>
      </w:r>
      <w:r w:rsidRPr="067C843D">
        <w:rPr>
          <w:rFonts w:eastAsia="Times New Roman" w:cs="Times New Roman"/>
        </w:rPr>
        <w:t xml:space="preserve"> relays to connect and control </w:t>
      </w:r>
      <w:r w:rsidR="1B869320" w:rsidRPr="067C843D">
        <w:rPr>
          <w:rFonts w:eastAsia="Times New Roman" w:cs="Times New Roman"/>
        </w:rPr>
        <w:t>two lights</w:t>
      </w:r>
      <w:r w:rsidRPr="067C843D">
        <w:rPr>
          <w:rFonts w:eastAsia="Times New Roman" w:cs="Times New Roman"/>
        </w:rPr>
        <w:t xml:space="preserve"> using Bluetooth. </w:t>
      </w:r>
    </w:p>
    <w:p w14:paraId="77BB2250" w14:textId="4D55D42F" w:rsidR="7D20F400" w:rsidRDefault="7D20F400" w:rsidP="0D8F43C5">
      <w:pPr>
        <w:rPr>
          <w:rFonts w:eastAsia="Times New Roman" w:cs="Times New Roman"/>
          <w:szCs w:val="32"/>
        </w:rPr>
      </w:pPr>
      <w:r w:rsidRPr="0D8F43C5">
        <w:rPr>
          <w:rFonts w:eastAsia="Times New Roman" w:cs="Times New Roman"/>
          <w:szCs w:val="32"/>
        </w:rPr>
        <w:t>3. Send an encrypted message from</w:t>
      </w:r>
      <w:r w:rsidR="00A37C67">
        <w:rPr>
          <w:rFonts w:eastAsia="Times New Roman" w:cs="Times New Roman"/>
          <w:szCs w:val="32"/>
        </w:rPr>
        <w:t xml:space="preserve"> a </w:t>
      </w:r>
      <w:r w:rsidRPr="0D8F43C5">
        <w:rPr>
          <w:rFonts w:eastAsia="Times New Roman" w:cs="Times New Roman"/>
          <w:szCs w:val="32"/>
        </w:rPr>
        <w:t xml:space="preserve">Bluetooth device and display the decrypted message on the LCD. </w:t>
      </w:r>
    </w:p>
    <w:p w14:paraId="353AB79C" w14:textId="7D0770E8" w:rsidR="0D8F43C5" w:rsidRDefault="0D8F43C5" w:rsidP="0D8F43C5">
      <w:pPr>
        <w:rPr>
          <w:rFonts w:eastAsia="Times New Roman" w:cs="Times New Roman"/>
          <w:szCs w:val="32"/>
        </w:rPr>
      </w:pPr>
    </w:p>
    <w:p w14:paraId="6AF0F886" w14:textId="54DE15E3" w:rsidR="7D20F400" w:rsidRDefault="7D20F400" w:rsidP="0D8F43C5">
      <w:pPr>
        <w:pStyle w:val="Heading1"/>
      </w:pPr>
      <w:r w:rsidRPr="0D8F43C5">
        <w:t>Additional features</w:t>
      </w:r>
    </w:p>
    <w:p w14:paraId="05F1A562" w14:textId="77777777" w:rsidR="00CD638C" w:rsidRPr="00CD638C" w:rsidRDefault="00CD638C" w:rsidP="00CD638C"/>
    <w:p w14:paraId="5F8FA678" w14:textId="549650F5" w:rsidR="7D20F400" w:rsidRDefault="7D20F400" w:rsidP="0D8F43C5">
      <w:r w:rsidRPr="0D8F43C5">
        <w:rPr>
          <w:rFonts w:eastAsia="Times New Roman" w:cs="Times New Roman"/>
          <w:szCs w:val="32"/>
        </w:rPr>
        <w:t xml:space="preserve">1. Display </w:t>
      </w:r>
      <w:r w:rsidR="0010434D">
        <w:rPr>
          <w:rFonts w:eastAsia="Times New Roman" w:cs="Times New Roman"/>
          <w:szCs w:val="32"/>
        </w:rPr>
        <w:t>M</w:t>
      </w:r>
      <w:r w:rsidRPr="0D8F43C5">
        <w:rPr>
          <w:rFonts w:eastAsia="Times New Roman" w:cs="Times New Roman"/>
          <w:szCs w:val="32"/>
        </w:rPr>
        <w:t>orse code on the LCD when alphabets are sen</w:t>
      </w:r>
      <w:r w:rsidR="740427FF" w:rsidRPr="0D8F43C5">
        <w:rPr>
          <w:rFonts w:eastAsia="Times New Roman" w:cs="Times New Roman"/>
          <w:szCs w:val="32"/>
        </w:rPr>
        <w:t>t</w:t>
      </w:r>
      <w:r w:rsidRPr="0D8F43C5">
        <w:rPr>
          <w:rFonts w:eastAsia="Times New Roman" w:cs="Times New Roman"/>
          <w:szCs w:val="32"/>
        </w:rPr>
        <w:t xml:space="preserve"> from </w:t>
      </w:r>
      <w:r w:rsidR="0010434D">
        <w:rPr>
          <w:rFonts w:eastAsia="Times New Roman" w:cs="Times New Roman"/>
          <w:szCs w:val="32"/>
        </w:rPr>
        <w:t xml:space="preserve">a </w:t>
      </w:r>
      <w:r w:rsidRPr="0D8F43C5">
        <w:rPr>
          <w:rFonts w:eastAsia="Times New Roman" w:cs="Times New Roman"/>
          <w:szCs w:val="32"/>
        </w:rPr>
        <w:t>smartphone</w:t>
      </w:r>
      <w:r w:rsidR="10F580CA" w:rsidRPr="0D8F43C5">
        <w:rPr>
          <w:rFonts w:eastAsia="Times New Roman" w:cs="Times New Roman"/>
          <w:szCs w:val="32"/>
        </w:rPr>
        <w:t>.</w:t>
      </w:r>
      <w:r w:rsidRPr="0D8F43C5">
        <w:rPr>
          <w:rFonts w:eastAsia="Times New Roman" w:cs="Times New Roman"/>
          <w:szCs w:val="32"/>
        </w:rPr>
        <w:t xml:space="preserve"> </w:t>
      </w:r>
    </w:p>
    <w:p w14:paraId="062B4068" w14:textId="6E29DF35" w:rsidR="76923467" w:rsidRDefault="76923467" w:rsidP="0D8F43C5">
      <w:pPr>
        <w:rPr>
          <w:rFonts w:eastAsia="Times New Roman" w:cs="Times New Roman"/>
        </w:rPr>
      </w:pPr>
      <w:r w:rsidRPr="067C843D">
        <w:rPr>
          <w:rFonts w:eastAsia="Times New Roman" w:cs="Times New Roman"/>
        </w:rPr>
        <w:t xml:space="preserve">2. Turn on the Buzzer accordingly when </w:t>
      </w:r>
      <w:r w:rsidR="0010434D" w:rsidRPr="067C843D">
        <w:rPr>
          <w:rFonts w:eastAsia="Times New Roman" w:cs="Times New Roman"/>
        </w:rPr>
        <w:t>M</w:t>
      </w:r>
      <w:r w:rsidRPr="067C843D">
        <w:rPr>
          <w:rFonts w:eastAsia="Times New Roman" w:cs="Times New Roman"/>
        </w:rPr>
        <w:t xml:space="preserve">orse code is sent from the smartphone to the </w:t>
      </w:r>
      <w:r w:rsidR="007F5425">
        <w:rPr>
          <w:rFonts w:eastAsia="Times New Roman" w:cs="Times New Roman"/>
        </w:rPr>
        <w:t>M</w:t>
      </w:r>
      <w:r w:rsidRPr="067C843D">
        <w:rPr>
          <w:rFonts w:eastAsia="Times New Roman" w:cs="Times New Roman"/>
        </w:rPr>
        <w:t>icrocontroller.</w:t>
      </w:r>
    </w:p>
    <w:p w14:paraId="11015E2C" w14:textId="3EF1B273" w:rsidR="76923467" w:rsidRDefault="76923467" w:rsidP="0D8F43C5">
      <w:pPr>
        <w:rPr>
          <w:rFonts w:eastAsia="Times New Roman" w:cs="Times New Roman"/>
          <w:szCs w:val="32"/>
        </w:rPr>
      </w:pPr>
      <w:r w:rsidRPr="0D8F43C5">
        <w:rPr>
          <w:rFonts w:eastAsia="Times New Roman" w:cs="Times New Roman"/>
          <w:szCs w:val="32"/>
        </w:rPr>
        <w:t>3.</w:t>
      </w:r>
      <w:r w:rsidR="0010434D">
        <w:rPr>
          <w:rFonts w:eastAsia="Times New Roman" w:cs="Times New Roman"/>
          <w:szCs w:val="32"/>
        </w:rPr>
        <w:t xml:space="preserve"> </w:t>
      </w:r>
      <w:r w:rsidRPr="0D8F43C5">
        <w:rPr>
          <w:rFonts w:eastAsia="Times New Roman" w:cs="Times New Roman"/>
          <w:szCs w:val="32"/>
        </w:rPr>
        <w:t>Jump to the next line automatically when the 1</w:t>
      </w:r>
      <w:r w:rsidRPr="0D8F43C5">
        <w:rPr>
          <w:rFonts w:eastAsia="Times New Roman" w:cs="Times New Roman"/>
          <w:szCs w:val="32"/>
          <w:vertAlign w:val="superscript"/>
        </w:rPr>
        <w:t>st</w:t>
      </w:r>
      <w:r w:rsidRPr="0D8F43C5">
        <w:rPr>
          <w:rFonts w:eastAsia="Times New Roman" w:cs="Times New Roman"/>
          <w:szCs w:val="32"/>
        </w:rPr>
        <w:t xml:space="preserve"> line of LCD is filled up.  </w:t>
      </w:r>
    </w:p>
    <w:p w14:paraId="5ED8A5D2" w14:textId="54F2160C" w:rsidR="7905481A" w:rsidRDefault="7905481A" w:rsidP="0D8F43C5">
      <w:pPr>
        <w:rPr>
          <w:rFonts w:eastAsia="Times New Roman" w:cs="Times New Roman"/>
        </w:rPr>
      </w:pPr>
      <w:r w:rsidRPr="067C843D">
        <w:rPr>
          <w:rFonts w:eastAsia="Times New Roman" w:cs="Times New Roman"/>
        </w:rPr>
        <w:t>4</w:t>
      </w:r>
      <w:r w:rsidR="7D20F400" w:rsidRPr="067C843D">
        <w:rPr>
          <w:rFonts w:eastAsia="Times New Roman" w:cs="Times New Roman"/>
        </w:rPr>
        <w:t xml:space="preserve">. </w:t>
      </w:r>
      <w:r w:rsidR="18A7A636" w:rsidRPr="067C843D">
        <w:rPr>
          <w:rFonts w:eastAsia="Times New Roman" w:cs="Times New Roman"/>
        </w:rPr>
        <w:t>Two-way</w:t>
      </w:r>
      <w:r w:rsidR="7D20F400" w:rsidRPr="067C843D">
        <w:rPr>
          <w:rFonts w:eastAsia="Times New Roman" w:cs="Times New Roman"/>
        </w:rPr>
        <w:t xml:space="preserve"> </w:t>
      </w:r>
      <w:r w:rsidR="75E7C23F" w:rsidRPr="067C843D">
        <w:rPr>
          <w:rFonts w:eastAsia="Times New Roman" w:cs="Times New Roman"/>
        </w:rPr>
        <w:t>communication:</w:t>
      </w:r>
      <w:r w:rsidR="7D20F400" w:rsidRPr="067C843D">
        <w:rPr>
          <w:rFonts w:eastAsia="Times New Roman" w:cs="Times New Roman"/>
        </w:rPr>
        <w:t xml:space="preserve"> </w:t>
      </w:r>
      <w:r w:rsidR="00D514AA" w:rsidRPr="067C843D">
        <w:rPr>
          <w:rFonts w:eastAsia="Times New Roman" w:cs="Times New Roman"/>
        </w:rPr>
        <w:t>R</w:t>
      </w:r>
      <w:r w:rsidR="296B20B7" w:rsidRPr="067C843D">
        <w:rPr>
          <w:rFonts w:eastAsia="Times New Roman" w:cs="Times New Roman"/>
        </w:rPr>
        <w:t xml:space="preserve">etrieve data from Bluetooth and display it on the connected mobile phone. Additionally, we can transmit data from the phone to the </w:t>
      </w:r>
      <w:r w:rsidR="007F5425">
        <w:rPr>
          <w:rFonts w:eastAsia="Times New Roman" w:cs="Times New Roman"/>
        </w:rPr>
        <w:t>M</w:t>
      </w:r>
      <w:r w:rsidR="296B20B7" w:rsidRPr="067C843D">
        <w:rPr>
          <w:rFonts w:eastAsia="Times New Roman" w:cs="Times New Roman"/>
        </w:rPr>
        <w:t xml:space="preserve">icrocontroller and </w:t>
      </w:r>
      <w:r w:rsidR="10602AFE" w:rsidRPr="067C843D">
        <w:rPr>
          <w:rFonts w:eastAsia="Times New Roman" w:cs="Times New Roman"/>
        </w:rPr>
        <w:t>display</w:t>
      </w:r>
      <w:r w:rsidR="296B20B7" w:rsidRPr="067C843D">
        <w:rPr>
          <w:rFonts w:eastAsia="Times New Roman" w:cs="Times New Roman"/>
        </w:rPr>
        <w:t xml:space="preserve"> it on the LCD monitor.</w:t>
      </w:r>
    </w:p>
    <w:p w14:paraId="3CC34129" w14:textId="0A01D8B2" w:rsidR="6B792D60" w:rsidRDefault="6B792D60" w:rsidP="0D8F43C5">
      <w:pPr>
        <w:rPr>
          <w:rFonts w:eastAsia="Times New Roman" w:cs="Times New Roman"/>
          <w:szCs w:val="32"/>
        </w:rPr>
      </w:pPr>
      <w:r w:rsidRPr="0D8F43C5">
        <w:rPr>
          <w:rFonts w:eastAsia="Times New Roman" w:cs="Times New Roman"/>
          <w:szCs w:val="32"/>
        </w:rPr>
        <w:t>5</w:t>
      </w:r>
      <w:r w:rsidR="7D20F400" w:rsidRPr="0D8F43C5">
        <w:rPr>
          <w:rFonts w:eastAsia="Times New Roman" w:cs="Times New Roman"/>
          <w:szCs w:val="32"/>
        </w:rPr>
        <w:t xml:space="preserve">. Motor control via </w:t>
      </w:r>
      <w:r w:rsidR="60ED898A" w:rsidRPr="0D8F43C5">
        <w:rPr>
          <w:rFonts w:eastAsia="Times New Roman" w:cs="Times New Roman"/>
          <w:szCs w:val="32"/>
        </w:rPr>
        <w:t>Bluetooth:</w:t>
      </w:r>
      <w:r w:rsidR="7D20F400" w:rsidRPr="0D8F43C5">
        <w:rPr>
          <w:rFonts w:eastAsia="Times New Roman" w:cs="Times New Roman"/>
          <w:szCs w:val="32"/>
        </w:rPr>
        <w:t xml:space="preserve"> </w:t>
      </w:r>
      <w:r w:rsidR="003269C9">
        <w:rPr>
          <w:rFonts w:eastAsia="Times New Roman" w:cs="Times New Roman"/>
          <w:szCs w:val="32"/>
        </w:rPr>
        <w:t>A motor can be controlled through a Bluetooth device</w:t>
      </w:r>
      <w:r w:rsidR="7D20F400" w:rsidRPr="0D8F43C5">
        <w:rPr>
          <w:rFonts w:eastAsia="Times New Roman" w:cs="Times New Roman"/>
          <w:szCs w:val="32"/>
        </w:rPr>
        <w:t>.</w:t>
      </w:r>
      <w:r w:rsidR="7C7498A9" w:rsidRPr="0D8F43C5">
        <w:rPr>
          <w:rFonts w:eastAsia="Times New Roman" w:cs="Times New Roman"/>
          <w:szCs w:val="32"/>
        </w:rPr>
        <w:t xml:space="preserve"> </w:t>
      </w:r>
      <w:r w:rsidR="7D20F400" w:rsidRPr="0D8F43C5">
        <w:rPr>
          <w:rFonts w:eastAsia="Times New Roman" w:cs="Times New Roman"/>
          <w:szCs w:val="32"/>
        </w:rPr>
        <w:t xml:space="preserve">Using this </w:t>
      </w:r>
      <w:r w:rsidR="003269C9">
        <w:rPr>
          <w:rFonts w:eastAsia="Times New Roman" w:cs="Times New Roman"/>
          <w:szCs w:val="32"/>
        </w:rPr>
        <w:t>M</w:t>
      </w:r>
      <w:r w:rsidR="7D20F400" w:rsidRPr="0D8F43C5">
        <w:rPr>
          <w:rFonts w:eastAsia="Times New Roman" w:cs="Times New Roman"/>
          <w:szCs w:val="32"/>
        </w:rPr>
        <w:t xml:space="preserve">otor, we can </w:t>
      </w:r>
      <w:r w:rsidR="0076493F">
        <w:rPr>
          <w:rFonts w:eastAsia="Times New Roman" w:cs="Times New Roman"/>
          <w:szCs w:val="32"/>
        </w:rPr>
        <w:t>move any other device.</w:t>
      </w:r>
    </w:p>
    <w:p w14:paraId="3CFF7D83" w14:textId="6974EE8B" w:rsidR="3161F2D6" w:rsidRDefault="3161F2D6" w:rsidP="0D8F43C5">
      <w:pPr>
        <w:rPr>
          <w:rFonts w:eastAsia="Times New Roman" w:cs="Times New Roman"/>
          <w:szCs w:val="32"/>
        </w:rPr>
      </w:pPr>
      <w:r w:rsidRPr="0D8F43C5">
        <w:rPr>
          <w:rFonts w:eastAsia="Times New Roman" w:cs="Times New Roman"/>
          <w:szCs w:val="32"/>
        </w:rPr>
        <w:t xml:space="preserve">6. Control the </w:t>
      </w:r>
      <w:r w:rsidR="00183CE9">
        <w:rPr>
          <w:rFonts w:eastAsia="Times New Roman" w:cs="Times New Roman"/>
          <w:szCs w:val="32"/>
        </w:rPr>
        <w:t>B</w:t>
      </w:r>
      <w:r w:rsidRPr="0D8F43C5">
        <w:rPr>
          <w:rFonts w:eastAsia="Times New Roman" w:cs="Times New Roman"/>
          <w:szCs w:val="32"/>
        </w:rPr>
        <w:t>uzzer</w:t>
      </w:r>
      <w:r w:rsidR="00FC415B">
        <w:rPr>
          <w:rFonts w:eastAsia="Times New Roman" w:cs="Times New Roman"/>
          <w:szCs w:val="32"/>
        </w:rPr>
        <w:t xml:space="preserve">: Wirelessly control the </w:t>
      </w:r>
      <w:r w:rsidR="00183CE9">
        <w:rPr>
          <w:rFonts w:eastAsia="Times New Roman" w:cs="Times New Roman"/>
          <w:szCs w:val="32"/>
        </w:rPr>
        <w:t>B</w:t>
      </w:r>
      <w:r w:rsidR="00FC415B">
        <w:rPr>
          <w:rFonts w:eastAsia="Times New Roman" w:cs="Times New Roman"/>
          <w:szCs w:val="32"/>
        </w:rPr>
        <w:t xml:space="preserve">uzzer. </w:t>
      </w:r>
      <w:r w:rsidRPr="0D8F43C5">
        <w:rPr>
          <w:rFonts w:eastAsia="Times New Roman" w:cs="Times New Roman"/>
          <w:szCs w:val="32"/>
        </w:rPr>
        <w:t xml:space="preserve"> </w:t>
      </w:r>
    </w:p>
    <w:p w14:paraId="64528952" w14:textId="08AEBD37" w:rsidR="0D8F43C5" w:rsidRDefault="0D8F43C5" w:rsidP="0D8F43C5">
      <w:pPr>
        <w:rPr>
          <w:rFonts w:eastAsia="Times New Roman" w:cs="Times New Roman"/>
          <w:szCs w:val="32"/>
        </w:rPr>
      </w:pPr>
    </w:p>
    <w:p w14:paraId="206F5C89" w14:textId="57715301" w:rsidR="0D8F43C5" w:rsidRDefault="0D8F43C5" w:rsidP="0D8F43C5">
      <w:pPr>
        <w:rPr>
          <w:rFonts w:eastAsia="Times New Roman" w:cs="Times New Roman"/>
          <w:szCs w:val="32"/>
        </w:rPr>
      </w:pPr>
    </w:p>
    <w:p w14:paraId="7FD766A4" w14:textId="739A0D23" w:rsidR="0D8F43C5" w:rsidRDefault="0D8F43C5" w:rsidP="0D8F43C5">
      <w:pPr>
        <w:rPr>
          <w:rFonts w:eastAsia="Times New Roman" w:cs="Times New Roman"/>
          <w:szCs w:val="32"/>
        </w:rPr>
      </w:pPr>
    </w:p>
    <w:p w14:paraId="5437EB56" w14:textId="0330964D" w:rsidR="042DE54E" w:rsidRDefault="042DE54E" w:rsidP="42B0DD85">
      <w:pPr>
        <w:pStyle w:val="Heading1"/>
      </w:pPr>
      <w:r>
        <w:lastRenderedPageBreak/>
        <w:t>Working Principle</w:t>
      </w:r>
    </w:p>
    <w:p w14:paraId="2FCB0F0B" w14:textId="77777777" w:rsidR="002458E0" w:rsidRPr="002458E0" w:rsidRDefault="002458E0" w:rsidP="002458E0"/>
    <w:p w14:paraId="09CA2876" w14:textId="7DEFB41B" w:rsidR="66E4031B" w:rsidRDefault="66E4031B" w:rsidP="00B96F10">
      <w:pPr>
        <w:spacing w:after="0"/>
        <w:ind w:left="-20" w:right="-20"/>
        <w:rPr>
          <w:rFonts w:eastAsia="Times New Roman" w:cs="Times New Roman"/>
          <w:color w:val="000000" w:themeColor="text1"/>
          <w:szCs w:val="32"/>
        </w:rPr>
      </w:pPr>
      <w:r w:rsidRPr="42B0DD85">
        <w:rPr>
          <w:rFonts w:eastAsia="Times New Roman" w:cs="Times New Roman"/>
          <w:color w:val="000000" w:themeColor="text1"/>
          <w:szCs w:val="32"/>
        </w:rPr>
        <w:t xml:space="preserve">For </w:t>
      </w:r>
      <w:r w:rsidR="00E06154">
        <w:rPr>
          <w:rFonts w:eastAsia="Times New Roman" w:cs="Times New Roman"/>
          <w:color w:val="000000" w:themeColor="text1"/>
          <w:szCs w:val="32"/>
        </w:rPr>
        <w:t>B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luetooth interfacing, </w:t>
      </w:r>
      <w:r w:rsidR="0010434D">
        <w:rPr>
          <w:rFonts w:eastAsia="Times New Roman" w:cs="Times New Roman"/>
          <w:color w:val="000000" w:themeColor="text1"/>
          <w:szCs w:val="32"/>
        </w:rPr>
        <w:t xml:space="preserve">a 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virtual terminal was used in </w:t>
      </w:r>
      <w:r w:rsidR="00BA7892">
        <w:rPr>
          <w:rFonts w:eastAsia="Times New Roman" w:cs="Times New Roman"/>
          <w:color w:val="000000" w:themeColor="text1"/>
          <w:szCs w:val="32"/>
        </w:rPr>
        <w:t>P</w:t>
      </w:r>
      <w:r w:rsidRPr="42B0DD85">
        <w:rPr>
          <w:rFonts w:eastAsia="Times New Roman" w:cs="Times New Roman"/>
          <w:color w:val="000000" w:themeColor="text1"/>
          <w:szCs w:val="32"/>
        </w:rPr>
        <w:t>roteus. At first</w:t>
      </w:r>
      <w:r w:rsidR="0010434D">
        <w:rPr>
          <w:rFonts w:eastAsia="Times New Roman" w:cs="Times New Roman"/>
          <w:color w:val="000000" w:themeColor="text1"/>
          <w:szCs w:val="32"/>
        </w:rPr>
        <w:t>,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we initialized the serial port communication. Here</w:t>
      </w:r>
      <w:r w:rsidR="003269C9">
        <w:rPr>
          <w:rFonts w:eastAsia="Times New Roman" w:cs="Times New Roman"/>
          <w:color w:val="000000" w:themeColor="text1"/>
          <w:szCs w:val="32"/>
        </w:rPr>
        <w:t>,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Timer mode-2 was taken to use </w:t>
      </w:r>
      <w:r w:rsidR="26A4B12B" w:rsidRPr="42B0DD85">
        <w:rPr>
          <w:rFonts w:eastAsia="Times New Roman" w:cs="Times New Roman"/>
          <w:color w:val="000000" w:themeColor="text1"/>
          <w:szCs w:val="32"/>
        </w:rPr>
        <w:t>8</w:t>
      </w:r>
      <w:r w:rsidR="0010434D">
        <w:rPr>
          <w:rFonts w:eastAsia="Times New Roman" w:cs="Times New Roman"/>
          <w:color w:val="000000" w:themeColor="text1"/>
          <w:szCs w:val="32"/>
        </w:rPr>
        <w:t>-</w:t>
      </w:r>
      <w:r w:rsidR="26A4B12B" w:rsidRPr="42B0DD85">
        <w:rPr>
          <w:rFonts w:eastAsia="Times New Roman" w:cs="Times New Roman"/>
          <w:color w:val="000000" w:themeColor="text1"/>
          <w:szCs w:val="32"/>
        </w:rPr>
        <w:t xml:space="preserve">bit </w:t>
      </w:r>
      <w:r w:rsidRPr="42B0DD85">
        <w:rPr>
          <w:rFonts w:eastAsia="Times New Roman" w:cs="Times New Roman"/>
          <w:color w:val="000000" w:themeColor="text1"/>
          <w:szCs w:val="32"/>
        </w:rPr>
        <w:t>auto</w:t>
      </w:r>
      <w:r w:rsidR="1AD8B849" w:rsidRPr="42B0DD85">
        <w:rPr>
          <w:rFonts w:eastAsia="Times New Roman" w:cs="Times New Roman"/>
          <w:color w:val="000000" w:themeColor="text1"/>
          <w:szCs w:val="32"/>
        </w:rPr>
        <w:t>-</w:t>
      </w:r>
      <w:r w:rsidRPr="42B0DD85">
        <w:rPr>
          <w:rFonts w:eastAsia="Times New Roman" w:cs="Times New Roman"/>
          <w:color w:val="000000" w:themeColor="text1"/>
          <w:szCs w:val="32"/>
        </w:rPr>
        <w:t>reload. Then</w:t>
      </w:r>
      <w:r w:rsidR="003269C9">
        <w:rPr>
          <w:rFonts w:eastAsia="Times New Roman" w:cs="Times New Roman"/>
          <w:color w:val="000000" w:themeColor="text1"/>
          <w:szCs w:val="32"/>
        </w:rPr>
        <w:t>, the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TH1 register was given </w:t>
      </w:r>
      <w:r w:rsidR="0010434D">
        <w:rPr>
          <w:rFonts w:eastAsia="Times New Roman" w:cs="Times New Roman"/>
          <w:color w:val="000000" w:themeColor="text1"/>
          <w:szCs w:val="32"/>
        </w:rPr>
        <w:t xml:space="preserve">a </w:t>
      </w:r>
      <w:r w:rsidRPr="42B0DD85">
        <w:rPr>
          <w:rFonts w:eastAsia="Times New Roman" w:cs="Times New Roman"/>
          <w:color w:val="000000" w:themeColor="text1"/>
          <w:szCs w:val="32"/>
        </w:rPr>
        <w:t>0FDH value for 9600 baud rates as the crystal frequency is 11.</w:t>
      </w:r>
      <w:r w:rsidR="3AB206D3" w:rsidRPr="42B0DD85">
        <w:rPr>
          <w:rFonts w:eastAsia="Times New Roman" w:cs="Times New Roman"/>
          <w:color w:val="000000" w:themeColor="text1"/>
          <w:szCs w:val="32"/>
        </w:rPr>
        <w:t>0</w:t>
      </w:r>
      <w:r w:rsidRPr="42B0DD85">
        <w:rPr>
          <w:rFonts w:eastAsia="Times New Roman" w:cs="Times New Roman"/>
          <w:color w:val="000000" w:themeColor="text1"/>
          <w:szCs w:val="32"/>
        </w:rPr>
        <w:t>592MHz. T</w:t>
      </w:r>
      <w:r w:rsidR="009A47F1">
        <w:rPr>
          <w:rFonts w:eastAsia="Times New Roman" w:cs="Times New Roman"/>
          <w:color w:val="000000" w:themeColor="text1"/>
          <w:szCs w:val="32"/>
        </w:rPr>
        <w:t>he SBUF register is used with the Bluetooth HC05 module to facilitate serial communication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. The data from the </w:t>
      </w:r>
      <w:r w:rsidR="00E06154">
        <w:rPr>
          <w:rFonts w:eastAsia="Times New Roman" w:cs="Times New Roman"/>
          <w:color w:val="000000" w:themeColor="text1"/>
          <w:szCs w:val="32"/>
        </w:rPr>
        <w:t>B</w:t>
      </w:r>
      <w:r w:rsidRPr="42B0DD85">
        <w:rPr>
          <w:rFonts w:eastAsia="Times New Roman" w:cs="Times New Roman"/>
          <w:color w:val="000000" w:themeColor="text1"/>
          <w:szCs w:val="32"/>
        </w:rPr>
        <w:t>luetooth goes into 8051</w:t>
      </w:r>
      <w:r w:rsidR="5C8F3727" w:rsidRPr="42B0DD85">
        <w:rPr>
          <w:rFonts w:eastAsia="Times New Roman" w:cs="Times New Roman"/>
          <w:color w:val="000000" w:themeColor="text1"/>
          <w:szCs w:val="32"/>
        </w:rPr>
        <w:t xml:space="preserve"> 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through </w:t>
      </w:r>
      <w:r w:rsidR="0010434D">
        <w:rPr>
          <w:rFonts w:eastAsia="Times New Roman" w:cs="Times New Roman"/>
          <w:color w:val="000000" w:themeColor="text1"/>
          <w:szCs w:val="32"/>
        </w:rPr>
        <w:t xml:space="preserve">the </w:t>
      </w:r>
      <w:r w:rsidRPr="42B0DD85">
        <w:rPr>
          <w:rFonts w:eastAsia="Times New Roman" w:cs="Times New Roman"/>
          <w:color w:val="000000" w:themeColor="text1"/>
          <w:szCs w:val="32"/>
        </w:rPr>
        <w:t>R</w:t>
      </w:r>
      <w:r w:rsidR="0010434D">
        <w:rPr>
          <w:rFonts w:eastAsia="Times New Roman" w:cs="Times New Roman"/>
          <w:color w:val="000000" w:themeColor="text1"/>
          <w:szCs w:val="32"/>
        </w:rPr>
        <w:t>X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line.</w:t>
      </w:r>
      <w:r w:rsidR="3BE1A9C0" w:rsidRPr="42B0DD85">
        <w:rPr>
          <w:rFonts w:eastAsia="Times New Roman" w:cs="Times New Roman"/>
          <w:color w:val="000000" w:themeColor="text1"/>
          <w:szCs w:val="32"/>
        </w:rPr>
        <w:t xml:space="preserve"> </w:t>
      </w:r>
      <w:r w:rsidR="1629691B" w:rsidRPr="42B0DD85">
        <w:rPr>
          <w:rFonts w:eastAsia="Times New Roman" w:cs="Times New Roman"/>
          <w:color w:val="000000" w:themeColor="text1"/>
          <w:szCs w:val="32"/>
        </w:rPr>
        <w:t xml:space="preserve">In the </w:t>
      </w:r>
      <w:r w:rsidR="007F5425">
        <w:rPr>
          <w:rFonts w:eastAsia="Times New Roman" w:cs="Times New Roman"/>
          <w:color w:val="000000" w:themeColor="text1"/>
          <w:szCs w:val="32"/>
        </w:rPr>
        <w:t>M</w:t>
      </w:r>
      <w:r w:rsidRPr="42B0DD85">
        <w:rPr>
          <w:rFonts w:eastAsia="Times New Roman" w:cs="Times New Roman"/>
          <w:color w:val="000000" w:themeColor="text1"/>
          <w:szCs w:val="32"/>
        </w:rPr>
        <w:t>icrocontroller</w:t>
      </w:r>
      <w:r w:rsidR="5303A27C" w:rsidRPr="42B0DD85">
        <w:rPr>
          <w:rFonts w:eastAsia="Times New Roman" w:cs="Times New Roman"/>
          <w:color w:val="000000" w:themeColor="text1"/>
          <w:szCs w:val="32"/>
        </w:rPr>
        <w:t>,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the data</w:t>
      </w:r>
      <w:r w:rsidR="662B478F" w:rsidRPr="42B0DD85">
        <w:rPr>
          <w:rFonts w:eastAsia="Times New Roman" w:cs="Times New Roman"/>
          <w:color w:val="000000" w:themeColor="text1"/>
          <w:szCs w:val="32"/>
        </w:rPr>
        <w:t xml:space="preserve"> was kept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in </w:t>
      </w:r>
      <w:r w:rsidR="0010434D">
        <w:rPr>
          <w:rFonts w:eastAsia="Times New Roman" w:cs="Times New Roman"/>
          <w:color w:val="000000" w:themeColor="text1"/>
          <w:szCs w:val="32"/>
        </w:rPr>
        <w:t xml:space="preserve">the </w:t>
      </w:r>
      <w:r w:rsidRPr="42B0DD85">
        <w:rPr>
          <w:rFonts w:eastAsia="Times New Roman" w:cs="Times New Roman"/>
          <w:color w:val="000000" w:themeColor="text1"/>
          <w:szCs w:val="32"/>
        </w:rPr>
        <w:t>SBUF register. Then</w:t>
      </w:r>
      <w:r w:rsidR="009A47F1">
        <w:rPr>
          <w:rFonts w:eastAsia="Times New Roman" w:cs="Times New Roman"/>
          <w:color w:val="000000" w:themeColor="text1"/>
          <w:szCs w:val="32"/>
        </w:rPr>
        <w:t>,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the flag register </w:t>
      </w:r>
      <w:r w:rsidR="5984CDD8" w:rsidRPr="42B0DD85">
        <w:rPr>
          <w:rFonts w:eastAsia="Times New Roman" w:cs="Times New Roman"/>
          <w:color w:val="000000" w:themeColor="text1"/>
          <w:szCs w:val="32"/>
        </w:rPr>
        <w:t>T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I is </w:t>
      </w:r>
      <w:r w:rsidR="0B41F14A" w:rsidRPr="42B0DD85">
        <w:rPr>
          <w:rFonts w:eastAsia="Times New Roman" w:cs="Times New Roman"/>
          <w:color w:val="000000" w:themeColor="text1"/>
          <w:szCs w:val="32"/>
        </w:rPr>
        <w:t>raised,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and the data </w:t>
      </w:r>
      <w:r w:rsidR="31DDA3C3" w:rsidRPr="42B0DD85">
        <w:rPr>
          <w:rFonts w:eastAsia="Times New Roman" w:cs="Times New Roman"/>
          <w:color w:val="000000" w:themeColor="text1"/>
          <w:szCs w:val="32"/>
        </w:rPr>
        <w:t xml:space="preserve">is </w:t>
      </w:r>
      <w:r w:rsidRPr="42B0DD85">
        <w:rPr>
          <w:rFonts w:eastAsia="Times New Roman" w:cs="Times New Roman"/>
          <w:color w:val="000000" w:themeColor="text1"/>
          <w:szCs w:val="32"/>
        </w:rPr>
        <w:t>move</w:t>
      </w:r>
      <w:r w:rsidR="40352C82" w:rsidRPr="42B0DD85">
        <w:rPr>
          <w:rFonts w:eastAsia="Times New Roman" w:cs="Times New Roman"/>
          <w:color w:val="000000" w:themeColor="text1"/>
          <w:szCs w:val="32"/>
        </w:rPr>
        <w:t>d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from SBUF to A register. That</w:t>
      </w:r>
      <w:r w:rsidR="003F3F16">
        <w:rPr>
          <w:rFonts w:eastAsia="Times New Roman" w:cs="Times New Roman"/>
          <w:color w:val="000000" w:themeColor="text1"/>
          <w:szCs w:val="32"/>
        </w:rPr>
        <w:t xml:space="preserve"> i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s how the input was taken from the HC-05 </w:t>
      </w:r>
      <w:r w:rsidR="38C15D9E" w:rsidRPr="42B0DD85">
        <w:rPr>
          <w:rFonts w:eastAsia="Times New Roman" w:cs="Times New Roman"/>
          <w:color w:val="000000" w:themeColor="text1"/>
          <w:szCs w:val="32"/>
        </w:rPr>
        <w:t>Bluetooth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module.</w:t>
      </w:r>
      <w:r w:rsidR="03C10798" w:rsidRPr="42B0DD85">
        <w:rPr>
          <w:rFonts w:eastAsia="Times New Roman" w:cs="Times New Roman"/>
          <w:color w:val="000000" w:themeColor="text1"/>
          <w:szCs w:val="32"/>
        </w:rPr>
        <w:t xml:space="preserve"> </w:t>
      </w:r>
      <w:r w:rsidRPr="42B0DD85">
        <w:rPr>
          <w:rFonts w:eastAsia="Times New Roman" w:cs="Times New Roman"/>
          <w:color w:val="000000" w:themeColor="text1"/>
          <w:szCs w:val="32"/>
        </w:rPr>
        <w:t>After displaying the input in the LCD</w:t>
      </w:r>
      <w:r w:rsidR="00B724DC">
        <w:rPr>
          <w:rFonts w:eastAsia="Times New Roman" w:cs="Times New Roman"/>
          <w:color w:val="000000" w:themeColor="text1"/>
          <w:szCs w:val="32"/>
        </w:rPr>
        <w:t>,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the </w:t>
      </w:r>
      <w:r w:rsidR="4671220D" w:rsidRPr="42B0DD85">
        <w:rPr>
          <w:rFonts w:eastAsia="Times New Roman" w:cs="Times New Roman"/>
          <w:color w:val="000000" w:themeColor="text1"/>
          <w:szCs w:val="32"/>
        </w:rPr>
        <w:t>T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I flag register </w:t>
      </w:r>
      <w:r w:rsidR="685B3009" w:rsidRPr="42B0DD85">
        <w:rPr>
          <w:rFonts w:eastAsia="Times New Roman" w:cs="Times New Roman"/>
          <w:color w:val="000000" w:themeColor="text1"/>
          <w:szCs w:val="32"/>
        </w:rPr>
        <w:t>was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cleare</w:t>
      </w:r>
      <w:r w:rsidR="49E6D67B" w:rsidRPr="42B0DD85">
        <w:rPr>
          <w:rFonts w:eastAsia="Times New Roman" w:cs="Times New Roman"/>
          <w:color w:val="000000" w:themeColor="text1"/>
          <w:szCs w:val="32"/>
        </w:rPr>
        <w:t>d</w:t>
      </w:r>
      <w:r w:rsidR="00B724DC">
        <w:rPr>
          <w:rFonts w:eastAsia="Times New Roman" w:cs="Times New Roman"/>
          <w:color w:val="000000" w:themeColor="text1"/>
          <w:szCs w:val="32"/>
        </w:rPr>
        <w:t>,</w:t>
      </w:r>
      <w:r w:rsidR="1AFFD899" w:rsidRPr="42B0DD85">
        <w:rPr>
          <w:rFonts w:eastAsia="Times New Roman" w:cs="Times New Roman"/>
          <w:color w:val="000000" w:themeColor="text1"/>
          <w:szCs w:val="32"/>
        </w:rPr>
        <w:t xml:space="preserve"> 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and </w:t>
      </w:r>
      <w:r w:rsidR="0010434D">
        <w:rPr>
          <w:rFonts w:eastAsia="Times New Roman" w:cs="Times New Roman"/>
          <w:color w:val="000000" w:themeColor="text1"/>
          <w:szCs w:val="32"/>
        </w:rPr>
        <w:t xml:space="preserve">the </w:t>
      </w:r>
      <w:r w:rsidR="453AEE71" w:rsidRPr="42B0DD85">
        <w:rPr>
          <w:rFonts w:eastAsia="Times New Roman" w:cs="Times New Roman"/>
          <w:color w:val="000000" w:themeColor="text1"/>
          <w:szCs w:val="32"/>
        </w:rPr>
        <w:t>next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input could be taken from the HC-05 module</w:t>
      </w:r>
      <w:r w:rsidR="3B5CFBCB" w:rsidRPr="42B0DD85">
        <w:rPr>
          <w:rFonts w:eastAsia="Times New Roman" w:cs="Times New Roman"/>
          <w:color w:val="000000" w:themeColor="text1"/>
          <w:szCs w:val="32"/>
        </w:rPr>
        <w:t>. In the hardware</w:t>
      </w:r>
      <w:r w:rsidR="000314E8">
        <w:rPr>
          <w:rFonts w:eastAsia="Times New Roman" w:cs="Times New Roman"/>
          <w:color w:val="000000" w:themeColor="text1"/>
          <w:szCs w:val="32"/>
        </w:rPr>
        <w:t>, we used the code and burned it into the M</w:t>
      </w:r>
      <w:r w:rsidR="7C42C106" w:rsidRPr="42B0DD85">
        <w:rPr>
          <w:rFonts w:eastAsia="Times New Roman" w:cs="Times New Roman"/>
          <w:color w:val="000000" w:themeColor="text1"/>
          <w:szCs w:val="32"/>
        </w:rPr>
        <w:t xml:space="preserve">icrocontroller. We sent our data from </w:t>
      </w:r>
      <w:r w:rsidR="003F264F">
        <w:rPr>
          <w:rFonts w:eastAsia="Times New Roman" w:cs="Times New Roman"/>
          <w:color w:val="000000" w:themeColor="text1"/>
          <w:szCs w:val="32"/>
        </w:rPr>
        <w:t xml:space="preserve">a </w:t>
      </w:r>
      <w:r w:rsidR="7C42C106" w:rsidRPr="42B0DD85">
        <w:rPr>
          <w:rFonts w:eastAsia="Times New Roman" w:cs="Times New Roman"/>
          <w:color w:val="000000" w:themeColor="text1"/>
          <w:szCs w:val="32"/>
        </w:rPr>
        <w:t xml:space="preserve">smart </w:t>
      </w:r>
      <w:r w:rsidR="000314E8">
        <w:rPr>
          <w:rFonts w:eastAsia="Times New Roman" w:cs="Times New Roman"/>
          <w:color w:val="000000" w:themeColor="text1"/>
          <w:szCs w:val="32"/>
        </w:rPr>
        <w:t>smart</w:t>
      </w:r>
      <w:r w:rsidR="7C42C106" w:rsidRPr="42B0DD85">
        <w:rPr>
          <w:rFonts w:eastAsia="Times New Roman" w:cs="Times New Roman"/>
          <w:color w:val="000000" w:themeColor="text1"/>
          <w:szCs w:val="32"/>
        </w:rPr>
        <w:t xml:space="preserve">phone through </w:t>
      </w:r>
      <w:r w:rsidR="000314E8">
        <w:rPr>
          <w:rFonts w:eastAsia="Times New Roman" w:cs="Times New Roman"/>
          <w:color w:val="000000" w:themeColor="text1"/>
          <w:szCs w:val="32"/>
        </w:rPr>
        <w:t xml:space="preserve">the </w:t>
      </w:r>
      <w:r w:rsidR="7C42C106" w:rsidRPr="42B0DD85">
        <w:rPr>
          <w:rFonts w:eastAsia="Times New Roman" w:cs="Times New Roman"/>
          <w:color w:val="000000" w:themeColor="text1"/>
          <w:szCs w:val="32"/>
        </w:rPr>
        <w:t xml:space="preserve">HC-05 </w:t>
      </w:r>
      <w:r w:rsidR="003F264F">
        <w:rPr>
          <w:rFonts w:eastAsia="Times New Roman" w:cs="Times New Roman"/>
          <w:color w:val="000000" w:themeColor="text1"/>
          <w:szCs w:val="32"/>
        </w:rPr>
        <w:t>B</w:t>
      </w:r>
      <w:r w:rsidR="7C42C106" w:rsidRPr="42B0DD85">
        <w:rPr>
          <w:rFonts w:eastAsia="Times New Roman" w:cs="Times New Roman"/>
          <w:color w:val="000000" w:themeColor="text1"/>
          <w:szCs w:val="32"/>
        </w:rPr>
        <w:t>luetooth module</w:t>
      </w:r>
      <w:r w:rsidR="090FEDCF" w:rsidRPr="42B0DD85">
        <w:rPr>
          <w:rFonts w:eastAsia="Times New Roman" w:cs="Times New Roman"/>
          <w:color w:val="000000" w:themeColor="text1"/>
          <w:szCs w:val="32"/>
        </w:rPr>
        <w:t>. The R</w:t>
      </w:r>
      <w:r w:rsidR="003F264F">
        <w:rPr>
          <w:rFonts w:eastAsia="Times New Roman" w:cs="Times New Roman"/>
          <w:color w:val="000000" w:themeColor="text1"/>
          <w:szCs w:val="32"/>
        </w:rPr>
        <w:t>X and TX</w:t>
      </w:r>
      <w:r w:rsidR="090FEDCF" w:rsidRPr="42B0DD85">
        <w:rPr>
          <w:rFonts w:eastAsia="Times New Roman" w:cs="Times New Roman"/>
          <w:color w:val="000000" w:themeColor="text1"/>
          <w:szCs w:val="32"/>
        </w:rPr>
        <w:t xml:space="preserve"> pin</w:t>
      </w:r>
      <w:r w:rsidR="003F264F">
        <w:rPr>
          <w:rFonts w:eastAsia="Times New Roman" w:cs="Times New Roman"/>
          <w:color w:val="000000" w:themeColor="text1"/>
          <w:szCs w:val="32"/>
        </w:rPr>
        <w:t>s</w:t>
      </w:r>
      <w:r w:rsidR="090FEDCF" w:rsidRPr="42B0DD85">
        <w:rPr>
          <w:rFonts w:eastAsia="Times New Roman" w:cs="Times New Roman"/>
          <w:color w:val="000000" w:themeColor="text1"/>
          <w:szCs w:val="32"/>
        </w:rPr>
        <w:t xml:space="preserve"> of HC-05 w</w:t>
      </w:r>
      <w:r w:rsidR="003F264F">
        <w:rPr>
          <w:rFonts w:eastAsia="Times New Roman" w:cs="Times New Roman"/>
          <w:color w:val="000000" w:themeColor="text1"/>
          <w:szCs w:val="32"/>
        </w:rPr>
        <w:t>ere</w:t>
      </w:r>
      <w:r w:rsidR="090FEDCF" w:rsidRPr="42B0DD85">
        <w:rPr>
          <w:rFonts w:eastAsia="Times New Roman" w:cs="Times New Roman"/>
          <w:color w:val="000000" w:themeColor="text1"/>
          <w:szCs w:val="32"/>
        </w:rPr>
        <w:t xml:space="preserve"> </w:t>
      </w:r>
      <w:r w:rsidR="5637017F" w:rsidRPr="42B0DD85">
        <w:rPr>
          <w:rFonts w:eastAsia="Times New Roman" w:cs="Times New Roman"/>
          <w:color w:val="000000" w:themeColor="text1"/>
          <w:szCs w:val="32"/>
        </w:rPr>
        <w:t xml:space="preserve">connected with </w:t>
      </w:r>
      <w:r w:rsidR="003F264F">
        <w:rPr>
          <w:rFonts w:eastAsia="Times New Roman" w:cs="Times New Roman"/>
          <w:color w:val="000000" w:themeColor="text1"/>
          <w:szCs w:val="32"/>
        </w:rPr>
        <w:t>the Microcontroller's TX and RX pins, respectively.</w:t>
      </w:r>
      <w:r w:rsidR="5637017F" w:rsidRPr="42B0DD85">
        <w:rPr>
          <w:rFonts w:eastAsia="Times New Roman" w:cs="Times New Roman"/>
          <w:color w:val="000000" w:themeColor="text1"/>
          <w:szCs w:val="32"/>
        </w:rPr>
        <w:t xml:space="preserve"> </w:t>
      </w:r>
      <w:r w:rsidR="007F5425">
        <w:rPr>
          <w:rFonts w:eastAsia="Times New Roman" w:cs="Times New Roman"/>
          <w:color w:val="000000" w:themeColor="text1"/>
          <w:szCs w:val="32"/>
        </w:rPr>
        <w:t>M</w:t>
      </w:r>
      <w:r w:rsidR="5637017F" w:rsidRPr="42B0DD85">
        <w:rPr>
          <w:rFonts w:eastAsia="Times New Roman" w:cs="Times New Roman"/>
          <w:color w:val="000000" w:themeColor="text1"/>
          <w:szCs w:val="32"/>
        </w:rPr>
        <w:t>icrocontroller for transmission and receivi</w:t>
      </w:r>
      <w:r w:rsidR="6527F8A8" w:rsidRPr="42B0DD85">
        <w:rPr>
          <w:rFonts w:eastAsia="Times New Roman" w:cs="Times New Roman"/>
          <w:color w:val="000000" w:themeColor="text1"/>
          <w:szCs w:val="32"/>
        </w:rPr>
        <w:t xml:space="preserve">ng. </w:t>
      </w:r>
      <w:r w:rsidR="197A9A00" w:rsidRPr="42B0DD85">
        <w:rPr>
          <w:rFonts w:eastAsia="Times New Roman" w:cs="Times New Roman"/>
          <w:color w:val="000000" w:themeColor="text1"/>
          <w:szCs w:val="32"/>
        </w:rPr>
        <w:t>The following s</w:t>
      </w:r>
      <w:r w:rsidR="009A6B50">
        <w:rPr>
          <w:rFonts w:eastAsia="Times New Roman" w:cs="Times New Roman"/>
          <w:color w:val="000000" w:themeColor="text1"/>
          <w:szCs w:val="32"/>
        </w:rPr>
        <w:t>ymbols</w:t>
      </w:r>
      <w:r w:rsidR="197A9A00" w:rsidRPr="42B0DD85">
        <w:rPr>
          <w:rFonts w:eastAsia="Times New Roman" w:cs="Times New Roman"/>
          <w:color w:val="000000" w:themeColor="text1"/>
          <w:szCs w:val="32"/>
        </w:rPr>
        <w:t xml:space="preserve"> have to be sent from the smartphone to perform the</w:t>
      </w:r>
      <w:r w:rsidR="00B96F10">
        <w:rPr>
          <w:rFonts w:eastAsia="Times New Roman" w:cs="Times New Roman"/>
          <w:color w:val="000000" w:themeColor="text1"/>
          <w:szCs w:val="32"/>
        </w:rPr>
        <w:t xml:space="preserve"> </w:t>
      </w:r>
      <w:r w:rsidR="197A9A00" w:rsidRPr="42B0DD85">
        <w:rPr>
          <w:rFonts w:eastAsia="Times New Roman" w:cs="Times New Roman"/>
          <w:color w:val="000000" w:themeColor="text1"/>
          <w:szCs w:val="32"/>
        </w:rPr>
        <w:t>mentioned tasks:</w:t>
      </w:r>
      <w:r>
        <w:br/>
      </w:r>
    </w:p>
    <w:p w14:paraId="2CEB71A2" w14:textId="2362CBB1" w:rsidR="7EFA07A4" w:rsidRDefault="7EFA07A4" w:rsidP="42B0DD85">
      <w:pPr>
        <w:spacing w:after="0"/>
        <w:ind w:left="-20" w:right="-20"/>
        <w:jc w:val="both"/>
        <w:rPr>
          <w:rFonts w:eastAsia="Times New Roman" w:cs="Times New Roman"/>
          <w:color w:val="000000" w:themeColor="text1"/>
          <w:szCs w:val="32"/>
        </w:rPr>
      </w:pPr>
      <w:r w:rsidRPr="42B0DD85">
        <w:rPr>
          <w:rFonts w:eastAsia="Times New Roman" w:cs="Times New Roman"/>
          <w:color w:val="000000" w:themeColor="text1"/>
          <w:szCs w:val="32"/>
        </w:rPr>
        <w:t>Turn On LEDS: 1 to 8</w:t>
      </w:r>
    </w:p>
    <w:p w14:paraId="3AA50CC9" w14:textId="7A082E5F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>Turn Off LEDS</w:t>
      </w:r>
      <w:proofErr w:type="gramStart"/>
      <w:r w:rsidRPr="42B0DD85">
        <w:rPr>
          <w:rFonts w:eastAsia="Times New Roman" w:cs="Times New Roman"/>
          <w:color w:val="000000" w:themeColor="text1"/>
          <w:szCs w:val="32"/>
        </w:rPr>
        <w:t>: !</w:t>
      </w:r>
      <w:proofErr w:type="gramEnd"/>
      <w:r w:rsidRPr="42B0DD85">
        <w:rPr>
          <w:rFonts w:eastAsia="Times New Roman" w:cs="Times New Roman"/>
          <w:color w:val="000000" w:themeColor="text1"/>
          <w:szCs w:val="32"/>
        </w:rPr>
        <w:t xml:space="preserve"> to *</w:t>
      </w:r>
    </w:p>
    <w:p w14:paraId="280C416F" w14:textId="7B7FD958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 </w:t>
      </w:r>
    </w:p>
    <w:p w14:paraId="4BC750F3" w14:textId="202D1181" w:rsidR="7EFA07A4" w:rsidRDefault="7EFA07A4" w:rsidP="42B0DD85">
      <w:pPr>
        <w:spacing w:after="0"/>
        <w:ind w:left="-20" w:right="-20"/>
        <w:jc w:val="both"/>
        <w:rPr>
          <w:rFonts w:eastAsia="Times New Roman" w:cs="Times New Roman"/>
          <w:color w:val="000000" w:themeColor="text1"/>
          <w:szCs w:val="32"/>
        </w:rPr>
      </w:pPr>
      <w:r w:rsidRPr="42B0DD85">
        <w:rPr>
          <w:rFonts w:eastAsia="Times New Roman" w:cs="Times New Roman"/>
          <w:color w:val="000000" w:themeColor="text1"/>
          <w:szCs w:val="32"/>
        </w:rPr>
        <w:t>Turn On Relay: 9</w:t>
      </w:r>
      <w:r>
        <w:tab/>
      </w:r>
    </w:p>
    <w:p w14:paraId="525DC3D7" w14:textId="69EBDD2B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>Turn Off Relay: (</w:t>
      </w:r>
    </w:p>
    <w:p w14:paraId="28DF521E" w14:textId="5E44B497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 </w:t>
      </w:r>
    </w:p>
    <w:p w14:paraId="297FE061" w14:textId="7C055149" w:rsidR="7EFA07A4" w:rsidRDefault="7EFA07A4" w:rsidP="42B0DD85">
      <w:pPr>
        <w:spacing w:after="0"/>
        <w:ind w:left="-20" w:right="-20"/>
        <w:jc w:val="both"/>
        <w:rPr>
          <w:rFonts w:eastAsia="Times New Roman" w:cs="Times New Roman"/>
          <w:color w:val="000000" w:themeColor="text1"/>
          <w:szCs w:val="32"/>
        </w:rPr>
      </w:pPr>
      <w:r w:rsidRPr="42B0DD85">
        <w:rPr>
          <w:rFonts w:eastAsia="Times New Roman" w:cs="Times New Roman"/>
          <w:color w:val="000000" w:themeColor="text1"/>
          <w:szCs w:val="32"/>
        </w:rPr>
        <w:t>Turn On Motor: +</w:t>
      </w:r>
      <w:r>
        <w:tab/>
      </w:r>
    </w:p>
    <w:p w14:paraId="6A7C308F" w14:textId="3E68B17C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>Turn Off Motor: =</w:t>
      </w:r>
    </w:p>
    <w:p w14:paraId="567AEA93" w14:textId="5C0C95CE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 </w:t>
      </w:r>
    </w:p>
    <w:p w14:paraId="2393309B" w14:textId="730C4C09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Turn on </w:t>
      </w:r>
      <w:r w:rsidR="009A6B50">
        <w:rPr>
          <w:rFonts w:eastAsia="Times New Roman" w:cs="Times New Roman"/>
          <w:color w:val="000000" w:themeColor="text1"/>
          <w:szCs w:val="32"/>
        </w:rPr>
        <w:t xml:space="preserve">the </w:t>
      </w:r>
      <w:r w:rsidR="00183CE9">
        <w:rPr>
          <w:rFonts w:eastAsia="Times New Roman" w:cs="Times New Roman"/>
          <w:color w:val="000000" w:themeColor="text1"/>
          <w:szCs w:val="32"/>
        </w:rPr>
        <w:t>Buzzer</w:t>
      </w:r>
      <w:r w:rsidRPr="42B0DD85">
        <w:rPr>
          <w:rFonts w:eastAsia="Times New Roman" w:cs="Times New Roman"/>
          <w:color w:val="000000" w:themeColor="text1"/>
          <w:szCs w:val="32"/>
        </w:rPr>
        <w:t>: "</w:t>
      </w:r>
    </w:p>
    <w:p w14:paraId="08CE368E" w14:textId="331646A1" w:rsidR="7EFA07A4" w:rsidRDefault="7EFA07A4" w:rsidP="42B0DD85">
      <w:pPr>
        <w:spacing w:after="0"/>
        <w:ind w:left="-20" w:right="-20"/>
        <w:jc w:val="both"/>
        <w:rPr>
          <w:rFonts w:eastAsia="Times New Roman" w:cs="Times New Roman"/>
          <w:color w:val="000000" w:themeColor="text1"/>
          <w:szCs w:val="32"/>
        </w:rPr>
      </w:pPr>
      <w:r w:rsidRPr="42B0DD85">
        <w:rPr>
          <w:rFonts w:eastAsia="Times New Roman" w:cs="Times New Roman"/>
          <w:color w:val="000000" w:themeColor="text1"/>
          <w:szCs w:val="32"/>
        </w:rPr>
        <w:t xml:space="preserve">Turn off </w:t>
      </w:r>
      <w:r w:rsidR="00183CE9">
        <w:rPr>
          <w:rFonts w:eastAsia="Times New Roman" w:cs="Times New Roman"/>
          <w:color w:val="000000" w:themeColor="text1"/>
          <w:szCs w:val="32"/>
        </w:rPr>
        <w:t>B</w:t>
      </w:r>
      <w:r w:rsidRPr="42B0DD85">
        <w:rPr>
          <w:rFonts w:eastAsia="Times New Roman" w:cs="Times New Roman"/>
          <w:color w:val="000000" w:themeColor="text1"/>
          <w:szCs w:val="32"/>
        </w:rPr>
        <w:t>uzzer</w:t>
      </w:r>
      <w:proofErr w:type="gramStart"/>
      <w:r w:rsidRPr="42B0DD85">
        <w:rPr>
          <w:rFonts w:eastAsia="Times New Roman" w:cs="Times New Roman"/>
          <w:color w:val="000000" w:themeColor="text1"/>
          <w:szCs w:val="32"/>
        </w:rPr>
        <w:t>: :</w:t>
      </w:r>
      <w:proofErr w:type="gramEnd"/>
    </w:p>
    <w:p w14:paraId="64EC5DFF" w14:textId="4E893A57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 </w:t>
      </w:r>
    </w:p>
    <w:p w14:paraId="2535532F" w14:textId="72E4AF22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lastRenderedPageBreak/>
        <w:t>Show MORSE Code: A to Z</w:t>
      </w:r>
    </w:p>
    <w:p w14:paraId="4B12A061" w14:textId="685907C0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 </w:t>
      </w:r>
    </w:p>
    <w:p w14:paraId="647D7C29" w14:textId="65E8525F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>Go back to taking new input</w:t>
      </w:r>
      <w:proofErr w:type="gramStart"/>
      <w:r w:rsidRPr="42B0DD85">
        <w:rPr>
          <w:rFonts w:eastAsia="Times New Roman" w:cs="Times New Roman"/>
          <w:color w:val="000000" w:themeColor="text1"/>
          <w:szCs w:val="32"/>
        </w:rPr>
        <w:t>: ,</w:t>
      </w:r>
      <w:proofErr w:type="gramEnd"/>
    </w:p>
    <w:p w14:paraId="01A2F29F" w14:textId="05A130C0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 </w:t>
      </w:r>
    </w:p>
    <w:p w14:paraId="34C5BF94" w14:textId="143424AE" w:rsidR="7EFA07A4" w:rsidRDefault="7EFA07A4" w:rsidP="42B0DD85">
      <w:pPr>
        <w:spacing w:after="0"/>
        <w:ind w:left="-20" w:right="-20"/>
        <w:jc w:val="both"/>
        <w:rPr>
          <w:rFonts w:eastAsia="Times New Roman" w:cs="Times New Roman"/>
          <w:color w:val="000000" w:themeColor="text1"/>
          <w:szCs w:val="32"/>
        </w:rPr>
      </w:pPr>
      <w:r w:rsidRPr="42B0DD85">
        <w:rPr>
          <w:rFonts w:eastAsia="Times New Roman" w:cs="Times New Roman"/>
          <w:color w:val="000000" w:themeColor="text1"/>
          <w:szCs w:val="32"/>
        </w:rPr>
        <w:t xml:space="preserve">Start encryption: &lt;; A will be shown as B, B as C, </w:t>
      </w:r>
      <w:r>
        <w:tab/>
      </w:r>
      <w:r w:rsidR="00BA7892">
        <w:t xml:space="preserve">and </w:t>
      </w:r>
      <w:r w:rsidRPr="42B0DD85">
        <w:rPr>
          <w:rFonts w:eastAsia="Times New Roman" w:cs="Times New Roman"/>
          <w:color w:val="000000" w:themeColor="text1"/>
          <w:szCs w:val="32"/>
        </w:rPr>
        <w:t>Z as A.</w:t>
      </w:r>
    </w:p>
    <w:p w14:paraId="0F074C9D" w14:textId="25003E3F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Stop </w:t>
      </w:r>
      <w:proofErr w:type="gramStart"/>
      <w:r w:rsidRPr="42B0DD85">
        <w:rPr>
          <w:rFonts w:eastAsia="Times New Roman" w:cs="Times New Roman"/>
          <w:color w:val="000000" w:themeColor="text1"/>
          <w:szCs w:val="32"/>
        </w:rPr>
        <w:t>encryption :</w:t>
      </w:r>
      <w:proofErr w:type="gramEnd"/>
      <w:r w:rsidRPr="42B0DD85">
        <w:rPr>
          <w:rFonts w:eastAsia="Times New Roman" w:cs="Times New Roman"/>
          <w:color w:val="000000" w:themeColor="text1"/>
          <w:szCs w:val="32"/>
        </w:rPr>
        <w:t xml:space="preserve"> &gt; </w:t>
      </w:r>
    </w:p>
    <w:p w14:paraId="7D19885C" w14:textId="2062DD23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 </w:t>
      </w:r>
    </w:p>
    <w:p w14:paraId="79BE7224" w14:textId="117C1FE6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Start </w:t>
      </w:r>
      <w:r w:rsidR="00BA7892">
        <w:rPr>
          <w:rFonts w:eastAsia="Times New Roman" w:cs="Times New Roman"/>
          <w:color w:val="000000" w:themeColor="text1"/>
          <w:szCs w:val="32"/>
        </w:rPr>
        <w:t>M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orse </w:t>
      </w:r>
      <w:proofErr w:type="gramStart"/>
      <w:r w:rsidRPr="42B0DD85">
        <w:rPr>
          <w:rFonts w:eastAsia="Times New Roman" w:cs="Times New Roman"/>
          <w:color w:val="000000" w:themeColor="text1"/>
          <w:szCs w:val="32"/>
        </w:rPr>
        <w:t>decrypt:?</w:t>
      </w:r>
      <w:proofErr w:type="gramEnd"/>
    </w:p>
    <w:p w14:paraId="1C028C7C" w14:textId="7C038264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Print </w:t>
      </w:r>
      <w:r w:rsidR="00BA7892">
        <w:rPr>
          <w:rFonts w:eastAsia="Times New Roman" w:cs="Times New Roman"/>
          <w:color w:val="000000" w:themeColor="text1"/>
          <w:szCs w:val="32"/>
        </w:rPr>
        <w:t>M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orse </w:t>
      </w:r>
      <w:r w:rsidR="0FEF0555" w:rsidRPr="42B0DD85">
        <w:rPr>
          <w:rFonts w:eastAsia="Times New Roman" w:cs="Times New Roman"/>
          <w:color w:val="000000" w:themeColor="text1"/>
          <w:szCs w:val="32"/>
        </w:rPr>
        <w:t>decrypt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</w:t>
      </w:r>
      <w:proofErr w:type="gramStart"/>
      <w:r w:rsidRPr="42B0DD85">
        <w:rPr>
          <w:rFonts w:eastAsia="Times New Roman" w:cs="Times New Roman"/>
          <w:color w:val="000000" w:themeColor="text1"/>
          <w:szCs w:val="32"/>
        </w:rPr>
        <w:t>letter :</w:t>
      </w:r>
      <w:proofErr w:type="gramEnd"/>
      <w:r w:rsidRPr="42B0DD85">
        <w:rPr>
          <w:rFonts w:eastAsia="Times New Roman" w:cs="Times New Roman"/>
          <w:color w:val="000000" w:themeColor="text1"/>
          <w:szCs w:val="32"/>
        </w:rPr>
        <w:t xml:space="preserve"> )</w:t>
      </w:r>
    </w:p>
    <w:p w14:paraId="52610F75" w14:textId="3150AD3C" w:rsidR="7EFA07A4" w:rsidRDefault="7EFA07A4" w:rsidP="42B0DD85">
      <w:pPr>
        <w:spacing w:after="0"/>
        <w:ind w:left="-20" w:right="-20"/>
        <w:jc w:val="both"/>
        <w:rPr>
          <w:rFonts w:eastAsia="Times New Roman" w:cs="Times New Roman"/>
          <w:color w:val="000000" w:themeColor="text1"/>
          <w:szCs w:val="32"/>
        </w:rPr>
      </w:pPr>
      <w:r w:rsidRPr="42B0DD85">
        <w:rPr>
          <w:rFonts w:eastAsia="Times New Roman" w:cs="Times New Roman"/>
          <w:color w:val="000000" w:themeColor="text1"/>
          <w:szCs w:val="32"/>
        </w:rPr>
        <w:t xml:space="preserve">Stop </w:t>
      </w:r>
      <w:r w:rsidR="00BA7892">
        <w:rPr>
          <w:rFonts w:eastAsia="Times New Roman" w:cs="Times New Roman"/>
          <w:color w:val="000000" w:themeColor="text1"/>
          <w:szCs w:val="32"/>
        </w:rPr>
        <w:t>M</w:t>
      </w:r>
      <w:r w:rsidRPr="42B0DD85">
        <w:rPr>
          <w:rFonts w:eastAsia="Times New Roman" w:cs="Times New Roman"/>
          <w:color w:val="000000" w:themeColor="text1"/>
          <w:szCs w:val="32"/>
        </w:rPr>
        <w:t>orse decrypt: /</w:t>
      </w:r>
    </w:p>
    <w:p w14:paraId="601D75E1" w14:textId="7F1291E9" w:rsidR="42B0DD85" w:rsidRDefault="42B0DD85" w:rsidP="42B0DD85">
      <w:pPr>
        <w:spacing w:after="0"/>
        <w:ind w:left="-20" w:right="-20"/>
        <w:jc w:val="both"/>
        <w:rPr>
          <w:rFonts w:eastAsia="Times New Roman" w:cs="Times New Roman"/>
          <w:color w:val="000000" w:themeColor="text1"/>
          <w:szCs w:val="32"/>
        </w:rPr>
      </w:pPr>
      <w:r>
        <w:br/>
      </w:r>
      <w:r w:rsidR="6527F8A8" w:rsidRPr="42B0DD85">
        <w:rPr>
          <w:rFonts w:eastAsia="Times New Roman" w:cs="Times New Roman"/>
          <w:color w:val="000000" w:themeColor="text1"/>
          <w:szCs w:val="32"/>
        </w:rPr>
        <w:t xml:space="preserve">The given flowchart shows the workflow of </w:t>
      </w:r>
      <w:r w:rsidR="154AAF5B" w:rsidRPr="42B0DD85">
        <w:rPr>
          <w:rFonts w:eastAsia="Times New Roman" w:cs="Times New Roman"/>
          <w:color w:val="000000" w:themeColor="text1"/>
          <w:szCs w:val="32"/>
        </w:rPr>
        <w:t>this</w:t>
      </w:r>
      <w:r w:rsidR="6527F8A8" w:rsidRPr="42B0DD85">
        <w:rPr>
          <w:rFonts w:eastAsia="Times New Roman" w:cs="Times New Roman"/>
          <w:color w:val="000000" w:themeColor="text1"/>
          <w:szCs w:val="32"/>
        </w:rPr>
        <w:t xml:space="preserve"> proj</w:t>
      </w:r>
      <w:r w:rsidR="5E870A8D" w:rsidRPr="42B0DD85">
        <w:rPr>
          <w:rFonts w:eastAsia="Times New Roman" w:cs="Times New Roman"/>
          <w:color w:val="000000" w:themeColor="text1"/>
          <w:szCs w:val="32"/>
        </w:rPr>
        <w:t>ect</w:t>
      </w:r>
      <w:r w:rsidR="00BA7892">
        <w:rPr>
          <w:rFonts w:eastAsia="Times New Roman" w:cs="Times New Roman"/>
          <w:color w:val="000000" w:themeColor="text1"/>
          <w:szCs w:val="32"/>
        </w:rPr>
        <w:t>.</w:t>
      </w:r>
    </w:p>
    <w:p w14:paraId="652B63BA" w14:textId="170EEA6B" w:rsidR="42B0DD85" w:rsidRDefault="42B0DD85"/>
    <w:p w14:paraId="041AFF16" w14:textId="65A2BE41" w:rsidR="42B0DD85" w:rsidRDefault="42B0DD85" w:rsidP="42B0DD85"/>
    <w:p w14:paraId="56B5A487" w14:textId="37CE93FB" w:rsidR="0D8F43C5" w:rsidRDefault="0D8F43C5" w:rsidP="0D8F43C5"/>
    <w:p w14:paraId="6311D748" w14:textId="7AE83A66" w:rsidR="42B0DD85" w:rsidRDefault="42B0DD85" w:rsidP="42B0DD85"/>
    <w:p w14:paraId="41459039" w14:textId="2B24D7FF" w:rsidR="42B0DD85" w:rsidRDefault="42B0DD85" w:rsidP="42B0DD85"/>
    <w:p w14:paraId="3BAF9222" w14:textId="62355A79" w:rsidR="42B0DD85" w:rsidRDefault="42B0DD85" w:rsidP="42B0DD85"/>
    <w:p w14:paraId="0CD4E8E2" w14:textId="4D333301" w:rsidR="42B0DD85" w:rsidRDefault="42B0DD85" w:rsidP="42B0DD85"/>
    <w:p w14:paraId="5D6D69AA" w14:textId="1FDB983F" w:rsidR="42B0DD85" w:rsidRDefault="42B0DD85" w:rsidP="42B0DD85"/>
    <w:p w14:paraId="3BB81F10" w14:textId="716255C4" w:rsidR="42B0DD85" w:rsidRDefault="42B0DD85" w:rsidP="42B0DD85"/>
    <w:p w14:paraId="146BAAE4" w14:textId="30D412BA" w:rsidR="42B0DD85" w:rsidRDefault="42B0DD85" w:rsidP="42B0DD85"/>
    <w:p w14:paraId="32B2FF2A" w14:textId="68BB3415" w:rsidR="42B0DD85" w:rsidRDefault="42B0DD85" w:rsidP="42B0DD85"/>
    <w:p w14:paraId="42BC39F3" w14:textId="2699A2D9" w:rsidR="42B0DD85" w:rsidRDefault="42B0DD85" w:rsidP="42B0DD85"/>
    <w:p w14:paraId="4F9C2F58" w14:textId="0EDD9E77" w:rsidR="42B0DD85" w:rsidRDefault="42B0DD85" w:rsidP="42B0DD85"/>
    <w:p w14:paraId="500322E6" w14:textId="77777777" w:rsidR="00A84A58" w:rsidRDefault="00A84A58" w:rsidP="002458E0">
      <w:pPr>
        <w:jc w:val="center"/>
      </w:pPr>
    </w:p>
    <w:p w14:paraId="5AD89811" w14:textId="2D55CF6C" w:rsidR="42B0DD85" w:rsidRDefault="00657346" w:rsidP="002458E0">
      <w:pPr>
        <w:jc w:val="center"/>
      </w:pPr>
      <w:r>
        <w:rPr>
          <w:noProof/>
        </w:rPr>
        <w:lastRenderedPageBreak/>
        <w:drawing>
          <wp:inline distT="0" distB="0" distL="0" distR="0" wp14:anchorId="25E6EBD2" wp14:editId="59F4BDEF">
            <wp:extent cx="9202304" cy="2629375"/>
            <wp:effectExtent l="9843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9268424" cy="2648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AC388" w14:textId="636B07C1" w:rsidR="00A84A58" w:rsidRDefault="00A84A58" w:rsidP="0D8F43C5">
      <w:pPr>
        <w:pStyle w:val="Heading1"/>
      </w:pPr>
      <w:r>
        <w:lastRenderedPageBreak/>
        <w:t>Code</w:t>
      </w:r>
    </w:p>
    <w:p w14:paraId="2F85DCE6" w14:textId="77777777" w:rsidR="00F941F9" w:rsidRPr="00F941F9" w:rsidRDefault="00F941F9" w:rsidP="00F941F9"/>
    <w:p w14:paraId="0C87300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ORG 00H</w:t>
      </w:r>
    </w:p>
    <w:p w14:paraId="3949818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; INITIALIZE SERIAL COMMUNICATION</w:t>
      </w:r>
    </w:p>
    <w:p w14:paraId="53FA4EB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OV </w:t>
      </w:r>
      <w:proofErr w:type="gramStart"/>
      <w:r w:rsidRPr="00087182">
        <w:rPr>
          <w:sz w:val="24"/>
          <w:szCs w:val="24"/>
        </w:rPr>
        <w:t>TMOD,#</w:t>
      </w:r>
      <w:proofErr w:type="gramEnd"/>
      <w:r w:rsidRPr="00087182">
        <w:rPr>
          <w:sz w:val="24"/>
          <w:szCs w:val="24"/>
        </w:rPr>
        <w:t>20H ;Timer 1, mode 2 ; 0010 0000 ;  8 bit auto reload</w:t>
      </w:r>
    </w:p>
    <w:p w14:paraId="44A9967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OV TH</w:t>
      </w:r>
      <w:proofErr w:type="gramStart"/>
      <w:r w:rsidRPr="00087182">
        <w:rPr>
          <w:sz w:val="24"/>
          <w:szCs w:val="24"/>
        </w:rPr>
        <w:t>1,#</w:t>
      </w:r>
      <w:proofErr w:type="gramEnd"/>
      <w:r w:rsidRPr="00087182">
        <w:rPr>
          <w:sz w:val="24"/>
          <w:szCs w:val="24"/>
        </w:rPr>
        <w:t>0FDH ;9600 baud rate</w:t>
      </w:r>
    </w:p>
    <w:p w14:paraId="38FD6B7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OV </w:t>
      </w:r>
      <w:proofErr w:type="gramStart"/>
      <w:r w:rsidRPr="00087182">
        <w:rPr>
          <w:sz w:val="24"/>
          <w:szCs w:val="24"/>
        </w:rPr>
        <w:t>SCON,#</w:t>
      </w:r>
      <w:proofErr w:type="gramEnd"/>
      <w:r w:rsidRPr="00087182">
        <w:rPr>
          <w:sz w:val="24"/>
          <w:szCs w:val="24"/>
        </w:rPr>
        <w:t xml:space="preserve">50H; 8 bit data,1 stop bit, 1 start bit, REN enabled ; 0101 0000 </w:t>
      </w:r>
    </w:p>
    <w:p w14:paraId="6D102B6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CLR T</w:t>
      </w:r>
      <w:proofErr w:type="gramStart"/>
      <w:r w:rsidRPr="00087182">
        <w:rPr>
          <w:sz w:val="24"/>
          <w:szCs w:val="24"/>
        </w:rPr>
        <w:t>1 ;</w:t>
      </w:r>
      <w:proofErr w:type="gramEnd"/>
      <w:r w:rsidRPr="00087182">
        <w:rPr>
          <w:sz w:val="24"/>
          <w:szCs w:val="24"/>
        </w:rPr>
        <w:t xml:space="preserve"> Clear Timer 1 register</w:t>
      </w:r>
    </w:p>
    <w:p w14:paraId="205D648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SETB TR</w:t>
      </w:r>
      <w:proofErr w:type="gramStart"/>
      <w:r w:rsidRPr="00087182">
        <w:rPr>
          <w:sz w:val="24"/>
          <w:szCs w:val="24"/>
        </w:rPr>
        <w:t>1 ;start</w:t>
      </w:r>
      <w:proofErr w:type="gramEnd"/>
      <w:r w:rsidRPr="00087182">
        <w:rPr>
          <w:sz w:val="24"/>
          <w:szCs w:val="24"/>
        </w:rPr>
        <w:t xml:space="preserve"> timer 1</w:t>
      </w:r>
    </w:p>
    <w:p w14:paraId="39E6A11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FBE56C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;PIN</w:t>
      </w:r>
      <w:proofErr w:type="gramEnd"/>
      <w:r w:rsidRPr="00087182">
        <w:rPr>
          <w:sz w:val="24"/>
          <w:szCs w:val="24"/>
        </w:rPr>
        <w:t xml:space="preserve"> CONFIGURATION</w:t>
      </w:r>
    </w:p>
    <w:p w14:paraId="2413FA5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1     BIT </w:t>
      </w:r>
      <w:proofErr w:type="gramStart"/>
      <w:r w:rsidRPr="00087182">
        <w:rPr>
          <w:sz w:val="24"/>
          <w:szCs w:val="24"/>
        </w:rPr>
        <w:t>P1.0 ;</w:t>
      </w:r>
      <w:proofErr w:type="gramEnd"/>
      <w:r w:rsidRPr="00087182">
        <w:rPr>
          <w:sz w:val="24"/>
          <w:szCs w:val="24"/>
        </w:rPr>
        <w:t xml:space="preserve"> the buffer port is port 1. </w:t>
      </w:r>
    </w:p>
    <w:p w14:paraId="2D76D01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ED_2     BIT P1.1</w:t>
      </w:r>
    </w:p>
    <w:p w14:paraId="4219D3F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ED_3     BIT P1.2</w:t>
      </w:r>
    </w:p>
    <w:p w14:paraId="73E50A0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ED_4     BIT P1.3</w:t>
      </w:r>
    </w:p>
    <w:p w14:paraId="34BFDA2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ED_5     BIT P1.4</w:t>
      </w:r>
    </w:p>
    <w:p w14:paraId="3F21225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ED_6     BIT P1.5</w:t>
      </w:r>
    </w:p>
    <w:p w14:paraId="752F86C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ED_7     BIT P1.6</w:t>
      </w:r>
    </w:p>
    <w:p w14:paraId="3B53317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ED_8     BIT P1.7</w:t>
      </w:r>
    </w:p>
    <w:p w14:paraId="019DE86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ED_RELAY BIT P3.5</w:t>
      </w:r>
    </w:p>
    <w:p w14:paraId="21EA153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OTOR     BIT P3.6</w:t>
      </w:r>
    </w:p>
    <w:p w14:paraId="2C3C5EE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BUZZER BIT P3.7</w:t>
      </w:r>
    </w:p>
    <w:p w14:paraId="2311C8A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C4B931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CLR  LED</w:t>
      </w:r>
      <w:proofErr w:type="gramEnd"/>
      <w:r w:rsidRPr="00087182">
        <w:rPr>
          <w:sz w:val="24"/>
          <w:szCs w:val="24"/>
        </w:rPr>
        <w:t>_1</w:t>
      </w:r>
    </w:p>
    <w:p w14:paraId="7A57729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CLR  LED</w:t>
      </w:r>
      <w:proofErr w:type="gramEnd"/>
      <w:r w:rsidRPr="00087182">
        <w:rPr>
          <w:sz w:val="24"/>
          <w:szCs w:val="24"/>
        </w:rPr>
        <w:t>_2</w:t>
      </w:r>
    </w:p>
    <w:p w14:paraId="07D43C8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CLR  LED</w:t>
      </w:r>
      <w:proofErr w:type="gramEnd"/>
      <w:r w:rsidRPr="00087182">
        <w:rPr>
          <w:sz w:val="24"/>
          <w:szCs w:val="24"/>
        </w:rPr>
        <w:t>_3</w:t>
      </w:r>
    </w:p>
    <w:p w14:paraId="74223AD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CLR  LED</w:t>
      </w:r>
      <w:proofErr w:type="gramEnd"/>
      <w:r w:rsidRPr="00087182">
        <w:rPr>
          <w:sz w:val="24"/>
          <w:szCs w:val="24"/>
        </w:rPr>
        <w:t>_4</w:t>
      </w:r>
    </w:p>
    <w:p w14:paraId="60382E5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CLR  LED</w:t>
      </w:r>
      <w:proofErr w:type="gramEnd"/>
      <w:r w:rsidRPr="00087182">
        <w:rPr>
          <w:sz w:val="24"/>
          <w:szCs w:val="24"/>
        </w:rPr>
        <w:t>_5</w:t>
      </w:r>
    </w:p>
    <w:p w14:paraId="66575AC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CLR  LED</w:t>
      </w:r>
      <w:proofErr w:type="gramEnd"/>
      <w:r w:rsidRPr="00087182">
        <w:rPr>
          <w:sz w:val="24"/>
          <w:szCs w:val="24"/>
        </w:rPr>
        <w:t>_6</w:t>
      </w:r>
    </w:p>
    <w:p w14:paraId="4041AE6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CLR  LED</w:t>
      </w:r>
      <w:proofErr w:type="gramEnd"/>
      <w:r w:rsidRPr="00087182">
        <w:rPr>
          <w:sz w:val="24"/>
          <w:szCs w:val="24"/>
        </w:rPr>
        <w:t>_7</w:t>
      </w:r>
    </w:p>
    <w:p w14:paraId="32CD5F4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CLR  LED</w:t>
      </w:r>
      <w:proofErr w:type="gramEnd"/>
      <w:r w:rsidRPr="00087182">
        <w:rPr>
          <w:sz w:val="24"/>
          <w:szCs w:val="24"/>
        </w:rPr>
        <w:t>_8</w:t>
      </w:r>
    </w:p>
    <w:p w14:paraId="0BCD95F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SETB LED_RELAY</w:t>
      </w:r>
    </w:p>
    <w:p w14:paraId="68FEF6C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CLR MOTOR</w:t>
      </w:r>
    </w:p>
    <w:p w14:paraId="184E062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44F32E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RS   EQU P3.4</w:t>
      </w:r>
    </w:p>
    <w:p w14:paraId="6D5FAF5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RW   EQU P3.3</w:t>
      </w:r>
    </w:p>
    <w:p w14:paraId="0AD7638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ENBL EQU P3.2</w:t>
      </w:r>
    </w:p>
    <w:p w14:paraId="0411ABF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4FF545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;SEND</w:t>
      </w:r>
      <w:proofErr w:type="gramEnd"/>
      <w:r w:rsidRPr="00087182">
        <w:rPr>
          <w:sz w:val="24"/>
          <w:szCs w:val="24"/>
        </w:rPr>
        <w:t xml:space="preserve"> DATA FROM MICROCONTROLLER TO SMARTPHONE </w:t>
      </w:r>
    </w:p>
    <w:p w14:paraId="4252474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OV DPTR, #MYDATA </w:t>
      </w:r>
    </w:p>
    <w:p w14:paraId="6985037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GO: </w:t>
      </w:r>
    </w:p>
    <w:p w14:paraId="2EE317E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A    </w:t>
      </w:r>
    </w:p>
    <w:p w14:paraId="591864F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C </w:t>
      </w:r>
      <w:proofErr w:type="gramStart"/>
      <w:r w:rsidRPr="00087182">
        <w:rPr>
          <w:sz w:val="24"/>
          <w:szCs w:val="24"/>
        </w:rPr>
        <w:t>A,@</w:t>
      </w:r>
      <w:proofErr w:type="gramEnd"/>
      <w:r w:rsidRPr="00087182">
        <w:rPr>
          <w:sz w:val="24"/>
          <w:szCs w:val="24"/>
        </w:rPr>
        <w:t>A+DPTR</w:t>
      </w:r>
    </w:p>
    <w:p w14:paraId="17E70B9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JZ </w:t>
      </w:r>
      <w:proofErr w:type="gramStart"/>
      <w:r w:rsidRPr="00087182">
        <w:rPr>
          <w:sz w:val="24"/>
          <w:szCs w:val="24"/>
        </w:rPr>
        <w:t>LCD ;</w:t>
      </w:r>
      <w:proofErr w:type="gramEnd"/>
      <w:r w:rsidRPr="00087182">
        <w:rPr>
          <w:sz w:val="24"/>
          <w:szCs w:val="24"/>
        </w:rPr>
        <w:t xml:space="preserve"> LCD Subroutine</w:t>
      </w:r>
    </w:p>
    <w:p w14:paraId="15B5476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ACALL SEND</w:t>
      </w:r>
    </w:p>
    <w:p w14:paraId="667FF05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JMP GO</w:t>
      </w:r>
    </w:p>
    <w:p w14:paraId="5533F18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4C4A8A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SEND:</w:t>
      </w:r>
    </w:p>
    <w:p w14:paraId="47879AE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MOV SBUF, A </w:t>
      </w:r>
    </w:p>
    <w:p w14:paraId="384EC0F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INC DPTR</w:t>
      </w:r>
    </w:p>
    <w:p w14:paraId="404DF29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HERE: JNB TI, </w:t>
      </w:r>
      <w:proofErr w:type="gramStart"/>
      <w:r w:rsidRPr="00087182">
        <w:rPr>
          <w:sz w:val="24"/>
          <w:szCs w:val="24"/>
        </w:rPr>
        <w:t>HERE ;wait</w:t>
      </w:r>
      <w:proofErr w:type="gramEnd"/>
      <w:r w:rsidRPr="00087182">
        <w:rPr>
          <w:sz w:val="24"/>
          <w:szCs w:val="24"/>
        </w:rPr>
        <w:t xml:space="preserve"> for the last bit to transfer</w:t>
      </w:r>
    </w:p>
    <w:p w14:paraId="096148E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</w:t>
      </w:r>
      <w:proofErr w:type="gramStart"/>
      <w:r w:rsidRPr="00087182">
        <w:rPr>
          <w:sz w:val="24"/>
          <w:szCs w:val="24"/>
        </w:rPr>
        <w:t>TI ;clear</w:t>
      </w:r>
      <w:proofErr w:type="gramEnd"/>
      <w:r w:rsidRPr="00087182">
        <w:rPr>
          <w:sz w:val="24"/>
          <w:szCs w:val="24"/>
        </w:rPr>
        <w:t xml:space="preserve"> TI for the next INPUT</w:t>
      </w:r>
    </w:p>
    <w:p w14:paraId="7437886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RET</w:t>
      </w:r>
    </w:p>
    <w:p w14:paraId="1178F59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8728CC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;MAKING</w:t>
      </w:r>
      <w:proofErr w:type="gramEnd"/>
      <w:r w:rsidRPr="00087182">
        <w:rPr>
          <w:sz w:val="24"/>
          <w:szCs w:val="24"/>
        </w:rPr>
        <w:t xml:space="preserve"> THE LCD READY FOR DISPLAYING DATA FROM SMARTPHONE</w:t>
      </w:r>
    </w:p>
    <w:p w14:paraId="0D8F8FD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78E64B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; LCD Sub routine</w:t>
      </w:r>
    </w:p>
    <w:p w14:paraId="0CBA245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CD: </w:t>
      </w:r>
    </w:p>
    <w:p w14:paraId="5C0FB92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SP,#</w:t>
      </w:r>
      <w:proofErr w:type="gramEnd"/>
      <w:r w:rsidRPr="00087182">
        <w:rPr>
          <w:sz w:val="24"/>
          <w:szCs w:val="24"/>
        </w:rPr>
        <w:t>70H ; 112D of ROM</w:t>
      </w:r>
    </w:p>
    <w:p w14:paraId="623EC77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PSW,#</w:t>
      </w:r>
      <w:proofErr w:type="gramEnd"/>
      <w:r w:rsidRPr="00087182">
        <w:rPr>
          <w:sz w:val="24"/>
          <w:szCs w:val="24"/>
        </w:rPr>
        <w:t>00H</w:t>
      </w:r>
    </w:p>
    <w:p w14:paraId="1D76DFD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476437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OV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38H ;LCD 2 lines,5 by 7 matrix</w:t>
      </w:r>
    </w:p>
    <w:p w14:paraId="7807694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CALL </w:t>
      </w:r>
      <w:proofErr w:type="gramStart"/>
      <w:r w:rsidRPr="00087182">
        <w:rPr>
          <w:sz w:val="24"/>
          <w:szCs w:val="24"/>
        </w:rPr>
        <w:t>COMMAND ;call</w:t>
      </w:r>
      <w:proofErr w:type="gramEnd"/>
      <w:r w:rsidRPr="00087182">
        <w:rPr>
          <w:sz w:val="24"/>
          <w:szCs w:val="24"/>
        </w:rPr>
        <w:t xml:space="preserve"> command subroutine</w:t>
      </w:r>
    </w:p>
    <w:p w14:paraId="4F5E870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CALL </w:t>
      </w:r>
      <w:proofErr w:type="gramStart"/>
      <w:r w:rsidRPr="00087182">
        <w:rPr>
          <w:sz w:val="24"/>
          <w:szCs w:val="24"/>
        </w:rPr>
        <w:t>DELAY ;give</w:t>
      </w:r>
      <w:proofErr w:type="gramEnd"/>
      <w:r w:rsidRPr="00087182">
        <w:rPr>
          <w:sz w:val="24"/>
          <w:szCs w:val="24"/>
        </w:rPr>
        <w:t xml:space="preserve"> LCD some time</w:t>
      </w:r>
    </w:p>
    <w:p w14:paraId="7870223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0DC802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OV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0EH ;display on, cursor on</w:t>
      </w:r>
    </w:p>
    <w:p w14:paraId="262E183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CALL COMMAND</w:t>
      </w:r>
    </w:p>
    <w:p w14:paraId="5162BB1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CALL DELAY</w:t>
      </w:r>
    </w:p>
    <w:p w14:paraId="53B1061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94270B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WELCOME:</w:t>
      </w:r>
    </w:p>
    <w:p w14:paraId="14EB4C0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OV 32H, #16</w:t>
      </w:r>
    </w:p>
    <w:p w14:paraId="21D0E58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CALL CLEAR_LCD</w:t>
      </w:r>
    </w:p>
    <w:p w14:paraId="6601B02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9D0832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OV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06H ;shift cursor right</w:t>
      </w:r>
    </w:p>
    <w:p w14:paraId="7F44D3C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CALL COMMAND</w:t>
      </w:r>
    </w:p>
    <w:p w14:paraId="0E7D33E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CALL DELAY</w:t>
      </w:r>
    </w:p>
    <w:p w14:paraId="743C671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C4C2FE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OV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80H ;force cursor to begin at 1st line</w:t>
      </w:r>
    </w:p>
    <w:p w14:paraId="21D69AA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CALL COMMAND</w:t>
      </w:r>
    </w:p>
    <w:p w14:paraId="40F76AB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CALL DELAY</w:t>
      </w:r>
    </w:p>
    <w:p w14:paraId="6EC66A0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CDDEC6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</w:t>
      </w:r>
      <w:proofErr w:type="gramStart"/>
      <w:r w:rsidRPr="00087182">
        <w:rPr>
          <w:sz w:val="24"/>
          <w:szCs w:val="24"/>
        </w:rPr>
        <w:t>;DISPLAY</w:t>
      </w:r>
      <w:proofErr w:type="gramEnd"/>
      <w:r w:rsidRPr="00087182">
        <w:rPr>
          <w:sz w:val="24"/>
          <w:szCs w:val="24"/>
        </w:rPr>
        <w:t xml:space="preserve"> WELCOME MESSAGE</w:t>
      </w:r>
    </w:p>
    <w:p w14:paraId="78C1FF4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456C4AC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; Display the MYDATA string</w:t>
      </w:r>
    </w:p>
    <w:p w14:paraId="667D561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</w:t>
      </w:r>
      <w:proofErr w:type="gramStart"/>
      <w:r w:rsidRPr="00087182">
        <w:rPr>
          <w:sz w:val="24"/>
          <w:szCs w:val="24"/>
        </w:rPr>
        <w:t>MYDATA ;</w:t>
      </w:r>
      <w:proofErr w:type="gramEnd"/>
      <w:r w:rsidRPr="00087182">
        <w:rPr>
          <w:sz w:val="24"/>
          <w:szCs w:val="24"/>
        </w:rPr>
        <w:t xml:space="preserve"> Load the address of the string</w:t>
      </w:r>
    </w:p>
    <w:p w14:paraId="715C60C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OOP_</w:t>
      </w:r>
      <w:proofErr w:type="gramStart"/>
      <w:r w:rsidRPr="00087182">
        <w:rPr>
          <w:sz w:val="24"/>
          <w:szCs w:val="24"/>
        </w:rPr>
        <w:t>1 :</w:t>
      </w:r>
      <w:proofErr w:type="gramEnd"/>
      <w:r w:rsidRPr="00087182">
        <w:rPr>
          <w:sz w:val="24"/>
          <w:szCs w:val="24"/>
        </w:rPr>
        <w:t xml:space="preserve"> CLR A</w:t>
      </w:r>
    </w:p>
    <w:p w14:paraId="7FF8D95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C </w:t>
      </w:r>
      <w:proofErr w:type="gramStart"/>
      <w:r w:rsidRPr="00087182">
        <w:rPr>
          <w:sz w:val="24"/>
          <w:szCs w:val="24"/>
        </w:rPr>
        <w:t>A,@</w:t>
      </w:r>
      <w:proofErr w:type="gramEnd"/>
      <w:r w:rsidRPr="00087182">
        <w:rPr>
          <w:sz w:val="24"/>
          <w:szCs w:val="24"/>
        </w:rPr>
        <w:t>A+DPTR</w:t>
      </w:r>
    </w:p>
    <w:p w14:paraId="08B73AA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JZ FINISH</w:t>
      </w:r>
    </w:p>
    <w:p w14:paraId="78529E6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ISPLAY</w:t>
      </w:r>
    </w:p>
    <w:p w14:paraId="14934E3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722CD01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INC DPTR</w:t>
      </w:r>
    </w:p>
    <w:p w14:paraId="3C39394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LOOP_1</w:t>
      </w:r>
    </w:p>
    <w:p w14:paraId="7A57817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A0E3A7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FINISH: </w:t>
      </w:r>
    </w:p>
    <w:p w14:paraId="5EE60D3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SMARTPHONE</w:t>
      </w:r>
    </w:p>
    <w:p w14:paraId="3A951DD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5A5AEE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SG_A: DB </w:t>
      </w:r>
      <w:proofErr w:type="gramStart"/>
      <w:r w:rsidRPr="00087182">
        <w:rPr>
          <w:sz w:val="24"/>
          <w:szCs w:val="24"/>
        </w:rPr>
        <w:t>".-</w:t>
      </w:r>
      <w:proofErr w:type="gramEnd"/>
      <w:r w:rsidRPr="00087182">
        <w:rPr>
          <w:sz w:val="24"/>
          <w:szCs w:val="24"/>
        </w:rPr>
        <w:t>",0</w:t>
      </w:r>
    </w:p>
    <w:p w14:paraId="40345EF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B: DB "-...",0</w:t>
      </w:r>
    </w:p>
    <w:p w14:paraId="342BEB4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spellStart"/>
      <w:r w:rsidRPr="00087182">
        <w:rPr>
          <w:sz w:val="24"/>
          <w:szCs w:val="24"/>
        </w:rPr>
        <w:lastRenderedPageBreak/>
        <w:t>MSg_C</w:t>
      </w:r>
      <w:proofErr w:type="spellEnd"/>
      <w:r w:rsidRPr="00087182">
        <w:rPr>
          <w:sz w:val="24"/>
          <w:szCs w:val="24"/>
        </w:rPr>
        <w:t>: DB "-.-.",0</w:t>
      </w:r>
    </w:p>
    <w:p w14:paraId="13EE739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D: DB "</w:t>
      </w:r>
      <w:proofErr w:type="gramStart"/>
      <w:r w:rsidRPr="00087182">
        <w:rPr>
          <w:sz w:val="24"/>
          <w:szCs w:val="24"/>
        </w:rPr>
        <w:t>-..</w:t>
      </w:r>
      <w:proofErr w:type="gramEnd"/>
      <w:r w:rsidRPr="00087182">
        <w:rPr>
          <w:sz w:val="24"/>
          <w:szCs w:val="24"/>
        </w:rPr>
        <w:t>", 0</w:t>
      </w:r>
    </w:p>
    <w:p w14:paraId="3DD61FE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E: DB ".", 0</w:t>
      </w:r>
    </w:p>
    <w:p w14:paraId="5A93DBC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SG_F: DB </w:t>
      </w:r>
      <w:proofErr w:type="gramStart"/>
      <w:r w:rsidRPr="00087182">
        <w:rPr>
          <w:sz w:val="24"/>
          <w:szCs w:val="24"/>
        </w:rPr>
        <w:t>"..</w:t>
      </w:r>
      <w:proofErr w:type="gramEnd"/>
      <w:r w:rsidRPr="00087182">
        <w:rPr>
          <w:sz w:val="24"/>
          <w:szCs w:val="24"/>
        </w:rPr>
        <w:t>-.", 0</w:t>
      </w:r>
    </w:p>
    <w:p w14:paraId="7562635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G: DB "--.", 0</w:t>
      </w:r>
    </w:p>
    <w:p w14:paraId="5A89CD7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H: DB "....", 0</w:t>
      </w:r>
    </w:p>
    <w:p w14:paraId="739CCF9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I: DB "..", 0</w:t>
      </w:r>
    </w:p>
    <w:p w14:paraId="61D56B0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SG_J: DB </w:t>
      </w:r>
      <w:proofErr w:type="gramStart"/>
      <w:r w:rsidRPr="00087182">
        <w:rPr>
          <w:sz w:val="24"/>
          <w:szCs w:val="24"/>
        </w:rPr>
        <w:t>".---</w:t>
      </w:r>
      <w:proofErr w:type="gramEnd"/>
      <w:r w:rsidRPr="00087182">
        <w:rPr>
          <w:sz w:val="24"/>
          <w:szCs w:val="24"/>
        </w:rPr>
        <w:t>", 0</w:t>
      </w:r>
    </w:p>
    <w:p w14:paraId="537830A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K: DB "</w:t>
      </w:r>
      <w:proofErr w:type="gramStart"/>
      <w:r w:rsidRPr="00087182">
        <w:rPr>
          <w:sz w:val="24"/>
          <w:szCs w:val="24"/>
        </w:rPr>
        <w:t>-.-</w:t>
      </w:r>
      <w:proofErr w:type="gramEnd"/>
      <w:r w:rsidRPr="00087182">
        <w:rPr>
          <w:sz w:val="24"/>
          <w:szCs w:val="24"/>
        </w:rPr>
        <w:t>", 0</w:t>
      </w:r>
    </w:p>
    <w:p w14:paraId="44F0591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SG_L: DB </w:t>
      </w:r>
      <w:proofErr w:type="gramStart"/>
      <w:r w:rsidRPr="00087182">
        <w:rPr>
          <w:sz w:val="24"/>
          <w:szCs w:val="24"/>
        </w:rPr>
        <w:t>".-..</w:t>
      </w:r>
      <w:proofErr w:type="gramEnd"/>
      <w:r w:rsidRPr="00087182">
        <w:rPr>
          <w:sz w:val="24"/>
          <w:szCs w:val="24"/>
        </w:rPr>
        <w:t>", 0</w:t>
      </w:r>
    </w:p>
    <w:p w14:paraId="5396343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M: DB "--", 0</w:t>
      </w:r>
    </w:p>
    <w:p w14:paraId="445F48E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N: DB "-.", 0</w:t>
      </w:r>
    </w:p>
    <w:p w14:paraId="167B9A1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O: DB "---", 0</w:t>
      </w:r>
    </w:p>
    <w:p w14:paraId="1ED3EAC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P: DB ".--.", 0</w:t>
      </w:r>
    </w:p>
    <w:p w14:paraId="42E1CC0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Q: DB "</w:t>
      </w:r>
      <w:proofErr w:type="gramStart"/>
      <w:r w:rsidRPr="00087182">
        <w:rPr>
          <w:sz w:val="24"/>
          <w:szCs w:val="24"/>
        </w:rPr>
        <w:t>--.-</w:t>
      </w:r>
      <w:proofErr w:type="gramEnd"/>
      <w:r w:rsidRPr="00087182">
        <w:rPr>
          <w:sz w:val="24"/>
          <w:szCs w:val="24"/>
        </w:rPr>
        <w:t>", 0</w:t>
      </w:r>
    </w:p>
    <w:p w14:paraId="6B5BE65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R: DB ".-.", 0</w:t>
      </w:r>
    </w:p>
    <w:p w14:paraId="3FA0058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S: DB "...", 0</w:t>
      </w:r>
    </w:p>
    <w:p w14:paraId="7901AE6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T: DB "-", 0</w:t>
      </w:r>
    </w:p>
    <w:p w14:paraId="508C06B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SG_U: DB </w:t>
      </w:r>
      <w:proofErr w:type="gramStart"/>
      <w:r w:rsidRPr="00087182">
        <w:rPr>
          <w:sz w:val="24"/>
          <w:szCs w:val="24"/>
        </w:rPr>
        <w:t>"..</w:t>
      </w:r>
      <w:proofErr w:type="gramEnd"/>
      <w:r w:rsidRPr="00087182">
        <w:rPr>
          <w:sz w:val="24"/>
          <w:szCs w:val="24"/>
        </w:rPr>
        <w:t>-", 0</w:t>
      </w:r>
    </w:p>
    <w:p w14:paraId="26E9C8E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V: DB "...-", 0</w:t>
      </w:r>
    </w:p>
    <w:p w14:paraId="71CC675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SG_W: DB </w:t>
      </w:r>
      <w:proofErr w:type="gramStart"/>
      <w:r w:rsidRPr="00087182">
        <w:rPr>
          <w:sz w:val="24"/>
          <w:szCs w:val="24"/>
        </w:rPr>
        <w:t>".--</w:t>
      </w:r>
      <w:proofErr w:type="gramEnd"/>
      <w:r w:rsidRPr="00087182">
        <w:rPr>
          <w:sz w:val="24"/>
          <w:szCs w:val="24"/>
        </w:rPr>
        <w:t>", 0</w:t>
      </w:r>
    </w:p>
    <w:p w14:paraId="49A6056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X: DB "</w:t>
      </w:r>
      <w:proofErr w:type="gramStart"/>
      <w:r w:rsidRPr="00087182">
        <w:rPr>
          <w:sz w:val="24"/>
          <w:szCs w:val="24"/>
        </w:rPr>
        <w:t>-..</w:t>
      </w:r>
      <w:proofErr w:type="gramEnd"/>
      <w:r w:rsidRPr="00087182">
        <w:rPr>
          <w:sz w:val="24"/>
          <w:szCs w:val="24"/>
        </w:rPr>
        <w:t>-", 0</w:t>
      </w:r>
    </w:p>
    <w:p w14:paraId="012AC15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Y: DB "</w:t>
      </w:r>
      <w:proofErr w:type="gramStart"/>
      <w:r w:rsidRPr="00087182">
        <w:rPr>
          <w:sz w:val="24"/>
          <w:szCs w:val="24"/>
        </w:rPr>
        <w:t>-.--</w:t>
      </w:r>
      <w:proofErr w:type="gramEnd"/>
      <w:r w:rsidRPr="00087182">
        <w:rPr>
          <w:sz w:val="24"/>
          <w:szCs w:val="24"/>
        </w:rPr>
        <w:t>", 0</w:t>
      </w:r>
    </w:p>
    <w:p w14:paraId="6048474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Z: DB "</w:t>
      </w:r>
      <w:proofErr w:type="gramStart"/>
      <w:r w:rsidRPr="00087182">
        <w:rPr>
          <w:sz w:val="24"/>
          <w:szCs w:val="24"/>
        </w:rPr>
        <w:t>--..</w:t>
      </w:r>
      <w:proofErr w:type="gramEnd"/>
      <w:r w:rsidRPr="00087182">
        <w:rPr>
          <w:sz w:val="24"/>
          <w:szCs w:val="24"/>
        </w:rPr>
        <w:t>", 0</w:t>
      </w:r>
    </w:p>
    <w:p w14:paraId="4FE24CE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7ABFE8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YDATA: DB "Group 03, Bluetooth Interfacing",</w:t>
      </w:r>
      <w:proofErr w:type="gramStart"/>
      <w:r w:rsidRPr="00087182">
        <w:rPr>
          <w:sz w:val="24"/>
          <w:szCs w:val="24"/>
        </w:rPr>
        <w:t>0 ;</w:t>
      </w:r>
      <w:proofErr w:type="gramEnd"/>
      <w:r w:rsidRPr="00087182">
        <w:rPr>
          <w:sz w:val="24"/>
          <w:szCs w:val="24"/>
        </w:rPr>
        <w:t xml:space="preserve"> this data is shown from virtual terminal</w:t>
      </w:r>
    </w:p>
    <w:p w14:paraId="5C5029A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A5AD6B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;COMMAND</w:t>
      </w:r>
      <w:proofErr w:type="gramEnd"/>
      <w:r w:rsidRPr="00087182">
        <w:rPr>
          <w:sz w:val="24"/>
          <w:szCs w:val="24"/>
        </w:rPr>
        <w:t xml:space="preserve"> FROM THE SMARTPHONE</w:t>
      </w:r>
    </w:p>
    <w:p w14:paraId="59ED002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SMARTPHONE:</w:t>
      </w:r>
    </w:p>
    <w:p w14:paraId="742BBCC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"H"</w:t>
      </w:r>
    </w:p>
    <w:p w14:paraId="4CF6B5C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TRANS</w:t>
      </w:r>
    </w:p>
    <w:p w14:paraId="2FA85AD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8B2229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TRANS: </w:t>
      </w:r>
    </w:p>
    <w:p w14:paraId="14E5694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SBUF, A</w:t>
      </w:r>
    </w:p>
    <w:p w14:paraId="40037BC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0B0CF6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32H, #16</w:t>
      </w:r>
    </w:p>
    <w:p w14:paraId="7A12304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CLEAR_LCD</w:t>
      </w:r>
    </w:p>
    <w:p w14:paraId="26D42AE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47DCE0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INPUT_NEW: </w:t>
      </w:r>
    </w:p>
    <w:p w14:paraId="5955F00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GENERAL_INPUT</w:t>
      </w:r>
    </w:p>
    <w:p w14:paraId="50E5542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8DACE7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</w:t>
      </w:r>
      <w:proofErr w:type="gramStart"/>
      <w:r w:rsidRPr="00087182">
        <w:rPr>
          <w:sz w:val="24"/>
          <w:szCs w:val="24"/>
        </w:rPr>
        <w:t>SBUF ;save</w:t>
      </w:r>
      <w:proofErr w:type="gramEnd"/>
      <w:r w:rsidRPr="00087182">
        <w:rPr>
          <w:sz w:val="24"/>
          <w:szCs w:val="24"/>
        </w:rPr>
        <w:t xml:space="preserve"> incoming byte in A</w:t>
      </w:r>
    </w:p>
    <w:p w14:paraId="4D30553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1', LED_1_OFF</w:t>
      </w:r>
    </w:p>
    <w:p w14:paraId="52422DF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LED_</w:t>
      </w:r>
      <w:proofErr w:type="gramStart"/>
      <w:r w:rsidRPr="00087182">
        <w:rPr>
          <w:sz w:val="24"/>
          <w:szCs w:val="24"/>
        </w:rPr>
        <w:t>1;turn</w:t>
      </w:r>
      <w:proofErr w:type="gramEnd"/>
      <w:r w:rsidRPr="00087182">
        <w:rPr>
          <w:sz w:val="24"/>
          <w:szCs w:val="24"/>
        </w:rPr>
        <w:t xml:space="preserve"> on the LED</w:t>
      </w:r>
    </w:p>
    <w:p w14:paraId="4FE9664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</w:t>
      </w:r>
      <w:proofErr w:type="gramStart"/>
      <w:r w:rsidRPr="00087182">
        <w:rPr>
          <w:sz w:val="24"/>
          <w:szCs w:val="24"/>
        </w:rPr>
        <w:t>NEW ;print</w:t>
      </w:r>
      <w:proofErr w:type="gramEnd"/>
      <w:r w:rsidRPr="00087182">
        <w:rPr>
          <w:sz w:val="24"/>
          <w:szCs w:val="24"/>
        </w:rPr>
        <w:t xml:space="preserve"> the </w:t>
      </w:r>
      <w:proofErr w:type="spellStart"/>
      <w:r w:rsidRPr="00087182">
        <w:rPr>
          <w:sz w:val="24"/>
          <w:szCs w:val="24"/>
        </w:rPr>
        <w:t>INPUT_NEW_NEWacter</w:t>
      </w:r>
      <w:proofErr w:type="spellEnd"/>
      <w:r w:rsidRPr="00087182">
        <w:rPr>
          <w:sz w:val="24"/>
          <w:szCs w:val="24"/>
        </w:rPr>
        <w:t xml:space="preserve"> pressed</w:t>
      </w:r>
    </w:p>
    <w:p w14:paraId="4805383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B4B477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20168C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1_OFF: </w:t>
      </w:r>
    </w:p>
    <w:p w14:paraId="6B1CD41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4C01224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2', LED_2_OFF</w:t>
      </w:r>
    </w:p>
    <w:p w14:paraId="628C4F4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SETB LED_</w:t>
      </w:r>
      <w:proofErr w:type="gramStart"/>
      <w:r w:rsidRPr="00087182">
        <w:rPr>
          <w:sz w:val="24"/>
          <w:szCs w:val="24"/>
        </w:rPr>
        <w:t>2 ;turn</w:t>
      </w:r>
      <w:proofErr w:type="gramEnd"/>
      <w:r w:rsidRPr="00087182">
        <w:rPr>
          <w:sz w:val="24"/>
          <w:szCs w:val="24"/>
        </w:rPr>
        <w:t xml:space="preserve"> </w:t>
      </w:r>
      <w:proofErr w:type="spellStart"/>
      <w:r w:rsidRPr="00087182">
        <w:rPr>
          <w:sz w:val="24"/>
          <w:szCs w:val="24"/>
        </w:rPr>
        <w:t>ofF</w:t>
      </w:r>
      <w:proofErr w:type="spellEnd"/>
      <w:r w:rsidRPr="00087182">
        <w:rPr>
          <w:sz w:val="24"/>
          <w:szCs w:val="24"/>
        </w:rPr>
        <w:t xml:space="preserve"> the LED</w:t>
      </w:r>
    </w:p>
    <w:p w14:paraId="3BC99EE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40E1A41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B5FD0B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2_OFF: </w:t>
      </w:r>
    </w:p>
    <w:p w14:paraId="15D7646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0332E44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3', LED_3_OFF</w:t>
      </w:r>
    </w:p>
    <w:p w14:paraId="526B9DF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LED_3 </w:t>
      </w:r>
    </w:p>
    <w:p w14:paraId="05977BA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</w:t>
      </w:r>
    </w:p>
    <w:p w14:paraId="1F6F704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13295D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ED_3_</w:t>
      </w:r>
      <w:proofErr w:type="gramStart"/>
      <w:r w:rsidRPr="00087182">
        <w:rPr>
          <w:sz w:val="24"/>
          <w:szCs w:val="24"/>
        </w:rPr>
        <w:t>OFF :</w:t>
      </w:r>
      <w:proofErr w:type="gramEnd"/>
      <w:r w:rsidRPr="00087182">
        <w:rPr>
          <w:sz w:val="24"/>
          <w:szCs w:val="24"/>
        </w:rPr>
        <w:t xml:space="preserve"> </w:t>
      </w:r>
    </w:p>
    <w:p w14:paraId="5CAAB78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1C4FF49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4', LED_4_OFF</w:t>
      </w:r>
    </w:p>
    <w:p w14:paraId="4266F4F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LED_4 </w:t>
      </w:r>
    </w:p>
    <w:p w14:paraId="02D04C6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</w:t>
      </w:r>
    </w:p>
    <w:p w14:paraId="0C0EAB8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9D7642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4_OFF: </w:t>
      </w:r>
    </w:p>
    <w:p w14:paraId="47297A7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1D4CA13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5',LED_5_OFF</w:t>
      </w:r>
    </w:p>
    <w:p w14:paraId="1FD21CD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LED_5 </w:t>
      </w:r>
    </w:p>
    <w:p w14:paraId="5AA8433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04282F5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4ABD3B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5_OFF: </w:t>
      </w:r>
    </w:p>
    <w:p w14:paraId="1EE63AD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016D4E9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6',LED_6_OFF</w:t>
      </w:r>
    </w:p>
    <w:p w14:paraId="596D891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LED_6 </w:t>
      </w:r>
    </w:p>
    <w:p w14:paraId="5A31301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2C0DD30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9652E4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6_OFF: </w:t>
      </w:r>
    </w:p>
    <w:p w14:paraId="29ADFE6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1305019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7',LED_7_OFF</w:t>
      </w:r>
    </w:p>
    <w:p w14:paraId="4219FD3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LED_7 </w:t>
      </w:r>
    </w:p>
    <w:p w14:paraId="7A13927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5BE6287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7AAF2E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7_OFF: </w:t>
      </w:r>
    </w:p>
    <w:p w14:paraId="6434B4E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550CAB8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8',LED_8_OFF</w:t>
      </w:r>
    </w:p>
    <w:p w14:paraId="621C466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LED_8 </w:t>
      </w:r>
    </w:p>
    <w:p w14:paraId="71C6F09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780953C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8E0FC7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8_OFF: </w:t>
      </w:r>
    </w:p>
    <w:p w14:paraId="0A418FF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103B9A9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!',TURN_ON_RELAY</w:t>
      </w:r>
    </w:p>
    <w:p w14:paraId="59A679B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1 </w:t>
      </w:r>
    </w:p>
    <w:p w14:paraId="6298E3D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1E69479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7ECEE5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TURN_ON_RELAY: </w:t>
      </w:r>
    </w:p>
    <w:p w14:paraId="67810C3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5CBEC78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9',TURN_OFF_RELAY</w:t>
      </w:r>
    </w:p>
    <w:p w14:paraId="1DF8E08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RELAY </w:t>
      </w:r>
    </w:p>
    <w:p w14:paraId="6FC98EA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2271813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776126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TURN_OFF_RELAY: </w:t>
      </w:r>
    </w:p>
    <w:p w14:paraId="07AC34C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7471CE2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(', NOT_TURN_OFF_RELAY</w:t>
      </w:r>
    </w:p>
    <w:p w14:paraId="4CFF4EF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LED_RELAY </w:t>
      </w:r>
    </w:p>
    <w:p w14:paraId="79844F2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    </w:t>
      </w:r>
    </w:p>
    <w:p w14:paraId="63DEC3E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40E11E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TURN_OFF_RELAY</w:t>
      </w:r>
      <w:proofErr w:type="gramStart"/>
      <w:r w:rsidRPr="00087182">
        <w:rPr>
          <w:sz w:val="24"/>
          <w:szCs w:val="24"/>
        </w:rPr>
        <w:t>: ;</w:t>
      </w:r>
      <w:proofErr w:type="gramEnd"/>
      <w:r w:rsidRPr="00087182">
        <w:rPr>
          <w:sz w:val="24"/>
          <w:szCs w:val="24"/>
        </w:rPr>
        <w:t xml:space="preserve"> TURN ON MOTOR</w:t>
      </w:r>
    </w:p>
    <w:p w14:paraId="5AD2232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4A9BBE2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+', NOT_TURN_ON_MOTOR</w:t>
      </w:r>
    </w:p>
    <w:p w14:paraId="53D9B07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MOTOR    </w:t>
      </w:r>
    </w:p>
    <w:p w14:paraId="61545D3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  </w:t>
      </w:r>
    </w:p>
    <w:p w14:paraId="7C89BEF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B708A8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TURN_ON_MOTOR</w:t>
      </w:r>
      <w:proofErr w:type="gramStart"/>
      <w:r w:rsidRPr="00087182">
        <w:rPr>
          <w:sz w:val="24"/>
          <w:szCs w:val="24"/>
        </w:rPr>
        <w:t>: ;</w:t>
      </w:r>
      <w:proofErr w:type="gramEnd"/>
      <w:r w:rsidRPr="00087182">
        <w:rPr>
          <w:sz w:val="24"/>
          <w:szCs w:val="24"/>
        </w:rPr>
        <w:t xml:space="preserve"> TURN OFF MOTOR</w:t>
      </w:r>
    </w:p>
    <w:p w14:paraId="377E89A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0C7378C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=', NOT_TURN_OFF_MOTOR</w:t>
      </w:r>
    </w:p>
    <w:p w14:paraId="44ED2B1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MOTOR</w:t>
      </w:r>
    </w:p>
    <w:p w14:paraId="599B893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 </w:t>
      </w:r>
    </w:p>
    <w:p w14:paraId="3EEBFE1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E7F7C8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TURN_OFF_MOTOR:</w:t>
      </w:r>
    </w:p>
    <w:p w14:paraId="7BD99F3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66BDB5C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"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TURN_ON_BUZZER</w:t>
      </w:r>
    </w:p>
    <w:p w14:paraId="16F47BE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BUZZER</w:t>
      </w:r>
    </w:p>
    <w:p w14:paraId="3C42EFA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</w:t>
      </w:r>
    </w:p>
    <w:p w14:paraId="6EF0376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08B2A1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TURN_ON_BUZZER:</w:t>
      </w:r>
    </w:p>
    <w:p w14:paraId="45D97D2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43A33D1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: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TURN_OFF_BUZZER</w:t>
      </w:r>
    </w:p>
    <w:p w14:paraId="686BD28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BUZZER</w:t>
      </w:r>
    </w:p>
    <w:p w14:paraId="0B796FB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</w:t>
      </w:r>
    </w:p>
    <w:p w14:paraId="4CBEDEE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179F23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TURN_OFF_BUZZER:</w:t>
      </w:r>
    </w:p>
    <w:p w14:paraId="4E4E584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E9DD1B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7835A9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1_ON: </w:t>
      </w:r>
    </w:p>
    <w:p w14:paraId="0536DEB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250A211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@',LED_2_ON</w:t>
      </w:r>
    </w:p>
    <w:p w14:paraId="10A5363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2 </w:t>
      </w:r>
    </w:p>
    <w:p w14:paraId="2D1CDBC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4728434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EAAAAE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2_ON: </w:t>
      </w:r>
    </w:p>
    <w:p w14:paraId="246C2AA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64AD198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#',LED_3_ON</w:t>
      </w:r>
    </w:p>
    <w:p w14:paraId="5FB8B66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3 </w:t>
      </w:r>
    </w:p>
    <w:p w14:paraId="4C3AFC1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0DE4DFD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06AD48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3_ON: </w:t>
      </w:r>
    </w:p>
    <w:p w14:paraId="3D69029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0094F46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$',LED_4_ON</w:t>
      </w:r>
    </w:p>
    <w:p w14:paraId="6D71114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4 </w:t>
      </w:r>
    </w:p>
    <w:p w14:paraId="25B1707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LJMP INPUT_NEW </w:t>
      </w:r>
    </w:p>
    <w:p w14:paraId="233390B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C43AB6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4_ON: </w:t>
      </w:r>
    </w:p>
    <w:p w14:paraId="1B12551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2958588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%',LED_5_ON</w:t>
      </w:r>
    </w:p>
    <w:p w14:paraId="3D49442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5 </w:t>
      </w:r>
    </w:p>
    <w:p w14:paraId="3EC96C5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504DC7A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2F041A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5_ON: </w:t>
      </w:r>
    </w:p>
    <w:p w14:paraId="66139F8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19DBBB3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^',LED_6_ON</w:t>
      </w:r>
    </w:p>
    <w:p w14:paraId="1DA8DC4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6 </w:t>
      </w:r>
    </w:p>
    <w:p w14:paraId="72187B3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303B055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34945F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6_ON: </w:t>
      </w:r>
    </w:p>
    <w:p w14:paraId="0D0D8FF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5C57AC0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&amp;',LED_7_ON</w:t>
      </w:r>
    </w:p>
    <w:p w14:paraId="2A703B9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7 </w:t>
      </w:r>
    </w:p>
    <w:p w14:paraId="2EAB445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7B6A46D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72CF35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7_ON: </w:t>
      </w:r>
    </w:p>
    <w:p w14:paraId="527FF18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11608B6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*',CHECK_A</w:t>
      </w:r>
    </w:p>
    <w:p w14:paraId="3FCFAD7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8</w:t>
      </w:r>
    </w:p>
    <w:p w14:paraId="1D3F05B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15CB735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91457A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CHECK_A:</w:t>
      </w:r>
    </w:p>
    <w:p w14:paraId="5C7357F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5003793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A' , NOT_A  ; Jump if not equal to "A"</w:t>
      </w:r>
    </w:p>
    <w:p w14:paraId="304D6FC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A</w:t>
      </w:r>
    </w:p>
    <w:p w14:paraId="25C5B50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</w:t>
      </w:r>
      <w:proofErr w:type="gramStart"/>
      <w:r w:rsidRPr="00087182">
        <w:rPr>
          <w:sz w:val="24"/>
          <w:szCs w:val="24"/>
        </w:rPr>
        <w:t>MORSE ;</w:t>
      </w:r>
      <w:proofErr w:type="gramEnd"/>
      <w:r w:rsidRPr="00087182">
        <w:rPr>
          <w:sz w:val="24"/>
          <w:szCs w:val="24"/>
        </w:rPr>
        <w:t xml:space="preserve"> Display Morse code for "A"</w:t>
      </w:r>
    </w:p>
    <w:p w14:paraId="2CBEACE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</w:t>
      </w:r>
    </w:p>
    <w:p w14:paraId="29FCE2B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A:</w:t>
      </w:r>
    </w:p>
    <w:p w14:paraId="6591EEB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2A803F8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B', NOT_B</w:t>
      </w:r>
    </w:p>
    <w:p w14:paraId="1511A50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B</w:t>
      </w:r>
    </w:p>
    <w:p w14:paraId="60F439C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145A8C4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0C322C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B:</w:t>
      </w:r>
    </w:p>
    <w:p w14:paraId="0919261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24D75AC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C', NOT_C</w:t>
      </w:r>
    </w:p>
    <w:p w14:paraId="74C2925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C</w:t>
      </w:r>
    </w:p>
    <w:p w14:paraId="677595E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   </w:t>
      </w:r>
    </w:p>
    <w:p w14:paraId="2503DD7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052DF7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C:</w:t>
      </w:r>
    </w:p>
    <w:p w14:paraId="2653A08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71428C7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D', NOT_D </w:t>
      </w:r>
    </w:p>
    <w:p w14:paraId="2113DC9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D</w:t>
      </w:r>
    </w:p>
    <w:p w14:paraId="1202769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 </w:t>
      </w:r>
    </w:p>
    <w:p w14:paraId="038BF0E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AA6497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>NOT_D:</w:t>
      </w:r>
    </w:p>
    <w:p w14:paraId="485CB81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280E1E3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E', NOT_E</w:t>
      </w:r>
    </w:p>
    <w:p w14:paraId="40AB27F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E</w:t>
      </w:r>
    </w:p>
    <w:p w14:paraId="0128D06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15CEBBB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703D78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E:</w:t>
      </w:r>
    </w:p>
    <w:p w14:paraId="296F89E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3709514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F', NOT_F</w:t>
      </w:r>
    </w:p>
    <w:p w14:paraId="7B7F269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F</w:t>
      </w:r>
    </w:p>
    <w:p w14:paraId="57F96CD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16D14E3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6B38E1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F:</w:t>
      </w:r>
    </w:p>
    <w:p w14:paraId="615E117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70D0123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G', NOT_G</w:t>
      </w:r>
    </w:p>
    <w:p w14:paraId="79578C9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G</w:t>
      </w:r>
    </w:p>
    <w:p w14:paraId="2EBA4B9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3BF195C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E0BAB3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G:</w:t>
      </w:r>
    </w:p>
    <w:p w14:paraId="60B33D9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574F561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H', NOT_H</w:t>
      </w:r>
    </w:p>
    <w:p w14:paraId="19A6E16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H</w:t>
      </w:r>
    </w:p>
    <w:p w14:paraId="32225B4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6B1570D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097AA9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H:</w:t>
      </w:r>
    </w:p>
    <w:p w14:paraId="4578810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3AFAD46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I', NOT_I</w:t>
      </w:r>
    </w:p>
    <w:p w14:paraId="43B2DAE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I</w:t>
      </w:r>
    </w:p>
    <w:p w14:paraId="3F85340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7428BA8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989387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I:</w:t>
      </w:r>
    </w:p>
    <w:p w14:paraId="004822A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6A65DF9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J', NOT_J</w:t>
      </w:r>
    </w:p>
    <w:p w14:paraId="61409BC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J</w:t>
      </w:r>
    </w:p>
    <w:p w14:paraId="06A4C7F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7A97D15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D47513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J:</w:t>
      </w:r>
    </w:p>
    <w:p w14:paraId="2404B8E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64372A2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K', NOT_K</w:t>
      </w:r>
    </w:p>
    <w:p w14:paraId="3359BE2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K</w:t>
      </w:r>
    </w:p>
    <w:p w14:paraId="14E1257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1C67997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D76D2B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K:</w:t>
      </w:r>
    </w:p>
    <w:p w14:paraId="627E1BE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1B00747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L', NOT_L</w:t>
      </w:r>
    </w:p>
    <w:p w14:paraId="7B7F9D2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L</w:t>
      </w:r>
    </w:p>
    <w:p w14:paraId="69BD421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1C9DC46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B83640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L:</w:t>
      </w:r>
    </w:p>
    <w:p w14:paraId="2AA2240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294C401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CJNE A, #'M', NOT_M</w:t>
      </w:r>
    </w:p>
    <w:p w14:paraId="6D4454C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M</w:t>
      </w:r>
    </w:p>
    <w:p w14:paraId="717531A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37FDD78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041975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M:</w:t>
      </w:r>
    </w:p>
    <w:p w14:paraId="0F574A1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22C1D5E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N', NOT_N</w:t>
      </w:r>
    </w:p>
    <w:p w14:paraId="0138DE3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N</w:t>
      </w:r>
    </w:p>
    <w:p w14:paraId="7DB078E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761C23B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093266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N:</w:t>
      </w:r>
    </w:p>
    <w:p w14:paraId="18343DA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272E883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O', NOT_O</w:t>
      </w:r>
    </w:p>
    <w:p w14:paraId="3F2C573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O</w:t>
      </w:r>
    </w:p>
    <w:p w14:paraId="231A730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48BCC20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C6BFCC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O:</w:t>
      </w:r>
    </w:p>
    <w:p w14:paraId="25CE2D2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71A6DB2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P', NOT_P</w:t>
      </w:r>
    </w:p>
    <w:p w14:paraId="2931500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P</w:t>
      </w:r>
    </w:p>
    <w:p w14:paraId="63D85B6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7E36B0F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32EEE7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P:</w:t>
      </w:r>
    </w:p>
    <w:p w14:paraId="0A7DECE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1BF6CFF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Q', NOT_Q</w:t>
      </w:r>
    </w:p>
    <w:p w14:paraId="6695BD8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Q</w:t>
      </w:r>
    </w:p>
    <w:p w14:paraId="1993D83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57DB052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861B27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Q:</w:t>
      </w:r>
    </w:p>
    <w:p w14:paraId="2707438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5CB6B83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R', NOT_R</w:t>
      </w:r>
    </w:p>
    <w:p w14:paraId="68C6AAF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R</w:t>
      </w:r>
    </w:p>
    <w:p w14:paraId="289A99E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4E0F25A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623953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R:</w:t>
      </w:r>
    </w:p>
    <w:p w14:paraId="0E201EE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014E0EB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S', NOT_S</w:t>
      </w:r>
    </w:p>
    <w:p w14:paraId="2A97159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S</w:t>
      </w:r>
    </w:p>
    <w:p w14:paraId="0124018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5D5C25F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32995F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S:</w:t>
      </w:r>
    </w:p>
    <w:p w14:paraId="5D6A090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47E9408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T', NOT_T</w:t>
      </w:r>
    </w:p>
    <w:p w14:paraId="5A5CBBC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T</w:t>
      </w:r>
    </w:p>
    <w:p w14:paraId="329D9BF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6375FDB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09265C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T:</w:t>
      </w:r>
    </w:p>
    <w:p w14:paraId="4B56CA5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5B9D905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U', NOT_U</w:t>
      </w:r>
    </w:p>
    <w:p w14:paraId="46B876C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U</w:t>
      </w:r>
    </w:p>
    <w:p w14:paraId="2DB0E00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LJMP DISPLAY_MORSE</w:t>
      </w:r>
    </w:p>
    <w:p w14:paraId="758FF19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E3427C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U:</w:t>
      </w:r>
    </w:p>
    <w:p w14:paraId="21E6521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1BE6EAB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V', NOT_V</w:t>
      </w:r>
    </w:p>
    <w:p w14:paraId="04C6F2C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V</w:t>
      </w:r>
    </w:p>
    <w:p w14:paraId="5F5B972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57C2801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BB9EDA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V:</w:t>
      </w:r>
    </w:p>
    <w:p w14:paraId="06DE984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2483A9C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W', NOT_W</w:t>
      </w:r>
    </w:p>
    <w:p w14:paraId="6A1487D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W</w:t>
      </w:r>
    </w:p>
    <w:p w14:paraId="30AD03F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787D52D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AE12DC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W:</w:t>
      </w:r>
    </w:p>
    <w:p w14:paraId="2BA6BD7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36BEFCF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X', NOT_X</w:t>
      </w:r>
    </w:p>
    <w:p w14:paraId="57FB197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X</w:t>
      </w:r>
    </w:p>
    <w:p w14:paraId="570D01F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29110D6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E3B72B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X:</w:t>
      </w:r>
    </w:p>
    <w:p w14:paraId="19ABE77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72DA862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Y', NOT_Y</w:t>
      </w:r>
    </w:p>
    <w:p w14:paraId="445A926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Y</w:t>
      </w:r>
    </w:p>
    <w:p w14:paraId="61AECD9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0A11C35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680B8C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Y:</w:t>
      </w:r>
    </w:p>
    <w:p w14:paraId="733C822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7359FB4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Z', NOT_Z</w:t>
      </w:r>
    </w:p>
    <w:p w14:paraId="5E0A401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Z</w:t>
      </w:r>
    </w:p>
    <w:p w14:paraId="4A49961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040F9AC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5B123B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DISPLAY_MORSE:</w:t>
      </w:r>
    </w:p>
    <w:p w14:paraId="57B3635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OOP_MORSE: CLR A</w:t>
      </w:r>
    </w:p>
    <w:p w14:paraId="17F6EE3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C </w:t>
      </w:r>
      <w:proofErr w:type="gramStart"/>
      <w:r w:rsidRPr="00087182">
        <w:rPr>
          <w:sz w:val="24"/>
          <w:szCs w:val="24"/>
        </w:rPr>
        <w:t>A,@</w:t>
      </w:r>
      <w:proofErr w:type="gramEnd"/>
      <w:r w:rsidRPr="00087182">
        <w:rPr>
          <w:sz w:val="24"/>
          <w:szCs w:val="24"/>
        </w:rPr>
        <w:t>A+DPTR</w:t>
      </w:r>
    </w:p>
    <w:p w14:paraId="771DF6F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JNZ NOT_ZERO_MORSE</w:t>
      </w:r>
    </w:p>
    <w:p w14:paraId="53976D8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ZERO_</w:t>
      </w:r>
      <w:proofErr w:type="gramStart"/>
      <w:r w:rsidRPr="00087182">
        <w:rPr>
          <w:sz w:val="24"/>
          <w:szCs w:val="24"/>
        </w:rPr>
        <w:t>MORSE :</w:t>
      </w:r>
      <w:proofErr w:type="gramEnd"/>
      <w:r w:rsidRPr="00087182">
        <w:rPr>
          <w:sz w:val="24"/>
          <w:szCs w:val="24"/>
        </w:rPr>
        <w:t xml:space="preserve"> LJMP INPUT_NEW</w:t>
      </w:r>
    </w:p>
    <w:p w14:paraId="7351456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ZERO_MORSE:</w:t>
      </w:r>
    </w:p>
    <w:p w14:paraId="0FE17D0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CALL DISPLAY</w:t>
      </w:r>
    </w:p>
    <w:p w14:paraId="588751B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CALL DELAY</w:t>
      </w:r>
    </w:p>
    <w:p w14:paraId="5A57765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INC DPTR</w:t>
      </w:r>
    </w:p>
    <w:p w14:paraId="686471D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LOOP_MORSE</w:t>
      </w:r>
    </w:p>
    <w:p w14:paraId="706F93A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3804C0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Z:</w:t>
      </w:r>
    </w:p>
    <w:p w14:paraId="6BF0903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06D95D4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&lt;', NOT_ENCRYPTION</w:t>
      </w:r>
    </w:p>
    <w:p w14:paraId="5BDB675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ENCRYPTION</w:t>
      </w:r>
    </w:p>
    <w:p w14:paraId="0B1887E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</w:t>
      </w:r>
    </w:p>
    <w:p w14:paraId="4722F9E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ENCRYPTION:</w:t>
      </w:r>
    </w:p>
    <w:p w14:paraId="23D9908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6C8A1F5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CJNE A, #'?', NOT_MORSE_DECRYPT</w:t>
      </w:r>
    </w:p>
    <w:p w14:paraId="09E17BC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MORSE_DECRYPT</w:t>
      </w:r>
    </w:p>
    <w:p w14:paraId="2A56C1E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D5AC79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MORSE_DECRYPT:</w:t>
      </w:r>
    </w:p>
    <w:p w14:paraId="7EA7B68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0313697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,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NEW_INPUT</w:t>
      </w:r>
    </w:p>
    <w:p w14:paraId="1AC1A1B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SMARTPHONE</w:t>
      </w:r>
    </w:p>
    <w:p w14:paraId="1165DF2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C2D797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NEW_INPUT:</w:t>
      </w:r>
    </w:p>
    <w:p w14:paraId="479A5FF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SMARTPHONE   </w:t>
      </w:r>
    </w:p>
    <w:p w14:paraId="086153D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8DB0EC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ENCRYPTION:</w:t>
      </w:r>
    </w:p>
    <w:p w14:paraId="26D33C7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32H, #16</w:t>
      </w:r>
    </w:p>
    <w:p w14:paraId="10C470D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CLEAR_LCD</w:t>
      </w:r>
    </w:p>
    <w:p w14:paraId="5B298B0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3C7316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ENCRYPTION_INPUT:</w:t>
      </w:r>
    </w:p>
    <w:p w14:paraId="6BBE4C0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LCALL GENERAL_INPUT</w:t>
      </w:r>
    </w:p>
    <w:p w14:paraId="7E7770B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72B59D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 A, SBUF</w:t>
      </w:r>
    </w:p>
    <w:p w14:paraId="6523879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A, #'Z', NOT_Z_ENCRYPTION</w:t>
      </w:r>
    </w:p>
    <w:p w14:paraId="1F14B16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 A, #'A</w:t>
      </w:r>
      <w:proofErr w:type="gramStart"/>
      <w:r w:rsidRPr="00087182">
        <w:rPr>
          <w:sz w:val="24"/>
          <w:szCs w:val="24"/>
        </w:rPr>
        <w:t>' ;</w:t>
      </w:r>
      <w:proofErr w:type="gramEnd"/>
      <w:r w:rsidRPr="00087182">
        <w:rPr>
          <w:sz w:val="24"/>
          <w:szCs w:val="24"/>
        </w:rPr>
        <w:t xml:space="preserve"> EQUAL TO Z</w:t>
      </w:r>
    </w:p>
    <w:p w14:paraId="77E75DB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CALL DISPLAY</w:t>
      </w:r>
    </w:p>
    <w:p w14:paraId="02031B6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CALL DELAY</w:t>
      </w:r>
    </w:p>
    <w:p w14:paraId="4C3E59A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ENCRYPTION_INPUT</w:t>
      </w:r>
    </w:p>
    <w:p w14:paraId="0F01B6A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FC91FD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Z_ENCRYPTION:</w:t>
      </w:r>
    </w:p>
    <w:p w14:paraId="71D7B95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SBUF</w:t>
      </w:r>
    </w:p>
    <w:p w14:paraId="7BEE6C4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CJNE A, #'&gt;', CONTINUE_ENCRYPTION</w:t>
      </w:r>
    </w:p>
    <w:p w14:paraId="04BD2E8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</w:t>
      </w:r>
      <w:proofErr w:type="gramStart"/>
      <w:r w:rsidRPr="00087182">
        <w:rPr>
          <w:sz w:val="24"/>
          <w:szCs w:val="24"/>
        </w:rPr>
        <w:t>WELCOME ;</w:t>
      </w:r>
      <w:proofErr w:type="gramEnd"/>
      <w:r w:rsidRPr="00087182">
        <w:rPr>
          <w:sz w:val="24"/>
          <w:szCs w:val="24"/>
        </w:rPr>
        <w:t xml:space="preserve"> STOP ENCRYPTION AND GO BACK TO MAIN INPUT SUBROUTINE</w:t>
      </w:r>
    </w:p>
    <w:p w14:paraId="68AE83D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</w:t>
      </w:r>
    </w:p>
    <w:p w14:paraId="0A050C6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ONTINUE_ENCRYPTION:</w:t>
      </w:r>
    </w:p>
    <w:p w14:paraId="7EB891F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ADD A, #1</w:t>
      </w:r>
    </w:p>
    <w:p w14:paraId="09C4C1C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CALL DISPLAY</w:t>
      </w:r>
    </w:p>
    <w:p w14:paraId="5C4B556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CALL DELAY</w:t>
      </w:r>
    </w:p>
    <w:p w14:paraId="5117FCE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ENCRYPTION_INPUT</w:t>
      </w:r>
    </w:p>
    <w:p w14:paraId="204EE5E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DD634D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ORSE_DECRYPT:   </w:t>
      </w:r>
    </w:p>
    <w:p w14:paraId="6DB6143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32H, #16</w:t>
      </w:r>
    </w:p>
    <w:p w14:paraId="7D32625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</w:t>
      </w:r>
      <w:proofErr w:type="gramStart"/>
      <w:r w:rsidRPr="00087182">
        <w:rPr>
          <w:sz w:val="24"/>
          <w:szCs w:val="24"/>
        </w:rPr>
        <w:t>;SETB</w:t>
      </w:r>
      <w:proofErr w:type="gramEnd"/>
      <w:r w:rsidRPr="00087182">
        <w:rPr>
          <w:sz w:val="24"/>
          <w:szCs w:val="24"/>
        </w:rPr>
        <w:t xml:space="preserve"> LED_1</w:t>
      </w:r>
    </w:p>
    <w:p w14:paraId="10F36DD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CLEAR_LCD</w:t>
      </w:r>
    </w:p>
    <w:p w14:paraId="65CA6B0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</w:t>
      </w:r>
    </w:p>
    <w:p w14:paraId="217A0BF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INPUT_NEW_MORSE:</w:t>
      </w:r>
    </w:p>
    <w:p w14:paraId="622AFE8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R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#0</w:t>
      </w:r>
    </w:p>
    <w:p w14:paraId="2673EA3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R</w:t>
      </w:r>
      <w:proofErr w:type="gramStart"/>
      <w:r w:rsidRPr="00087182">
        <w:rPr>
          <w:sz w:val="24"/>
          <w:szCs w:val="24"/>
        </w:rPr>
        <w:t>2 ,</w:t>
      </w:r>
      <w:proofErr w:type="gramEnd"/>
      <w:r w:rsidRPr="00087182">
        <w:rPr>
          <w:sz w:val="24"/>
          <w:szCs w:val="24"/>
        </w:rPr>
        <w:t xml:space="preserve"> #0</w:t>
      </w:r>
    </w:p>
    <w:p w14:paraId="47ED4A5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R</w:t>
      </w:r>
      <w:proofErr w:type="gramStart"/>
      <w:r w:rsidRPr="00087182">
        <w:rPr>
          <w:sz w:val="24"/>
          <w:szCs w:val="24"/>
        </w:rPr>
        <w:t>6 ,</w:t>
      </w:r>
      <w:proofErr w:type="gramEnd"/>
      <w:r w:rsidRPr="00087182">
        <w:rPr>
          <w:sz w:val="24"/>
          <w:szCs w:val="24"/>
        </w:rPr>
        <w:t xml:space="preserve"> #0</w:t>
      </w:r>
    </w:p>
    <w:p w14:paraId="754B0B2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R</w:t>
      </w:r>
      <w:proofErr w:type="gramStart"/>
      <w:r w:rsidRPr="00087182">
        <w:rPr>
          <w:sz w:val="24"/>
          <w:szCs w:val="24"/>
        </w:rPr>
        <w:t>7 ,</w:t>
      </w:r>
      <w:proofErr w:type="gramEnd"/>
      <w:r w:rsidRPr="00087182">
        <w:rPr>
          <w:sz w:val="24"/>
          <w:szCs w:val="24"/>
        </w:rPr>
        <w:t xml:space="preserve"> #0</w:t>
      </w:r>
    </w:p>
    <w:p w14:paraId="5AF7E5E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33BD02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R</w:t>
      </w:r>
      <w:proofErr w:type="gramStart"/>
      <w:r w:rsidRPr="00087182">
        <w:rPr>
          <w:sz w:val="24"/>
          <w:szCs w:val="24"/>
        </w:rPr>
        <w:t>5 ,</w:t>
      </w:r>
      <w:proofErr w:type="gramEnd"/>
      <w:r w:rsidRPr="00087182">
        <w:rPr>
          <w:sz w:val="24"/>
          <w:szCs w:val="24"/>
        </w:rPr>
        <w:t xml:space="preserve"> #1 ;COUNTER</w:t>
      </w:r>
    </w:p>
    <w:p w14:paraId="58ADE81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</w:t>
      </w:r>
    </w:p>
    <w:p w14:paraId="22AED9A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MORSE_DECRYPT_INPUT:</w:t>
      </w:r>
    </w:p>
    <w:p w14:paraId="28E1E20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CALL GENERAL_INPUT</w:t>
      </w:r>
    </w:p>
    <w:p w14:paraId="7CA9A72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37F216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 A, SBUF</w:t>
      </w:r>
    </w:p>
    <w:p w14:paraId="0F30F47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A, #'/', NOT_STOP_MORSE_DECRYPT</w:t>
      </w:r>
    </w:p>
    <w:p w14:paraId="641E30D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WELCOME</w:t>
      </w:r>
    </w:p>
    <w:p w14:paraId="7545C01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</w:t>
      </w:r>
    </w:p>
    <w:p w14:paraId="0FE70D7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NOT_STOP_MORSE_DECRYPT:</w:t>
      </w:r>
    </w:p>
    <w:p w14:paraId="2DFC89A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 A, SBUF</w:t>
      </w:r>
    </w:p>
    <w:p w14:paraId="4C39124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A, #')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CONTINUE_MORSE_DECRYPT</w:t>
      </w:r>
    </w:p>
    <w:p w14:paraId="447EDC0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DISPLAY_MORSE_DECRYPT </w:t>
      </w:r>
    </w:p>
    <w:p w14:paraId="51CBAEC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DFD68B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ONTINUE_MORSE_DECRYPT:        </w:t>
      </w:r>
    </w:p>
    <w:p w14:paraId="4DA69BC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 A, SBUF</w:t>
      </w:r>
    </w:p>
    <w:p w14:paraId="0BB2173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A30E26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</w:t>
      </w:r>
      <w:proofErr w:type="gramStart"/>
      <w:r w:rsidRPr="00087182">
        <w:rPr>
          <w:sz w:val="24"/>
          <w:szCs w:val="24"/>
        </w:rPr>
        <w:t>5 ,</w:t>
      </w:r>
      <w:proofErr w:type="gramEnd"/>
      <w:r w:rsidRPr="00087182">
        <w:rPr>
          <w:sz w:val="24"/>
          <w:szCs w:val="24"/>
        </w:rPr>
        <w:t xml:space="preserve"> #1 , NOT_1 ; if R5=1, store the input in R0</w:t>
      </w:r>
    </w:p>
    <w:p w14:paraId="506B8D2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SJMP COUNTER_1</w:t>
      </w:r>
    </w:p>
    <w:p w14:paraId="4913AA7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</w:t>
      </w:r>
    </w:p>
    <w:p w14:paraId="127ED2F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1:</w:t>
      </w:r>
    </w:p>
    <w:p w14:paraId="2670621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</w:t>
      </w:r>
      <w:proofErr w:type="gramStart"/>
      <w:r w:rsidRPr="00087182">
        <w:rPr>
          <w:sz w:val="24"/>
          <w:szCs w:val="24"/>
        </w:rPr>
        <w:t>5 ,</w:t>
      </w:r>
      <w:proofErr w:type="gramEnd"/>
      <w:r w:rsidRPr="00087182">
        <w:rPr>
          <w:sz w:val="24"/>
          <w:szCs w:val="24"/>
        </w:rPr>
        <w:t xml:space="preserve"> #2 , NOT_2 ; if R5=2, store the input in R6</w:t>
      </w:r>
    </w:p>
    <w:p w14:paraId="406FD8B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SJMP COUNTER_2</w:t>
      </w:r>
    </w:p>
    <w:p w14:paraId="1DD9751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A6EBFD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2:</w:t>
      </w:r>
    </w:p>
    <w:p w14:paraId="45C1661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</w:t>
      </w:r>
      <w:proofErr w:type="gramStart"/>
      <w:r w:rsidRPr="00087182">
        <w:rPr>
          <w:sz w:val="24"/>
          <w:szCs w:val="24"/>
        </w:rPr>
        <w:t>5 ,</w:t>
      </w:r>
      <w:proofErr w:type="gramEnd"/>
      <w:r w:rsidRPr="00087182">
        <w:rPr>
          <w:sz w:val="24"/>
          <w:szCs w:val="24"/>
        </w:rPr>
        <w:t xml:space="preserve"> #3 , NOT_3</w:t>
      </w:r>
    </w:p>
    <w:p w14:paraId="2775ED1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SJMP COUNTER_3</w:t>
      </w:r>
    </w:p>
    <w:p w14:paraId="7215BE2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72C075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3:</w:t>
      </w:r>
    </w:p>
    <w:p w14:paraId="7F21E76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</w:t>
      </w:r>
      <w:proofErr w:type="gramStart"/>
      <w:r w:rsidRPr="00087182">
        <w:rPr>
          <w:sz w:val="24"/>
          <w:szCs w:val="24"/>
        </w:rPr>
        <w:t>5 ,</w:t>
      </w:r>
      <w:proofErr w:type="gramEnd"/>
      <w:r w:rsidRPr="00087182">
        <w:rPr>
          <w:sz w:val="24"/>
          <w:szCs w:val="24"/>
        </w:rPr>
        <w:t xml:space="preserve"> #4 , NOT_4</w:t>
      </w:r>
    </w:p>
    <w:p w14:paraId="52B8062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SJMP COUNTER_4</w:t>
      </w:r>
    </w:p>
    <w:p w14:paraId="78D00F6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0EBE67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4:</w:t>
      </w:r>
    </w:p>
    <w:p w14:paraId="54F458F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WELCOME</w:t>
      </w:r>
    </w:p>
    <w:p w14:paraId="3D06B6E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5A2AED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OUNTER_1:</w:t>
      </w:r>
    </w:p>
    <w:p w14:paraId="0D19D3B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 R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A</w:t>
      </w:r>
    </w:p>
    <w:p w14:paraId="32DC892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INC R5</w:t>
      </w:r>
    </w:p>
    <w:p w14:paraId="5187277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INPUT</w:t>
      </w:r>
    </w:p>
    <w:p w14:paraId="4901C8D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</w:t>
      </w:r>
    </w:p>
    <w:p w14:paraId="648293F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OUNTER_2:</w:t>
      </w:r>
    </w:p>
    <w:p w14:paraId="0072EC2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 R</w:t>
      </w:r>
      <w:proofErr w:type="gramStart"/>
      <w:r w:rsidRPr="00087182">
        <w:rPr>
          <w:sz w:val="24"/>
          <w:szCs w:val="24"/>
        </w:rPr>
        <w:t>6 ,</w:t>
      </w:r>
      <w:proofErr w:type="gramEnd"/>
      <w:r w:rsidRPr="00087182">
        <w:rPr>
          <w:sz w:val="24"/>
          <w:szCs w:val="24"/>
        </w:rPr>
        <w:t xml:space="preserve"> A</w:t>
      </w:r>
    </w:p>
    <w:p w14:paraId="53DA7F5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INC R5</w:t>
      </w:r>
    </w:p>
    <w:p w14:paraId="0053168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INPUT</w:t>
      </w:r>
    </w:p>
    <w:p w14:paraId="0E93FEA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</w:t>
      </w:r>
    </w:p>
    <w:p w14:paraId="5E9D1CB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OUNTER_3:</w:t>
      </w:r>
    </w:p>
    <w:p w14:paraId="4C629A3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 R2, A</w:t>
      </w:r>
    </w:p>
    <w:p w14:paraId="7DC2C27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INC R5</w:t>
      </w:r>
    </w:p>
    <w:p w14:paraId="33AC0A1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INPUT</w:t>
      </w:r>
    </w:p>
    <w:p w14:paraId="6A0B84F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6F9FB6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OUNTER_4:</w:t>
      </w:r>
    </w:p>
    <w:p w14:paraId="4F2EBDA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 R</w:t>
      </w:r>
      <w:proofErr w:type="gramStart"/>
      <w:r w:rsidRPr="00087182">
        <w:rPr>
          <w:sz w:val="24"/>
          <w:szCs w:val="24"/>
        </w:rPr>
        <w:t>7 ,</w:t>
      </w:r>
      <w:proofErr w:type="gramEnd"/>
      <w:r w:rsidRPr="00087182">
        <w:rPr>
          <w:sz w:val="24"/>
          <w:szCs w:val="24"/>
        </w:rPr>
        <w:t xml:space="preserve"> A</w:t>
      </w:r>
    </w:p>
    <w:p w14:paraId="4F2E15E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    LJMP MORSE_DECRYPT_INPUT</w:t>
      </w:r>
    </w:p>
    <w:p w14:paraId="360AB97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47940A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DISPLAY_MORSE_DECRYPT:</w:t>
      </w:r>
    </w:p>
    <w:p w14:paraId="4AB2124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</w:t>
      </w:r>
      <w:proofErr w:type="gramStart"/>
      <w:r w:rsidRPr="00087182">
        <w:rPr>
          <w:sz w:val="24"/>
          <w:szCs w:val="24"/>
        </w:rPr>
        <w:t>;CHECK</w:t>
      </w:r>
      <w:proofErr w:type="gramEnd"/>
      <w:r w:rsidRPr="00087182">
        <w:rPr>
          <w:sz w:val="24"/>
          <w:szCs w:val="24"/>
        </w:rPr>
        <w:t xml:space="preserve"> FOR A</w:t>
      </w:r>
    </w:p>
    <w:p w14:paraId="2C73C57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A</w:t>
      </w:r>
    </w:p>
    <w:p w14:paraId="706B75B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A</w:t>
      </w:r>
    </w:p>
    <w:p w14:paraId="658FE79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A</w:t>
      </w:r>
    </w:p>
    <w:p w14:paraId="5CB54ED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A</w:t>
      </w:r>
    </w:p>
    <w:p w14:paraId="329F9CE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A</w:t>
      </w:r>
    </w:p>
    <w:p w14:paraId="30520B6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</w:t>
      </w:r>
    </w:p>
    <w:p w14:paraId="568B3F1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</w:t>
      </w:r>
      <w:proofErr w:type="gramStart"/>
      <w:r w:rsidRPr="00087182">
        <w:rPr>
          <w:sz w:val="24"/>
          <w:szCs w:val="24"/>
        </w:rPr>
        <w:t>;CHECK</w:t>
      </w:r>
      <w:proofErr w:type="gramEnd"/>
      <w:r w:rsidRPr="00087182">
        <w:rPr>
          <w:sz w:val="24"/>
          <w:szCs w:val="24"/>
        </w:rPr>
        <w:t xml:space="preserve"> FOR B</w:t>
      </w:r>
    </w:p>
    <w:p w14:paraId="3700075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A: </w:t>
      </w:r>
    </w:p>
    <w:p w14:paraId="172627A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B</w:t>
      </w:r>
    </w:p>
    <w:p w14:paraId="2DCB774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B</w:t>
      </w:r>
    </w:p>
    <w:p w14:paraId="71AC8BB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B</w:t>
      </w:r>
    </w:p>
    <w:p w14:paraId="0378643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B</w:t>
      </w:r>
    </w:p>
    <w:p w14:paraId="3CA9542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B</w:t>
      </w:r>
    </w:p>
    <w:p w14:paraId="470DD1D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837894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C</w:t>
      </w:r>
    </w:p>
    <w:p w14:paraId="059B66A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B:</w:t>
      </w:r>
    </w:p>
    <w:p w14:paraId="35BCFA8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C</w:t>
      </w:r>
    </w:p>
    <w:p w14:paraId="2DE467F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C</w:t>
      </w:r>
    </w:p>
    <w:p w14:paraId="2E75FEF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C</w:t>
      </w:r>
    </w:p>
    <w:p w14:paraId="7FC25FE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C</w:t>
      </w:r>
    </w:p>
    <w:p w14:paraId="5EE71B6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C</w:t>
      </w:r>
    </w:p>
    <w:p w14:paraId="6312440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EC9DBE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D</w:t>
      </w:r>
    </w:p>
    <w:p w14:paraId="3105E85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C:</w:t>
      </w:r>
    </w:p>
    <w:p w14:paraId="4AAF06A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D</w:t>
      </w:r>
    </w:p>
    <w:p w14:paraId="379F259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D</w:t>
      </w:r>
    </w:p>
    <w:p w14:paraId="6F71BB1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D</w:t>
      </w:r>
    </w:p>
    <w:p w14:paraId="7922514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D</w:t>
      </w:r>
    </w:p>
    <w:p w14:paraId="349492A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D</w:t>
      </w:r>
    </w:p>
    <w:p w14:paraId="42CB726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1F1A44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E</w:t>
      </w:r>
    </w:p>
    <w:p w14:paraId="7E38FC9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D:</w:t>
      </w:r>
    </w:p>
    <w:p w14:paraId="6B3FAFF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E</w:t>
      </w:r>
    </w:p>
    <w:p w14:paraId="054E285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E</w:t>
      </w:r>
    </w:p>
    <w:p w14:paraId="226E5F7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E</w:t>
      </w:r>
    </w:p>
    <w:p w14:paraId="7F50DAC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E</w:t>
      </w:r>
    </w:p>
    <w:p w14:paraId="5BE5E4E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E</w:t>
      </w:r>
    </w:p>
    <w:p w14:paraId="1D8A447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C71299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F</w:t>
      </w:r>
    </w:p>
    <w:p w14:paraId="7C55BE6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E:</w:t>
      </w:r>
    </w:p>
    <w:p w14:paraId="00765DD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F</w:t>
      </w:r>
    </w:p>
    <w:p w14:paraId="57FBEF9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F</w:t>
      </w:r>
    </w:p>
    <w:p w14:paraId="7722EA1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F</w:t>
      </w:r>
    </w:p>
    <w:p w14:paraId="117C4EA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F</w:t>
      </w:r>
    </w:p>
    <w:p w14:paraId="68E30B4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F</w:t>
      </w:r>
    </w:p>
    <w:p w14:paraId="69357B9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3D40C6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    ; CHECK FOR G</w:t>
      </w:r>
    </w:p>
    <w:p w14:paraId="38ED9BF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F:</w:t>
      </w:r>
    </w:p>
    <w:p w14:paraId="0E865CC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G</w:t>
      </w:r>
    </w:p>
    <w:p w14:paraId="53A221A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G</w:t>
      </w:r>
    </w:p>
    <w:p w14:paraId="0DF1B19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G</w:t>
      </w:r>
    </w:p>
    <w:p w14:paraId="0C3721B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G</w:t>
      </w:r>
    </w:p>
    <w:p w14:paraId="3A140E0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G</w:t>
      </w:r>
    </w:p>
    <w:p w14:paraId="2E6A885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7FC759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H</w:t>
      </w:r>
    </w:p>
    <w:p w14:paraId="3B38572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G:</w:t>
      </w:r>
    </w:p>
    <w:p w14:paraId="7B756F6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H</w:t>
      </w:r>
    </w:p>
    <w:p w14:paraId="6340A22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H</w:t>
      </w:r>
    </w:p>
    <w:p w14:paraId="4198BDC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H</w:t>
      </w:r>
    </w:p>
    <w:p w14:paraId="1BB65E4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H</w:t>
      </w:r>
    </w:p>
    <w:p w14:paraId="3E4CA15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H</w:t>
      </w:r>
    </w:p>
    <w:p w14:paraId="1CD659A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63932D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I</w:t>
      </w:r>
    </w:p>
    <w:p w14:paraId="3B60CC5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H:</w:t>
      </w:r>
    </w:p>
    <w:p w14:paraId="0B8BAB6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I</w:t>
      </w:r>
    </w:p>
    <w:p w14:paraId="083A5B3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I</w:t>
      </w:r>
    </w:p>
    <w:p w14:paraId="41C92E0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I</w:t>
      </w:r>
    </w:p>
    <w:p w14:paraId="5DF8C55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I</w:t>
      </w:r>
    </w:p>
    <w:p w14:paraId="2BB6CCC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I</w:t>
      </w:r>
    </w:p>
    <w:p w14:paraId="1ED9EC8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9536D1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J</w:t>
      </w:r>
    </w:p>
    <w:p w14:paraId="008C6C0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I:</w:t>
      </w:r>
    </w:p>
    <w:p w14:paraId="261971F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J</w:t>
      </w:r>
    </w:p>
    <w:p w14:paraId="393591E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J</w:t>
      </w:r>
    </w:p>
    <w:p w14:paraId="572C393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J</w:t>
      </w:r>
    </w:p>
    <w:p w14:paraId="569B6B0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J</w:t>
      </w:r>
    </w:p>
    <w:p w14:paraId="23662EB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J</w:t>
      </w:r>
    </w:p>
    <w:p w14:paraId="221B9C7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84D731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K</w:t>
      </w:r>
    </w:p>
    <w:p w14:paraId="6E45239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J:</w:t>
      </w:r>
    </w:p>
    <w:p w14:paraId="6D73BA8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K</w:t>
      </w:r>
    </w:p>
    <w:p w14:paraId="0BC71F4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K</w:t>
      </w:r>
    </w:p>
    <w:p w14:paraId="710727E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K</w:t>
      </w:r>
    </w:p>
    <w:p w14:paraId="3A93A01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K</w:t>
      </w:r>
    </w:p>
    <w:p w14:paraId="4C7168E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K</w:t>
      </w:r>
    </w:p>
    <w:p w14:paraId="35D2118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6F736F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L</w:t>
      </w:r>
    </w:p>
    <w:p w14:paraId="65039FA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K:</w:t>
      </w:r>
    </w:p>
    <w:p w14:paraId="5710BD4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L</w:t>
      </w:r>
    </w:p>
    <w:p w14:paraId="383A576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L</w:t>
      </w:r>
    </w:p>
    <w:p w14:paraId="3138325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L</w:t>
      </w:r>
    </w:p>
    <w:p w14:paraId="53EFC2E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L</w:t>
      </w:r>
    </w:p>
    <w:p w14:paraId="301480C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L</w:t>
      </w:r>
    </w:p>
    <w:p w14:paraId="1D9CB42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FB8D51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M</w:t>
      </w:r>
    </w:p>
    <w:p w14:paraId="10D3129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L:</w:t>
      </w:r>
    </w:p>
    <w:p w14:paraId="0C7E13A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M</w:t>
      </w:r>
    </w:p>
    <w:p w14:paraId="5BC41EB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M</w:t>
      </w:r>
    </w:p>
    <w:p w14:paraId="0DDA5B4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M</w:t>
      </w:r>
    </w:p>
    <w:p w14:paraId="0CEC404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M</w:t>
      </w:r>
    </w:p>
    <w:p w14:paraId="5E6AD84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M</w:t>
      </w:r>
    </w:p>
    <w:p w14:paraId="43F9137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56D4C2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N</w:t>
      </w:r>
    </w:p>
    <w:p w14:paraId="0D0F07F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M:</w:t>
      </w:r>
    </w:p>
    <w:p w14:paraId="14B0CD5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N</w:t>
      </w:r>
    </w:p>
    <w:p w14:paraId="5DC186A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N</w:t>
      </w:r>
    </w:p>
    <w:p w14:paraId="6458640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N</w:t>
      </w:r>
    </w:p>
    <w:p w14:paraId="2E03325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N</w:t>
      </w:r>
    </w:p>
    <w:p w14:paraId="4BAE475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N</w:t>
      </w:r>
    </w:p>
    <w:p w14:paraId="77F3760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2039E7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O</w:t>
      </w:r>
    </w:p>
    <w:p w14:paraId="6FE336C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N:</w:t>
      </w:r>
    </w:p>
    <w:p w14:paraId="7AB9AB0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O</w:t>
      </w:r>
    </w:p>
    <w:p w14:paraId="3FE284C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O</w:t>
      </w:r>
    </w:p>
    <w:p w14:paraId="700DB04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O</w:t>
      </w:r>
    </w:p>
    <w:p w14:paraId="5830345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O</w:t>
      </w:r>
    </w:p>
    <w:p w14:paraId="4C53B49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O</w:t>
      </w:r>
    </w:p>
    <w:p w14:paraId="42448C7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ACD186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P</w:t>
      </w:r>
    </w:p>
    <w:p w14:paraId="092F091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O:</w:t>
      </w:r>
    </w:p>
    <w:p w14:paraId="6C7C2B4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P</w:t>
      </w:r>
    </w:p>
    <w:p w14:paraId="7295ACB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P</w:t>
      </w:r>
    </w:p>
    <w:p w14:paraId="730FEBF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P</w:t>
      </w:r>
    </w:p>
    <w:p w14:paraId="44DCCDA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P</w:t>
      </w:r>
    </w:p>
    <w:p w14:paraId="65C9846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P</w:t>
      </w:r>
    </w:p>
    <w:p w14:paraId="7EE991B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1876CE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Q</w:t>
      </w:r>
    </w:p>
    <w:p w14:paraId="23698A8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P:</w:t>
      </w:r>
    </w:p>
    <w:p w14:paraId="22F4F24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Q</w:t>
      </w:r>
    </w:p>
    <w:p w14:paraId="29FF6A5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Q</w:t>
      </w:r>
    </w:p>
    <w:p w14:paraId="469EFED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Q</w:t>
      </w:r>
    </w:p>
    <w:p w14:paraId="5CA4692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Q</w:t>
      </w:r>
    </w:p>
    <w:p w14:paraId="2A62191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Q</w:t>
      </w:r>
    </w:p>
    <w:p w14:paraId="1068613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F67469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R</w:t>
      </w:r>
    </w:p>
    <w:p w14:paraId="080CCCA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Q:</w:t>
      </w:r>
    </w:p>
    <w:p w14:paraId="6E12FCE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R</w:t>
      </w:r>
    </w:p>
    <w:p w14:paraId="697DF20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R</w:t>
      </w:r>
    </w:p>
    <w:p w14:paraId="1FBADFF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R</w:t>
      </w:r>
    </w:p>
    <w:p w14:paraId="5F2EF65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R</w:t>
      </w:r>
    </w:p>
    <w:p w14:paraId="27AE8D1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R</w:t>
      </w:r>
    </w:p>
    <w:p w14:paraId="6E6707B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19ED97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S</w:t>
      </w:r>
    </w:p>
    <w:p w14:paraId="4609345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R:</w:t>
      </w:r>
    </w:p>
    <w:p w14:paraId="6A2A01D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S</w:t>
      </w:r>
    </w:p>
    <w:p w14:paraId="689478C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S</w:t>
      </w:r>
    </w:p>
    <w:p w14:paraId="22EB546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S</w:t>
      </w:r>
    </w:p>
    <w:p w14:paraId="3912880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S</w:t>
      </w:r>
    </w:p>
    <w:p w14:paraId="16FA4C3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S</w:t>
      </w:r>
    </w:p>
    <w:p w14:paraId="1B4BA11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F70D76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T</w:t>
      </w:r>
    </w:p>
    <w:p w14:paraId="6703C27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S:</w:t>
      </w:r>
    </w:p>
    <w:p w14:paraId="164900D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T</w:t>
      </w:r>
    </w:p>
    <w:p w14:paraId="09B2F4C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T</w:t>
      </w:r>
    </w:p>
    <w:p w14:paraId="31645B1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T</w:t>
      </w:r>
    </w:p>
    <w:p w14:paraId="720860E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T</w:t>
      </w:r>
    </w:p>
    <w:p w14:paraId="467AFB1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T</w:t>
      </w:r>
    </w:p>
    <w:p w14:paraId="76FFE54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20C47B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U</w:t>
      </w:r>
    </w:p>
    <w:p w14:paraId="3C27E67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T:</w:t>
      </w:r>
    </w:p>
    <w:p w14:paraId="61C1126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U</w:t>
      </w:r>
    </w:p>
    <w:p w14:paraId="46ED16C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U</w:t>
      </w:r>
    </w:p>
    <w:p w14:paraId="10906E3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U</w:t>
      </w:r>
    </w:p>
    <w:p w14:paraId="0FE1399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U</w:t>
      </w:r>
    </w:p>
    <w:p w14:paraId="4E6AB76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U</w:t>
      </w:r>
    </w:p>
    <w:p w14:paraId="6F0C00E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A8B871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V</w:t>
      </w:r>
    </w:p>
    <w:p w14:paraId="15CB64A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U:</w:t>
      </w:r>
    </w:p>
    <w:p w14:paraId="36E099C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V</w:t>
      </w:r>
    </w:p>
    <w:p w14:paraId="61785BF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V</w:t>
      </w:r>
    </w:p>
    <w:p w14:paraId="616C98B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V</w:t>
      </w:r>
    </w:p>
    <w:p w14:paraId="1E2BDF6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V</w:t>
      </w:r>
    </w:p>
    <w:p w14:paraId="142739D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V</w:t>
      </w:r>
    </w:p>
    <w:p w14:paraId="3FE3578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FA2C9F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W</w:t>
      </w:r>
    </w:p>
    <w:p w14:paraId="732BBBD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V:</w:t>
      </w:r>
    </w:p>
    <w:p w14:paraId="6FD2D5A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W</w:t>
      </w:r>
    </w:p>
    <w:p w14:paraId="065BC69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W</w:t>
      </w:r>
    </w:p>
    <w:p w14:paraId="09DE044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W</w:t>
      </w:r>
    </w:p>
    <w:p w14:paraId="255773A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W</w:t>
      </w:r>
    </w:p>
    <w:p w14:paraId="26FBE52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W</w:t>
      </w:r>
    </w:p>
    <w:p w14:paraId="2892875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860139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X</w:t>
      </w:r>
    </w:p>
    <w:p w14:paraId="38DB632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W:</w:t>
      </w:r>
    </w:p>
    <w:p w14:paraId="537812A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X</w:t>
      </w:r>
    </w:p>
    <w:p w14:paraId="40708D0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X</w:t>
      </w:r>
    </w:p>
    <w:p w14:paraId="38DFF34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X</w:t>
      </w:r>
    </w:p>
    <w:p w14:paraId="0284D68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X</w:t>
      </w:r>
    </w:p>
    <w:p w14:paraId="3D274D9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X</w:t>
      </w:r>
    </w:p>
    <w:p w14:paraId="27D965F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A289A3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Y</w:t>
      </w:r>
    </w:p>
    <w:p w14:paraId="62B18E7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X:</w:t>
      </w:r>
    </w:p>
    <w:p w14:paraId="50B26A0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Y</w:t>
      </w:r>
    </w:p>
    <w:p w14:paraId="679B6F3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Y</w:t>
      </w:r>
    </w:p>
    <w:p w14:paraId="5107039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Y</w:t>
      </w:r>
    </w:p>
    <w:p w14:paraId="1521E44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Y</w:t>
      </w:r>
    </w:p>
    <w:p w14:paraId="503EDCD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    LJMP MORSE_DECRYPT_Y</w:t>
      </w:r>
    </w:p>
    <w:p w14:paraId="16AA2F2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9DF638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Z</w:t>
      </w:r>
    </w:p>
    <w:p w14:paraId="29F9F7A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Y:</w:t>
      </w:r>
    </w:p>
    <w:p w14:paraId="759E91B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Z</w:t>
      </w:r>
    </w:p>
    <w:p w14:paraId="5F480CD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Z</w:t>
      </w:r>
    </w:p>
    <w:p w14:paraId="6A21705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Z</w:t>
      </w:r>
    </w:p>
    <w:p w14:paraId="1FDFAA7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Z</w:t>
      </w:r>
    </w:p>
    <w:p w14:paraId="629AC66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Z</w:t>
      </w:r>
    </w:p>
    <w:p w14:paraId="66B977D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4365B1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Z:</w:t>
      </w:r>
    </w:p>
    <w:p w14:paraId="6450D30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INPUT_NEW_MORSE</w:t>
      </w:r>
    </w:p>
    <w:p w14:paraId="0BBD69F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C973D8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A:</w:t>
      </w:r>
    </w:p>
    <w:p w14:paraId="5120A6E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A' </w:t>
      </w:r>
    </w:p>
    <w:p w14:paraId="6CB0E38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5915C7E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3A2A72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B:</w:t>
      </w:r>
    </w:p>
    <w:p w14:paraId="01F48DB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B'</w:t>
      </w:r>
    </w:p>
    <w:p w14:paraId="1DEE796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60B54EC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69BDC4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C:</w:t>
      </w:r>
    </w:p>
    <w:p w14:paraId="445F055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C'</w:t>
      </w:r>
    </w:p>
    <w:p w14:paraId="0C5C70C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515F9FD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C84E11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D:</w:t>
      </w:r>
    </w:p>
    <w:p w14:paraId="70BCEAB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D'</w:t>
      </w:r>
    </w:p>
    <w:p w14:paraId="1A85CF9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1A78BA0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4857BE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E:</w:t>
      </w:r>
    </w:p>
    <w:p w14:paraId="2FEF333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E'</w:t>
      </w:r>
    </w:p>
    <w:p w14:paraId="068BDCA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3E9DDF0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9828F0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F:</w:t>
      </w:r>
    </w:p>
    <w:p w14:paraId="30B6A85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F'</w:t>
      </w:r>
    </w:p>
    <w:p w14:paraId="6A64B11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33EA0AD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4AE5A8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G:</w:t>
      </w:r>
    </w:p>
    <w:p w14:paraId="1FD4D6E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G'</w:t>
      </w:r>
    </w:p>
    <w:p w14:paraId="4344085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24000D6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10FEE0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H:</w:t>
      </w:r>
    </w:p>
    <w:p w14:paraId="4B2C78A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H'</w:t>
      </w:r>
    </w:p>
    <w:p w14:paraId="041DC29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04BFC50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BF53AC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I:</w:t>
      </w:r>
    </w:p>
    <w:p w14:paraId="19DDFEA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I'     </w:t>
      </w:r>
    </w:p>
    <w:p w14:paraId="748006C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            </w:t>
      </w:r>
    </w:p>
    <w:p w14:paraId="6E9077D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751C5C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J:</w:t>
      </w:r>
    </w:p>
    <w:p w14:paraId="571D1AF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        MOV A, #'J'</w:t>
      </w:r>
    </w:p>
    <w:p w14:paraId="12A04E0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2ADD086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C9920C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K:</w:t>
      </w:r>
    </w:p>
    <w:p w14:paraId="198C453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K'</w:t>
      </w:r>
    </w:p>
    <w:p w14:paraId="3547583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0D103A0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28E142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L:</w:t>
      </w:r>
    </w:p>
    <w:p w14:paraId="5FA7E33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L'</w:t>
      </w:r>
    </w:p>
    <w:p w14:paraId="46C3FCD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67C85BE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C79F6C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M:</w:t>
      </w:r>
    </w:p>
    <w:p w14:paraId="3DFBCAB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M'</w:t>
      </w:r>
    </w:p>
    <w:p w14:paraId="7F9C935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34CD47A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2436E0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N:</w:t>
      </w:r>
    </w:p>
    <w:p w14:paraId="2FE09C2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N'</w:t>
      </w:r>
    </w:p>
    <w:p w14:paraId="56D3FC1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1D7B738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40B9BB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O:</w:t>
      </w:r>
    </w:p>
    <w:p w14:paraId="6C62AD7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O'</w:t>
      </w:r>
    </w:p>
    <w:p w14:paraId="20A5F8E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1A4AE98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6ED7C3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P:</w:t>
      </w:r>
    </w:p>
    <w:p w14:paraId="1FC32F3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P'</w:t>
      </w:r>
    </w:p>
    <w:p w14:paraId="1DF6ED4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24FA962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C5E9D8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Q:</w:t>
      </w:r>
    </w:p>
    <w:p w14:paraId="14CDEB3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Q'</w:t>
      </w:r>
    </w:p>
    <w:p w14:paraId="3AC6103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5B683F3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94E97F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R:</w:t>
      </w:r>
    </w:p>
    <w:p w14:paraId="6727ECC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R'</w:t>
      </w:r>
    </w:p>
    <w:p w14:paraId="01B2EA7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47DA2AE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7ACBEE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S:</w:t>
      </w:r>
    </w:p>
    <w:p w14:paraId="5925873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S'</w:t>
      </w:r>
    </w:p>
    <w:p w14:paraId="0FC1A2F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129506D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A333EC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T:</w:t>
      </w:r>
    </w:p>
    <w:p w14:paraId="1AFCB46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T'</w:t>
      </w:r>
    </w:p>
    <w:p w14:paraId="6BA2D34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6090132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23C6AC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U:</w:t>
      </w:r>
    </w:p>
    <w:p w14:paraId="32DA494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U'</w:t>
      </w:r>
    </w:p>
    <w:p w14:paraId="7B3A574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0834006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DFFA08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V:</w:t>
      </w:r>
    </w:p>
    <w:p w14:paraId="62BDDDE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V'</w:t>
      </w:r>
    </w:p>
    <w:p w14:paraId="28F649E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0B7EB14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663189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W:</w:t>
      </w:r>
    </w:p>
    <w:p w14:paraId="72B3ADC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W'</w:t>
      </w:r>
    </w:p>
    <w:p w14:paraId="721F73D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3BAC5F1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EC7E62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X:</w:t>
      </w:r>
    </w:p>
    <w:p w14:paraId="35D5D50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X'        </w:t>
      </w:r>
    </w:p>
    <w:p w14:paraId="675ABD2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1F1800F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6EA2EF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Y:</w:t>
      </w:r>
    </w:p>
    <w:p w14:paraId="1117AF4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Y'</w:t>
      </w:r>
    </w:p>
    <w:p w14:paraId="54AB83C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52EADBA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6F993A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Z:</w:t>
      </w:r>
    </w:p>
    <w:p w14:paraId="7FA1218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Z'</w:t>
      </w:r>
    </w:p>
    <w:p w14:paraId="6391733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        </w:t>
      </w:r>
    </w:p>
    <w:p w14:paraId="5DFEFAF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</w:t>
      </w:r>
    </w:p>
    <w:p w14:paraId="19EE058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LED:</w:t>
      </w:r>
    </w:p>
    <w:p w14:paraId="5B580B2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CALL DISPLAY</w:t>
      </w:r>
    </w:p>
    <w:p w14:paraId="5BB0A69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CALL DELAY</w:t>
      </w:r>
    </w:p>
    <w:p w14:paraId="22F3DD6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CHECK_R0:</w:t>
      </w:r>
    </w:p>
    <w:p w14:paraId="008082A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R0_NOT_DASH</w:t>
      </w:r>
    </w:p>
    <w:p w14:paraId="5D20B47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LJMP R0_DASH</w:t>
      </w:r>
    </w:p>
    <w:p w14:paraId="4AB7AF0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</w:t>
      </w:r>
    </w:p>
    <w:p w14:paraId="03C3035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0_NOT_DASH:</w:t>
      </w:r>
    </w:p>
    <w:p w14:paraId="6B63682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R0_NOT_DOT</w:t>
      </w:r>
    </w:p>
    <w:p w14:paraId="5FA0B58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R0_DOT</w:t>
      </w:r>
    </w:p>
    <w:p w14:paraId="3360EFF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8E263C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0_NOT_DOT:</w:t>
      </w:r>
    </w:p>
    <w:p w14:paraId="101A474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CJNE R0, #'0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R0_NOT_ZERO</w:t>
      </w:r>
    </w:p>
    <w:p w14:paraId="5B2CFF9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R0_ZERO</w:t>
      </w:r>
    </w:p>
    <w:p w14:paraId="68559E9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7B2E2A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0_NOT_ZERO:</w:t>
      </w:r>
    </w:p>
    <w:p w14:paraId="64AEC11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INPUT_NEW_MORSE</w:t>
      </w:r>
    </w:p>
    <w:p w14:paraId="1F31883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A42593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0_DASH:</w:t>
      </w:r>
    </w:p>
    <w:p w14:paraId="6E64E97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CALL DASH</w:t>
      </w:r>
    </w:p>
    <w:p w14:paraId="305D88A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CHECK_R6</w:t>
      </w:r>
    </w:p>
    <w:p w14:paraId="0F50ED8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0_DOT:</w:t>
      </w:r>
    </w:p>
    <w:p w14:paraId="2EB4182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CALL DOT</w:t>
      </w:r>
    </w:p>
    <w:p w14:paraId="4E0E482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CHECK_R6</w:t>
      </w:r>
    </w:p>
    <w:p w14:paraId="14F414A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0_ZERO:</w:t>
      </w:r>
    </w:p>
    <w:p w14:paraId="72C8515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INPUT_NEW_MORSE</w:t>
      </w:r>
    </w:p>
    <w:p w14:paraId="09E60D5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</w:t>
      </w:r>
    </w:p>
    <w:p w14:paraId="599A910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9BBA6B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CHECK_R6:              </w:t>
      </w:r>
    </w:p>
    <w:p w14:paraId="4EF8AD0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R6_NOT_DASH</w:t>
      </w:r>
    </w:p>
    <w:p w14:paraId="3511BB0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LJMP R6_DASH</w:t>
      </w:r>
    </w:p>
    <w:p w14:paraId="044005A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</w:t>
      </w:r>
    </w:p>
    <w:p w14:paraId="2726C8C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6_NOT_DASH:</w:t>
      </w:r>
    </w:p>
    <w:p w14:paraId="15F0D7E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        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R6_NOT_DOT</w:t>
      </w:r>
    </w:p>
    <w:p w14:paraId="5397847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R6_DOT</w:t>
      </w:r>
    </w:p>
    <w:p w14:paraId="76C0E6D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165001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6_NOT_DOT:</w:t>
      </w:r>
    </w:p>
    <w:p w14:paraId="7AC0D2C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CJNE R6, #'0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R6_NOT_ZERO</w:t>
      </w:r>
    </w:p>
    <w:p w14:paraId="52643D5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R6_ZERO</w:t>
      </w:r>
    </w:p>
    <w:p w14:paraId="6A92336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5CAFFD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6_NOT_ZERO:</w:t>
      </w:r>
    </w:p>
    <w:p w14:paraId="57C5938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INPUT_NEW_MORSE</w:t>
      </w:r>
    </w:p>
    <w:p w14:paraId="51B9734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</w:t>
      </w:r>
    </w:p>
    <w:p w14:paraId="5287CDA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6_DASH:</w:t>
      </w:r>
    </w:p>
    <w:p w14:paraId="3EE919E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CALL DASH</w:t>
      </w:r>
    </w:p>
    <w:p w14:paraId="0F932FB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CHECK_R2</w:t>
      </w:r>
    </w:p>
    <w:p w14:paraId="1C99A0C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6_DOT:</w:t>
      </w:r>
    </w:p>
    <w:p w14:paraId="4CB98EF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CALL DOT</w:t>
      </w:r>
    </w:p>
    <w:p w14:paraId="05AF6F8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CHECK_R2                   </w:t>
      </w:r>
    </w:p>
    <w:p w14:paraId="365766C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6_ZERO:</w:t>
      </w:r>
    </w:p>
    <w:p w14:paraId="520F22C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INPUT_NEW_MORSE</w:t>
      </w:r>
    </w:p>
    <w:p w14:paraId="29B7275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26DA4D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CHECK_R2:              </w:t>
      </w:r>
    </w:p>
    <w:p w14:paraId="7359198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CJNE R2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R2_NOT_DASH</w:t>
      </w:r>
    </w:p>
    <w:p w14:paraId="3C35390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LJMP R2_DASH</w:t>
      </w:r>
    </w:p>
    <w:p w14:paraId="60D93AB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</w:t>
      </w:r>
    </w:p>
    <w:p w14:paraId="08AEB71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2_NOT_DASH:</w:t>
      </w:r>
    </w:p>
    <w:p w14:paraId="31B34FD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R2_NOT_DOT</w:t>
      </w:r>
    </w:p>
    <w:p w14:paraId="470BAEF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R2_DOT</w:t>
      </w:r>
    </w:p>
    <w:p w14:paraId="264355B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03BA16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2_NOT_DOT:</w:t>
      </w:r>
    </w:p>
    <w:p w14:paraId="0AAC8D9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CJNE R2, #'0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R2_NOT_ZERO</w:t>
      </w:r>
    </w:p>
    <w:p w14:paraId="18BFCBA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R2_ZERO</w:t>
      </w:r>
    </w:p>
    <w:p w14:paraId="10F4443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5EA917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2_NOT_ZERO:</w:t>
      </w:r>
    </w:p>
    <w:p w14:paraId="12DA83D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INPUT_NEW_MORSE</w:t>
      </w:r>
    </w:p>
    <w:p w14:paraId="6401956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</w:t>
      </w:r>
    </w:p>
    <w:p w14:paraId="2BCC958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2_DASH:</w:t>
      </w:r>
    </w:p>
    <w:p w14:paraId="629016D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CALL DASH</w:t>
      </w:r>
    </w:p>
    <w:p w14:paraId="4CC8C03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CHECK_R7</w:t>
      </w:r>
    </w:p>
    <w:p w14:paraId="4C83123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2_DOT:</w:t>
      </w:r>
    </w:p>
    <w:p w14:paraId="5B5DA03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CALL DOT</w:t>
      </w:r>
    </w:p>
    <w:p w14:paraId="31D8439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CHECK_R7</w:t>
      </w:r>
    </w:p>
    <w:p w14:paraId="50A590A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2_ZERO:</w:t>
      </w:r>
    </w:p>
    <w:p w14:paraId="7AAB5B9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INPUT_NEW_MORSE</w:t>
      </w:r>
    </w:p>
    <w:p w14:paraId="1AE5928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433742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CHECK_R7:              </w:t>
      </w:r>
    </w:p>
    <w:p w14:paraId="74FBC29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CJNE R7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R7_NOT_DASH</w:t>
      </w:r>
    </w:p>
    <w:p w14:paraId="79655DE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LJMP R7_DASH</w:t>
      </w:r>
    </w:p>
    <w:p w14:paraId="40CFECD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</w:t>
      </w:r>
    </w:p>
    <w:p w14:paraId="03BDB51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7_NOT_DASH:</w:t>
      </w:r>
    </w:p>
    <w:p w14:paraId="1FD8398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CJNE R7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R7_NOT_DOT</w:t>
      </w:r>
    </w:p>
    <w:p w14:paraId="4523962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R7_DOT</w:t>
      </w:r>
    </w:p>
    <w:p w14:paraId="01454E0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ACE80C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7_NOT_DOT:</w:t>
      </w:r>
    </w:p>
    <w:p w14:paraId="3F2E911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CJNE R7, #'0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R7_NOT_ZERO</w:t>
      </w:r>
    </w:p>
    <w:p w14:paraId="78819D0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R7_ZERO</w:t>
      </w:r>
    </w:p>
    <w:p w14:paraId="1F734A0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4EABE1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7_NOT_ZERO:</w:t>
      </w:r>
    </w:p>
    <w:p w14:paraId="5C8B34E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INPUT_NEW_MORSE</w:t>
      </w:r>
    </w:p>
    <w:p w14:paraId="63792C6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</w:t>
      </w:r>
    </w:p>
    <w:p w14:paraId="3AA944E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7_DASH:</w:t>
      </w:r>
    </w:p>
    <w:p w14:paraId="0AC4674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CALL DASH</w:t>
      </w:r>
    </w:p>
    <w:p w14:paraId="2BBB963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INPUT_NEW_MORSE</w:t>
      </w:r>
    </w:p>
    <w:p w14:paraId="567F94E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7_DOT:</w:t>
      </w:r>
    </w:p>
    <w:p w14:paraId="777F32B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CALL DOT</w:t>
      </w:r>
    </w:p>
    <w:p w14:paraId="65CA3C9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INPUT_NEW_MORSE</w:t>
      </w:r>
    </w:p>
    <w:p w14:paraId="1A82AAF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7_ZERO:</w:t>
      </w:r>
    </w:p>
    <w:p w14:paraId="21E6B91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INPUT_NEW_MORSE</w:t>
      </w:r>
    </w:p>
    <w:p w14:paraId="2B56EFD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13BA7B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CLEAR_LCD:</w:t>
      </w:r>
    </w:p>
    <w:p w14:paraId="289E733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61B8083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01H ;clear lcd</w:t>
      </w:r>
    </w:p>
    <w:p w14:paraId="6C1FCEA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COMMAND</w:t>
      </w:r>
    </w:p>
    <w:p w14:paraId="1B4841C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    </w:t>
      </w:r>
    </w:p>
    <w:p w14:paraId="3E111AA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RET      </w:t>
      </w:r>
    </w:p>
    <w:p w14:paraId="3137856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A0698D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GENERAL_INPUT:</w:t>
      </w:r>
    </w:p>
    <w:p w14:paraId="2A23303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ACALL DELAY</w:t>
      </w:r>
    </w:p>
    <w:p w14:paraId="22FCED2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LR A</w:t>
      </w:r>
    </w:p>
    <w:p w14:paraId="5C235FE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LR </w:t>
      </w:r>
      <w:proofErr w:type="gramStart"/>
      <w:r w:rsidRPr="00087182">
        <w:rPr>
          <w:sz w:val="24"/>
          <w:szCs w:val="24"/>
        </w:rPr>
        <w:t>RI ;get</w:t>
      </w:r>
      <w:proofErr w:type="gramEnd"/>
      <w:r w:rsidRPr="00087182">
        <w:rPr>
          <w:sz w:val="24"/>
          <w:szCs w:val="24"/>
        </w:rPr>
        <w:t xml:space="preserve"> ready to receive data</w:t>
      </w:r>
    </w:p>
    <w:p w14:paraId="54227C6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WAIT_INPUT: JNB RI, WAIT_</w:t>
      </w:r>
      <w:proofErr w:type="gramStart"/>
      <w:r w:rsidRPr="00087182">
        <w:rPr>
          <w:sz w:val="24"/>
          <w:szCs w:val="24"/>
        </w:rPr>
        <w:t>INPUT ;wait</w:t>
      </w:r>
      <w:proofErr w:type="gramEnd"/>
      <w:r w:rsidRPr="00087182">
        <w:rPr>
          <w:sz w:val="24"/>
          <w:szCs w:val="24"/>
        </w:rPr>
        <w:t xml:space="preserve"> for the INPUT_NEW to come in</w:t>
      </w:r>
    </w:p>
    <w:p w14:paraId="4A0C503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RET</w:t>
      </w:r>
    </w:p>
    <w:p w14:paraId="556D458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C117B8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COMMAND: </w:t>
      </w:r>
    </w:p>
    <w:p w14:paraId="25BCACF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READY</w:t>
      </w:r>
    </w:p>
    <w:p w14:paraId="5243EE5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P</w:t>
      </w:r>
      <w:proofErr w:type="gramStart"/>
      <w:r w:rsidRPr="00087182">
        <w:rPr>
          <w:sz w:val="24"/>
          <w:szCs w:val="24"/>
        </w:rPr>
        <w:t>2,A</w:t>
      </w:r>
      <w:proofErr w:type="gramEnd"/>
    </w:p>
    <w:p w14:paraId="131BA0C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</w:t>
      </w:r>
      <w:proofErr w:type="gramStart"/>
      <w:r w:rsidRPr="00087182">
        <w:rPr>
          <w:sz w:val="24"/>
          <w:szCs w:val="24"/>
        </w:rPr>
        <w:t>RS ;control</w:t>
      </w:r>
      <w:proofErr w:type="gramEnd"/>
      <w:r w:rsidRPr="00087182">
        <w:rPr>
          <w:sz w:val="24"/>
          <w:szCs w:val="24"/>
        </w:rPr>
        <w:t xml:space="preserve"> reg is selected, send command to LCD controller</w:t>
      </w:r>
    </w:p>
    <w:p w14:paraId="25F3C0F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</w:t>
      </w:r>
      <w:proofErr w:type="gramStart"/>
      <w:r w:rsidRPr="00087182">
        <w:rPr>
          <w:sz w:val="24"/>
          <w:szCs w:val="24"/>
        </w:rPr>
        <w:t>RW ;write</w:t>
      </w:r>
      <w:proofErr w:type="gramEnd"/>
      <w:r w:rsidRPr="00087182">
        <w:rPr>
          <w:sz w:val="24"/>
          <w:szCs w:val="24"/>
        </w:rPr>
        <w:t xml:space="preserve"> to LCD </w:t>
      </w:r>
    </w:p>
    <w:p w14:paraId="133EB94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ENBL</w:t>
      </w:r>
    </w:p>
    <w:p w14:paraId="68574BD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78061A0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</w:t>
      </w:r>
      <w:proofErr w:type="gramStart"/>
      <w:r w:rsidRPr="00087182">
        <w:rPr>
          <w:sz w:val="24"/>
          <w:szCs w:val="24"/>
        </w:rPr>
        <w:t>ENBL ;H</w:t>
      </w:r>
      <w:proofErr w:type="gramEnd"/>
      <w:r w:rsidRPr="00087182">
        <w:rPr>
          <w:sz w:val="24"/>
          <w:szCs w:val="24"/>
        </w:rPr>
        <w:t xml:space="preserve"> to L pulse</w:t>
      </w:r>
    </w:p>
    <w:p w14:paraId="1D224A7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RET</w:t>
      </w:r>
    </w:p>
    <w:p w14:paraId="478FF79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919804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DISPLAY:    </w:t>
      </w:r>
    </w:p>
    <w:p w14:paraId="625B986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READY</w:t>
      </w:r>
    </w:p>
    <w:p w14:paraId="6EF3B66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P</w:t>
      </w:r>
      <w:proofErr w:type="gramStart"/>
      <w:r w:rsidRPr="00087182">
        <w:rPr>
          <w:sz w:val="24"/>
          <w:szCs w:val="24"/>
        </w:rPr>
        <w:t>2,A</w:t>
      </w:r>
      <w:proofErr w:type="gramEnd"/>
    </w:p>
    <w:p w14:paraId="16A9BD0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</w:t>
      </w:r>
      <w:proofErr w:type="gramStart"/>
      <w:r w:rsidRPr="00087182">
        <w:rPr>
          <w:sz w:val="24"/>
          <w:szCs w:val="24"/>
        </w:rPr>
        <w:t>RS ;data</w:t>
      </w:r>
      <w:proofErr w:type="gramEnd"/>
      <w:r w:rsidRPr="00087182">
        <w:rPr>
          <w:sz w:val="24"/>
          <w:szCs w:val="24"/>
        </w:rPr>
        <w:t xml:space="preserve"> register is selected, RS=1 send data to LCD</w:t>
      </w:r>
    </w:p>
    <w:p w14:paraId="08C66C9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</w:t>
      </w:r>
      <w:proofErr w:type="gramStart"/>
      <w:r w:rsidRPr="00087182">
        <w:rPr>
          <w:sz w:val="24"/>
          <w:szCs w:val="24"/>
        </w:rPr>
        <w:t>RW ;write</w:t>
      </w:r>
      <w:proofErr w:type="gramEnd"/>
      <w:r w:rsidRPr="00087182">
        <w:rPr>
          <w:sz w:val="24"/>
          <w:szCs w:val="24"/>
        </w:rPr>
        <w:t xml:space="preserve"> to LCD</w:t>
      </w:r>
    </w:p>
    <w:p w14:paraId="3F3FF68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ENBL</w:t>
      </w:r>
    </w:p>
    <w:p w14:paraId="13E0880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27D06F1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</w:t>
      </w:r>
      <w:proofErr w:type="gramStart"/>
      <w:r w:rsidRPr="00087182">
        <w:rPr>
          <w:sz w:val="24"/>
          <w:szCs w:val="24"/>
        </w:rPr>
        <w:t>ENBL ;H</w:t>
      </w:r>
      <w:proofErr w:type="gramEnd"/>
      <w:r w:rsidRPr="00087182">
        <w:rPr>
          <w:sz w:val="24"/>
          <w:szCs w:val="24"/>
        </w:rPr>
        <w:t xml:space="preserve"> to L pulse</w:t>
      </w:r>
    </w:p>
    <w:p w14:paraId="024244F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DJNZ 32H, SAME_LINE</w:t>
      </w:r>
    </w:p>
    <w:p w14:paraId="435D2E8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LJMP NEW_LINE</w:t>
      </w:r>
    </w:p>
    <w:p w14:paraId="68CF70C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9264A7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NEW_LINE:    </w:t>
      </w:r>
    </w:p>
    <w:p w14:paraId="4D02F48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CALL DELAY</w:t>
      </w:r>
    </w:p>
    <w:p w14:paraId="056C5F8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0C0H ;2ND LINE</w:t>
      </w:r>
    </w:p>
    <w:p w14:paraId="2999682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CALL COMMAND</w:t>
      </w:r>
    </w:p>
    <w:p w14:paraId="7D3D7D2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CALL DELAY            </w:t>
      </w:r>
    </w:p>
    <w:p w14:paraId="3AF72AF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AME_LINE:</w:t>
      </w:r>
    </w:p>
    <w:p w14:paraId="373831D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RET</w:t>
      </w:r>
    </w:p>
    <w:p w14:paraId="01DD562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33F0DD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;COMMAND</w:t>
      </w:r>
      <w:proofErr w:type="gramEnd"/>
      <w:r w:rsidRPr="00087182">
        <w:rPr>
          <w:sz w:val="24"/>
          <w:szCs w:val="24"/>
        </w:rPr>
        <w:t xml:space="preserve"> and DISPLAY subroutine is same except the RS pin</w:t>
      </w:r>
    </w:p>
    <w:p w14:paraId="45025AE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6672FE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READY:</w:t>
      </w:r>
    </w:p>
    <w:p w14:paraId="3FA6A4A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P2.7</w:t>
      </w:r>
    </w:p>
    <w:p w14:paraId="7706DF9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</w:t>
      </w:r>
      <w:proofErr w:type="gramStart"/>
      <w:r w:rsidRPr="00087182">
        <w:rPr>
          <w:sz w:val="24"/>
          <w:szCs w:val="24"/>
        </w:rPr>
        <w:t>RS ;control</w:t>
      </w:r>
      <w:proofErr w:type="gramEnd"/>
      <w:r w:rsidRPr="00087182">
        <w:rPr>
          <w:sz w:val="24"/>
          <w:szCs w:val="24"/>
        </w:rPr>
        <w:t xml:space="preserve"> reg is selected, send command to LCD controller</w:t>
      </w:r>
    </w:p>
    <w:p w14:paraId="5DBDD1D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</w:t>
      </w:r>
      <w:proofErr w:type="gramStart"/>
      <w:r w:rsidRPr="00087182">
        <w:rPr>
          <w:sz w:val="24"/>
          <w:szCs w:val="24"/>
        </w:rPr>
        <w:t>RW ;reading</w:t>
      </w:r>
      <w:proofErr w:type="gramEnd"/>
      <w:r w:rsidRPr="00087182">
        <w:rPr>
          <w:sz w:val="24"/>
          <w:szCs w:val="24"/>
        </w:rPr>
        <w:t xml:space="preserve"> from LCD</w:t>
      </w:r>
    </w:p>
    <w:p w14:paraId="56291C4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22E6F1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WAIT:</w:t>
      </w:r>
    </w:p>
    <w:p w14:paraId="4A69828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</w:t>
      </w:r>
      <w:proofErr w:type="gramStart"/>
      <w:r w:rsidRPr="00087182">
        <w:rPr>
          <w:sz w:val="24"/>
          <w:szCs w:val="24"/>
        </w:rPr>
        <w:t>ENBL ;</w:t>
      </w:r>
      <w:proofErr w:type="gramEnd"/>
      <w:r w:rsidRPr="00087182">
        <w:rPr>
          <w:sz w:val="24"/>
          <w:szCs w:val="24"/>
        </w:rPr>
        <w:t xml:space="preserve"> disables communication with the LCD temporarily</w:t>
      </w:r>
    </w:p>
    <w:p w14:paraId="4CC14A7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ACALL </w:t>
      </w:r>
      <w:proofErr w:type="gramStart"/>
      <w:r w:rsidRPr="00087182">
        <w:rPr>
          <w:sz w:val="24"/>
          <w:szCs w:val="24"/>
        </w:rPr>
        <w:t>DELAY ;L</w:t>
      </w:r>
      <w:proofErr w:type="gramEnd"/>
      <w:r w:rsidRPr="00087182">
        <w:rPr>
          <w:sz w:val="24"/>
          <w:szCs w:val="24"/>
        </w:rPr>
        <w:t xml:space="preserve"> to H pulse</w:t>
      </w:r>
    </w:p>
    <w:p w14:paraId="2E52846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ENBL</w:t>
      </w:r>
    </w:p>
    <w:p w14:paraId="2EAE671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JB </w:t>
      </w:r>
      <w:proofErr w:type="gramStart"/>
      <w:r w:rsidRPr="00087182">
        <w:rPr>
          <w:sz w:val="24"/>
          <w:szCs w:val="24"/>
        </w:rPr>
        <w:t>P2.7,WAIT</w:t>
      </w:r>
      <w:proofErr w:type="gramEnd"/>
      <w:r w:rsidRPr="00087182">
        <w:rPr>
          <w:sz w:val="24"/>
          <w:szCs w:val="24"/>
        </w:rPr>
        <w:t xml:space="preserve"> ;checks the busy flag</w:t>
      </w:r>
    </w:p>
    <w:p w14:paraId="73B4D67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RET</w:t>
      </w:r>
    </w:p>
    <w:p w14:paraId="7B952EA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52CCF1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DASH:            </w:t>
      </w:r>
    </w:p>
    <w:p w14:paraId="43122F6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LED_1</w:t>
      </w:r>
    </w:p>
    <w:p w14:paraId="2BB242A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BUZZER</w:t>
      </w:r>
    </w:p>
    <w:p w14:paraId="70B433F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4C3AA47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00C4F86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1F7A223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2B807F6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7BA4D12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            </w:t>
      </w:r>
    </w:p>
    <w:p w14:paraId="7CF8738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1</w:t>
      </w:r>
    </w:p>
    <w:p w14:paraId="62743C9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BUZZER</w:t>
      </w:r>
    </w:p>
    <w:p w14:paraId="204511C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14C887A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RET</w:t>
      </w:r>
    </w:p>
    <w:p w14:paraId="6C0871D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</w:t>
      </w:r>
    </w:p>
    <w:p w14:paraId="1B037DE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DOT:</w:t>
      </w:r>
    </w:p>
    <w:p w14:paraId="7002B1A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LED_1</w:t>
      </w:r>
    </w:p>
    <w:p w14:paraId="32665B9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BUZZER</w:t>
      </w:r>
    </w:p>
    <w:p w14:paraId="1BD4768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40D3647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08C12FA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1</w:t>
      </w:r>
    </w:p>
    <w:p w14:paraId="764CC82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BUZZER</w:t>
      </w:r>
    </w:p>
    <w:p w14:paraId="7AA7F88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18F73ED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RET</w:t>
      </w:r>
    </w:p>
    <w:p w14:paraId="6031D30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279C47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DELAY:</w:t>
      </w:r>
    </w:p>
    <w:p w14:paraId="44727B3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R</w:t>
      </w:r>
      <w:proofErr w:type="gramStart"/>
      <w:r w:rsidRPr="00087182">
        <w:rPr>
          <w:sz w:val="24"/>
          <w:szCs w:val="24"/>
        </w:rPr>
        <w:t>1,#</w:t>
      </w:r>
      <w:proofErr w:type="gramEnd"/>
      <w:r w:rsidRPr="00087182">
        <w:rPr>
          <w:sz w:val="24"/>
          <w:szCs w:val="24"/>
        </w:rPr>
        <w:t>1</w:t>
      </w:r>
    </w:p>
    <w:p w14:paraId="76EDEE8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AGAIN_3:</w:t>
      </w:r>
    </w:p>
    <w:p w14:paraId="20E4B36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R</w:t>
      </w:r>
      <w:proofErr w:type="gramStart"/>
      <w:r w:rsidRPr="00087182">
        <w:rPr>
          <w:sz w:val="24"/>
          <w:szCs w:val="24"/>
        </w:rPr>
        <w:t>3,#</w:t>
      </w:r>
      <w:proofErr w:type="gramEnd"/>
      <w:r w:rsidRPr="00087182">
        <w:rPr>
          <w:sz w:val="24"/>
          <w:szCs w:val="24"/>
        </w:rPr>
        <w:t>220</w:t>
      </w:r>
    </w:p>
    <w:p w14:paraId="00C3EBD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AGAIN_2:</w:t>
      </w:r>
    </w:p>
    <w:p w14:paraId="773A392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R</w:t>
      </w:r>
      <w:proofErr w:type="gramStart"/>
      <w:r w:rsidRPr="00087182">
        <w:rPr>
          <w:sz w:val="24"/>
          <w:szCs w:val="24"/>
        </w:rPr>
        <w:t>4,#</w:t>
      </w:r>
      <w:proofErr w:type="gramEnd"/>
      <w:r w:rsidRPr="00087182">
        <w:rPr>
          <w:sz w:val="24"/>
          <w:szCs w:val="24"/>
        </w:rPr>
        <w:t>220 ; delay</w:t>
      </w:r>
    </w:p>
    <w:p w14:paraId="0FAFFFB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AGAIN:</w:t>
      </w:r>
    </w:p>
    <w:p w14:paraId="6DF1CD7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DJNZ R4, AGAIN</w:t>
      </w:r>
    </w:p>
    <w:p w14:paraId="7063709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DJNZ R3, AGAIN_2</w:t>
      </w:r>
    </w:p>
    <w:p w14:paraId="31E2691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DJNZ R1, AGAIN_3</w:t>
      </w:r>
    </w:p>
    <w:p w14:paraId="55E60E9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RET</w:t>
      </w:r>
    </w:p>
    <w:p w14:paraId="75CA870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5AAFF0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EXIT_2: SJMP EXIT_2</w:t>
      </w:r>
    </w:p>
    <w:p w14:paraId="3C0636D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B7E7366" w14:textId="557194DD" w:rsidR="00A84A58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END</w:t>
      </w:r>
    </w:p>
    <w:p w14:paraId="1DE5683B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1795B615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1F7CBDC9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2A954ED1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60EFD5D6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3DF115C6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1325253E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4527E573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05778563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4E8B2691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58563ADE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1DDFBCD3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79407672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3DC02A9E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11317E66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2AA0AA08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6FFE2F34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2EA1A081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09C4E2D2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2D2CA032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3E51CB11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7BA7E13D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215F2AA3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4817DB36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2A6294BF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18C44E67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37A2C764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6C0630C5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7C3BD196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5C06A508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4A6A6AAB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431EB076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26CE1C91" w14:textId="77777777" w:rsidR="00087182" w:rsidRPr="00087182" w:rsidRDefault="00087182" w:rsidP="00087182">
      <w:pPr>
        <w:spacing w:after="0" w:line="240" w:lineRule="auto"/>
        <w:rPr>
          <w:sz w:val="24"/>
          <w:szCs w:val="24"/>
        </w:rPr>
      </w:pPr>
    </w:p>
    <w:p w14:paraId="65F7613F" w14:textId="77777777" w:rsidR="00F941F9" w:rsidRPr="00A84A58" w:rsidRDefault="00F941F9" w:rsidP="00A84A58"/>
    <w:p w14:paraId="6AF3ABF8" w14:textId="235EA208" w:rsidR="00BC7EF2" w:rsidRDefault="0985E6D7" w:rsidP="0D8F43C5">
      <w:pPr>
        <w:pStyle w:val="Heading1"/>
      </w:pPr>
      <w:r>
        <w:lastRenderedPageBreak/>
        <w:t>Hardware Implementation</w:t>
      </w:r>
    </w:p>
    <w:p w14:paraId="4D9DF8D6" w14:textId="77777777" w:rsidR="00BA7892" w:rsidRPr="00BA7892" w:rsidRDefault="00BA7892" w:rsidP="00BA7892"/>
    <w:p w14:paraId="5D51773C" w14:textId="5738D385" w:rsidR="00845B4D" w:rsidRPr="00845B4D" w:rsidRDefault="00845B4D" w:rsidP="00845B4D">
      <w:r>
        <w:rPr>
          <w:noProof/>
        </w:rPr>
        <w:drawing>
          <wp:inline distT="0" distB="0" distL="0" distR="0" wp14:anchorId="1C0AF6E0" wp14:editId="67F95315">
            <wp:extent cx="5731510" cy="35058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0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32352B" w14:textId="77777777" w:rsidR="00A6711D" w:rsidRDefault="00A6711D" w:rsidP="00A6711D"/>
    <w:p w14:paraId="74787260" w14:textId="7CF44AD0" w:rsidR="00A6711D" w:rsidRDefault="00B4312C" w:rsidP="00A6711D">
      <w:r>
        <w:t xml:space="preserve">                                                                                        </w:t>
      </w:r>
    </w:p>
    <w:p w14:paraId="6B783176" w14:textId="2DB32344" w:rsidR="00BC7EF2" w:rsidRDefault="295F73D0" w:rsidP="0D8F43C5">
      <w:pPr>
        <w:pStyle w:val="Heading1"/>
      </w:pPr>
      <w:r>
        <w:t>Video Demonstration</w:t>
      </w:r>
    </w:p>
    <w:p w14:paraId="0A70BEAC" w14:textId="1903A047" w:rsidR="00FD2ABE" w:rsidRDefault="00FD2ABE" w:rsidP="00CD638C">
      <w:hyperlink r:id="rId10" w:history="1">
        <w:r>
          <w:rPr>
            <w:rStyle w:val="Hyperlink"/>
          </w:rPr>
          <w:t>https://iutdhaka-my.sharepoint.com/:f:/g/personal/wasikbillah_iut-dhaka_edu/Ek9FEO7103tKtd-ibCEePaMBv0jdrJ3xidin6IIt1EDzHQ?e=Yetp1E</w:t>
        </w:r>
      </w:hyperlink>
      <w:r>
        <w:t xml:space="preserve"> </w:t>
      </w:r>
    </w:p>
    <w:p w14:paraId="1A395176" w14:textId="40BF6ACB" w:rsidR="00CD638C" w:rsidRDefault="00CD638C" w:rsidP="00CD638C">
      <w:r>
        <w:t>N.B. Please copy and paste the link in any b</w:t>
      </w:r>
      <w:r w:rsidR="00211E06">
        <w:t>rowser</w:t>
      </w:r>
      <w:r w:rsidR="006121AB">
        <w:t>, preferably in a desktop browser.</w:t>
      </w:r>
    </w:p>
    <w:p w14:paraId="4053E5A4" w14:textId="77777777" w:rsidR="00563886" w:rsidRDefault="00563886" w:rsidP="00F51BA9"/>
    <w:p w14:paraId="7215D7B4" w14:textId="77777777" w:rsidR="00563886" w:rsidRDefault="00563886" w:rsidP="00F51BA9"/>
    <w:p w14:paraId="045A5324" w14:textId="77777777" w:rsidR="00563886" w:rsidRDefault="00563886" w:rsidP="00F51BA9"/>
    <w:p w14:paraId="4FFB3E1F" w14:textId="77777777" w:rsidR="00563886" w:rsidRDefault="00563886" w:rsidP="00F51BA9"/>
    <w:p w14:paraId="164F311A" w14:textId="77777777" w:rsidR="00563886" w:rsidRDefault="00563886" w:rsidP="00F51BA9"/>
    <w:p w14:paraId="45AB2F21" w14:textId="0F3461A7" w:rsidR="295F73D0" w:rsidRDefault="00C91458" w:rsidP="0D8F43C5">
      <w:pPr>
        <w:pStyle w:val="Heading1"/>
      </w:pPr>
      <w:r>
        <w:lastRenderedPageBreak/>
        <w:t>Problems Faced</w:t>
      </w:r>
      <w:r w:rsidR="295F73D0">
        <w:t xml:space="preserve"> </w:t>
      </w:r>
    </w:p>
    <w:p w14:paraId="1FD8A585" w14:textId="068C0CD4" w:rsidR="0D8F43C5" w:rsidRDefault="0D8F43C5" w:rsidP="0D8F43C5"/>
    <w:p w14:paraId="4EAF08D0" w14:textId="5F2FD37A" w:rsidR="00C91458" w:rsidRDefault="295F73D0" w:rsidP="0D8F43C5">
      <w:pPr>
        <w:pStyle w:val="ListParagraph"/>
        <w:numPr>
          <w:ilvl w:val="0"/>
          <w:numId w:val="1"/>
        </w:numPr>
      </w:pPr>
      <w:r>
        <w:t xml:space="preserve">The HC05 module in </w:t>
      </w:r>
      <w:r w:rsidR="00BA7892">
        <w:t>P</w:t>
      </w:r>
      <w:r>
        <w:t>roteus</w:t>
      </w:r>
      <w:r w:rsidR="00BA7892">
        <w:t xml:space="preserve"> software</w:t>
      </w:r>
      <w:r>
        <w:t xml:space="preserve"> was not working as expected. </w:t>
      </w:r>
      <w:r w:rsidR="1ABB1E7A">
        <w:t>So,</w:t>
      </w:r>
      <w:r>
        <w:t xml:space="preserve"> </w:t>
      </w:r>
      <w:r w:rsidR="46BBE804">
        <w:t>a virtual</w:t>
      </w:r>
      <w:r>
        <w:t xml:space="preserve"> terminal was used. </w:t>
      </w:r>
    </w:p>
    <w:p w14:paraId="6E4867FB" w14:textId="6BFD2CD4" w:rsidR="00A33C31" w:rsidRDefault="00A33C31" w:rsidP="0D8F43C5">
      <w:pPr>
        <w:pStyle w:val="ListParagraph"/>
        <w:numPr>
          <w:ilvl w:val="0"/>
          <w:numId w:val="1"/>
        </w:numPr>
      </w:pPr>
      <w:r>
        <w:t xml:space="preserve">Debugging required </w:t>
      </w:r>
      <w:r w:rsidR="00B96F10">
        <w:t>LED</w:t>
      </w:r>
      <w:r>
        <w:t xml:space="preserve">s to be </w:t>
      </w:r>
      <w:r w:rsidR="00FF681B">
        <w:t xml:space="preserve">turned on and off at potential places of the code. </w:t>
      </w:r>
      <w:r w:rsidR="00B96F10">
        <w:t xml:space="preserve">This required </w:t>
      </w:r>
      <w:r w:rsidR="00465756">
        <w:t xml:space="preserve">many </w:t>
      </w:r>
      <w:proofErr w:type="gramStart"/>
      <w:r w:rsidR="00B96F10">
        <w:t>trial</w:t>
      </w:r>
      <w:proofErr w:type="gramEnd"/>
      <w:r w:rsidR="00B96F10">
        <w:t xml:space="preserve"> and error</w:t>
      </w:r>
      <w:r w:rsidR="00465756">
        <w:t xml:space="preserve"> </w:t>
      </w:r>
      <w:r w:rsidR="00B96F10">
        <w:t>consum</w:t>
      </w:r>
      <w:r w:rsidR="00465756">
        <w:t>ing a lot of</w:t>
      </w:r>
      <w:r w:rsidR="00B96F10">
        <w:t xml:space="preserve"> time. </w:t>
      </w:r>
    </w:p>
    <w:p w14:paraId="0EBAFA1D" w14:textId="77777777" w:rsidR="00C91458" w:rsidRDefault="00C91458" w:rsidP="00C91458"/>
    <w:p w14:paraId="0D0CABCB" w14:textId="77777777" w:rsidR="00C91458" w:rsidRDefault="00C91458" w:rsidP="00C91458"/>
    <w:p w14:paraId="10037171" w14:textId="77777777" w:rsidR="00C91458" w:rsidRDefault="00C91458" w:rsidP="00C91458"/>
    <w:p w14:paraId="46960547" w14:textId="77777777" w:rsidR="00C91458" w:rsidRDefault="00C91458" w:rsidP="00C91458"/>
    <w:p w14:paraId="55778863" w14:textId="77777777" w:rsidR="00C91458" w:rsidRDefault="00C91458" w:rsidP="00C91458"/>
    <w:p w14:paraId="652DAC35" w14:textId="77777777" w:rsidR="00C91458" w:rsidRDefault="00C91458" w:rsidP="00C91458"/>
    <w:p w14:paraId="0A4C73B2" w14:textId="77777777" w:rsidR="00C91458" w:rsidRDefault="00C91458" w:rsidP="00C91458"/>
    <w:p w14:paraId="25953C42" w14:textId="77777777" w:rsidR="006C73B1" w:rsidRDefault="006C73B1" w:rsidP="00C91458"/>
    <w:p w14:paraId="43BBC234" w14:textId="77777777" w:rsidR="006C73B1" w:rsidRDefault="006C73B1" w:rsidP="00C91458"/>
    <w:p w14:paraId="0E212C8A" w14:textId="77777777" w:rsidR="006C73B1" w:rsidRDefault="006C73B1" w:rsidP="00C91458"/>
    <w:p w14:paraId="53184804" w14:textId="77777777" w:rsidR="006C73B1" w:rsidRDefault="006C73B1" w:rsidP="00C91458"/>
    <w:p w14:paraId="543C3BC6" w14:textId="77777777" w:rsidR="006C73B1" w:rsidRDefault="006C73B1" w:rsidP="00C91458"/>
    <w:p w14:paraId="6CD19198" w14:textId="77777777" w:rsidR="006C73B1" w:rsidRDefault="006C73B1" w:rsidP="00C91458"/>
    <w:p w14:paraId="26F48613" w14:textId="77777777" w:rsidR="00C91458" w:rsidRDefault="00C91458" w:rsidP="00C91458"/>
    <w:p w14:paraId="5B342AB2" w14:textId="77777777" w:rsidR="00C91458" w:rsidRDefault="00C91458" w:rsidP="00C91458"/>
    <w:p w14:paraId="4B458F50" w14:textId="77777777" w:rsidR="00C91458" w:rsidRDefault="00C91458" w:rsidP="00C91458"/>
    <w:p w14:paraId="460D0CE7" w14:textId="77777777" w:rsidR="00C91458" w:rsidRDefault="00C91458" w:rsidP="00C91458"/>
    <w:p w14:paraId="1E3ABEFF" w14:textId="77777777" w:rsidR="00C91458" w:rsidRDefault="00C91458" w:rsidP="00C91458"/>
    <w:p w14:paraId="3E23D089" w14:textId="4F270CC9" w:rsidR="1F8A76E4" w:rsidRDefault="1F8A76E4" w:rsidP="00C91458">
      <w:pPr>
        <w:pStyle w:val="Heading1"/>
      </w:pPr>
      <w:r w:rsidRPr="0D8F43C5">
        <w:lastRenderedPageBreak/>
        <w:t>Conclusion</w:t>
      </w:r>
    </w:p>
    <w:p w14:paraId="0525E0FD" w14:textId="77777777" w:rsidR="00B96F10" w:rsidRPr="00B96F10" w:rsidRDefault="00B96F10" w:rsidP="00B96F10"/>
    <w:p w14:paraId="454FE8D7" w14:textId="59BBDFB0" w:rsidR="5AF4F456" w:rsidRDefault="3F3E90A9" w:rsidP="0D8F43C5">
      <w:pPr>
        <w:rPr>
          <w:rFonts w:eastAsia="Times New Roman" w:cs="Times New Roman"/>
        </w:rPr>
      </w:pPr>
      <w:r w:rsidRPr="42B0DD85">
        <w:rPr>
          <w:rFonts w:eastAsia="Times New Roman" w:cs="Times New Roman"/>
        </w:rPr>
        <w:t>The</w:t>
      </w:r>
      <w:r w:rsidR="5C465503" w:rsidRPr="42B0DD85">
        <w:rPr>
          <w:rFonts w:eastAsia="Times New Roman" w:cs="Times New Roman"/>
        </w:rPr>
        <w:t xml:space="preserve"> </w:t>
      </w:r>
      <w:r w:rsidRPr="42B0DD85">
        <w:rPr>
          <w:rFonts w:eastAsia="Times New Roman" w:cs="Times New Roman"/>
        </w:rPr>
        <w:t xml:space="preserve">objective of the </w:t>
      </w:r>
      <w:r w:rsidR="5C465503" w:rsidRPr="42B0DD85">
        <w:rPr>
          <w:rFonts w:eastAsia="Times New Roman" w:cs="Times New Roman"/>
        </w:rPr>
        <w:t>project on Bluetooth interfacin</w:t>
      </w:r>
      <w:r w:rsidR="7D65EB5F" w:rsidRPr="42B0DD85">
        <w:rPr>
          <w:rFonts w:eastAsia="Times New Roman" w:cs="Times New Roman"/>
        </w:rPr>
        <w:t>g</w:t>
      </w:r>
      <w:r w:rsidR="0C33CB43" w:rsidRPr="42B0DD85">
        <w:rPr>
          <w:rFonts w:eastAsia="Times New Roman" w:cs="Times New Roman"/>
        </w:rPr>
        <w:t xml:space="preserve"> </w:t>
      </w:r>
      <w:r w:rsidR="003C0033">
        <w:rPr>
          <w:rFonts w:eastAsia="Times New Roman" w:cs="Times New Roman"/>
        </w:rPr>
        <w:t>has been</w:t>
      </w:r>
      <w:r w:rsidR="0C33CB43" w:rsidRPr="42B0DD85">
        <w:rPr>
          <w:rFonts w:eastAsia="Times New Roman" w:cs="Times New Roman"/>
        </w:rPr>
        <w:t xml:space="preserve"> implemented here. With </w:t>
      </w:r>
      <w:r w:rsidR="33350F96" w:rsidRPr="42B0DD85">
        <w:rPr>
          <w:rFonts w:eastAsia="Times New Roman" w:cs="Times New Roman"/>
        </w:rPr>
        <w:t xml:space="preserve">three mandatory features, six other new </w:t>
      </w:r>
      <w:r w:rsidR="5C465503" w:rsidRPr="42B0DD85">
        <w:rPr>
          <w:rFonts w:eastAsia="Times New Roman" w:cs="Times New Roman"/>
        </w:rPr>
        <w:t xml:space="preserve">features were also included. In </w:t>
      </w:r>
      <w:r w:rsidR="00305D61">
        <w:rPr>
          <w:rFonts w:eastAsia="Times New Roman" w:cs="Times New Roman"/>
        </w:rPr>
        <w:t>completing</w:t>
      </w:r>
      <w:r w:rsidR="5C465503" w:rsidRPr="42B0DD85">
        <w:rPr>
          <w:rFonts w:eastAsia="Times New Roman" w:cs="Times New Roman"/>
        </w:rPr>
        <w:t xml:space="preserve"> this project,</w:t>
      </w:r>
      <w:r w:rsidR="3A492E77" w:rsidRPr="42B0DD85">
        <w:rPr>
          <w:rFonts w:eastAsia="Times New Roman" w:cs="Times New Roman"/>
        </w:rPr>
        <w:t xml:space="preserve"> </w:t>
      </w:r>
      <w:r w:rsidR="1A0215C3" w:rsidRPr="42B0DD85">
        <w:rPr>
          <w:rFonts w:eastAsia="Times New Roman" w:cs="Times New Roman"/>
        </w:rPr>
        <w:t xml:space="preserve">the </w:t>
      </w:r>
      <w:r w:rsidR="446EE509" w:rsidRPr="42B0DD85">
        <w:rPr>
          <w:rFonts w:eastAsia="Times New Roman" w:cs="Times New Roman"/>
        </w:rPr>
        <w:t xml:space="preserve">knowledge of </w:t>
      </w:r>
      <w:r w:rsidR="19A7EA58" w:rsidRPr="42B0DD85">
        <w:rPr>
          <w:rFonts w:eastAsia="Times New Roman" w:cs="Times New Roman"/>
        </w:rPr>
        <w:t>Bluetooth</w:t>
      </w:r>
      <w:r w:rsidR="302023CC" w:rsidRPr="42B0DD85">
        <w:rPr>
          <w:rFonts w:eastAsia="Times New Roman" w:cs="Times New Roman"/>
        </w:rPr>
        <w:t xml:space="preserve"> communication using</w:t>
      </w:r>
      <w:r w:rsidR="5C465503" w:rsidRPr="42B0DD85">
        <w:rPr>
          <w:rFonts w:eastAsia="Times New Roman" w:cs="Times New Roman"/>
        </w:rPr>
        <w:t xml:space="preserve"> </w:t>
      </w:r>
      <w:r w:rsidR="0998CA59" w:rsidRPr="42B0DD85">
        <w:rPr>
          <w:rFonts w:eastAsia="Times New Roman" w:cs="Times New Roman"/>
        </w:rPr>
        <w:t xml:space="preserve">a serial </w:t>
      </w:r>
      <w:r w:rsidR="244D63C8" w:rsidRPr="42B0DD85">
        <w:rPr>
          <w:rFonts w:eastAsia="Times New Roman" w:cs="Times New Roman"/>
        </w:rPr>
        <w:t>port of</w:t>
      </w:r>
      <w:r w:rsidR="4B40A13E" w:rsidRPr="42B0DD85">
        <w:rPr>
          <w:rFonts w:eastAsia="Times New Roman" w:cs="Times New Roman"/>
        </w:rPr>
        <w:t xml:space="preserve"> interfacing Bluetooth module</w:t>
      </w:r>
      <w:r w:rsidR="4A00D7AA" w:rsidRPr="42B0DD85">
        <w:rPr>
          <w:rFonts w:eastAsia="Times New Roman" w:cs="Times New Roman"/>
        </w:rPr>
        <w:t xml:space="preserve"> was gained and </w:t>
      </w:r>
      <w:r w:rsidR="399867DF" w:rsidRPr="42B0DD85">
        <w:rPr>
          <w:rFonts w:eastAsia="Times New Roman" w:cs="Times New Roman"/>
        </w:rPr>
        <w:t>learned. The</w:t>
      </w:r>
      <w:r w:rsidR="4A00D7AA" w:rsidRPr="42B0DD85">
        <w:rPr>
          <w:rFonts w:eastAsia="Times New Roman" w:cs="Times New Roman"/>
        </w:rPr>
        <w:t xml:space="preserve"> </w:t>
      </w:r>
      <w:r w:rsidR="028FCDD2" w:rsidRPr="42B0DD85">
        <w:rPr>
          <w:rFonts w:eastAsia="Times New Roman" w:cs="Times New Roman"/>
        </w:rPr>
        <w:t>project is done</w:t>
      </w:r>
      <w:r w:rsidR="4B40A13E" w:rsidRPr="42B0DD85">
        <w:rPr>
          <w:rFonts w:eastAsia="Times New Roman" w:cs="Times New Roman"/>
        </w:rPr>
        <w:t xml:space="preserve"> in </w:t>
      </w:r>
      <w:r w:rsidR="3A090542" w:rsidRPr="42B0DD85">
        <w:rPr>
          <w:rFonts w:eastAsia="Times New Roman" w:cs="Times New Roman"/>
        </w:rPr>
        <w:t xml:space="preserve">both </w:t>
      </w:r>
      <w:r w:rsidR="4B40A13E" w:rsidRPr="42B0DD85">
        <w:rPr>
          <w:rFonts w:eastAsia="Times New Roman" w:cs="Times New Roman"/>
        </w:rPr>
        <w:t xml:space="preserve">hardware and software. </w:t>
      </w:r>
      <w:r w:rsidR="5C465503" w:rsidRPr="42B0DD85">
        <w:rPr>
          <w:rFonts w:eastAsia="Times New Roman" w:cs="Times New Roman"/>
        </w:rPr>
        <w:t>Proteus 8</w:t>
      </w:r>
      <w:r w:rsidR="0F8F5093" w:rsidRPr="42B0DD85">
        <w:rPr>
          <w:rFonts w:eastAsia="Times New Roman" w:cs="Times New Roman"/>
        </w:rPr>
        <w:t>.16</w:t>
      </w:r>
      <w:r w:rsidR="5C465503" w:rsidRPr="42B0DD85">
        <w:rPr>
          <w:rFonts w:eastAsia="Times New Roman" w:cs="Times New Roman"/>
        </w:rPr>
        <w:t xml:space="preserve"> Professional </w:t>
      </w:r>
      <w:r w:rsidR="003F3F16">
        <w:rPr>
          <w:rFonts w:eastAsia="Times New Roman" w:cs="Times New Roman"/>
        </w:rPr>
        <w:t xml:space="preserve">was used </w:t>
      </w:r>
      <w:r w:rsidR="5C465503" w:rsidRPr="42B0DD85">
        <w:rPr>
          <w:rFonts w:eastAsia="Times New Roman" w:cs="Times New Roman"/>
        </w:rPr>
        <w:t>to build the circuit</w:t>
      </w:r>
      <w:r w:rsidR="74DB03E4" w:rsidRPr="42B0DD85">
        <w:rPr>
          <w:rFonts w:eastAsia="Times New Roman" w:cs="Times New Roman"/>
        </w:rPr>
        <w:t xml:space="preserve"> for </w:t>
      </w:r>
      <w:r w:rsidR="00305D61">
        <w:rPr>
          <w:rFonts w:eastAsia="Times New Roman" w:cs="Times New Roman"/>
        </w:rPr>
        <w:t xml:space="preserve">the </w:t>
      </w:r>
      <w:r w:rsidR="74DB03E4" w:rsidRPr="42B0DD85">
        <w:rPr>
          <w:rFonts w:eastAsia="Times New Roman" w:cs="Times New Roman"/>
        </w:rPr>
        <w:t>software part</w:t>
      </w:r>
      <w:r w:rsidR="2336924E" w:rsidRPr="42B0DD85">
        <w:rPr>
          <w:rFonts w:eastAsia="Times New Roman" w:cs="Times New Roman"/>
        </w:rPr>
        <w:t xml:space="preserve">. </w:t>
      </w:r>
      <w:r w:rsidR="4CE2A8D7" w:rsidRPr="42B0DD85">
        <w:rPr>
          <w:rFonts w:eastAsia="Times New Roman" w:cs="Times New Roman"/>
        </w:rPr>
        <w:t>Hardware</w:t>
      </w:r>
      <w:r w:rsidR="5C465503" w:rsidRPr="42B0DD85">
        <w:rPr>
          <w:rFonts w:eastAsia="Times New Roman" w:cs="Times New Roman"/>
        </w:rPr>
        <w:t xml:space="preserve"> </w:t>
      </w:r>
      <w:r w:rsidR="00654218">
        <w:rPr>
          <w:rFonts w:eastAsia="Times New Roman" w:cs="Times New Roman"/>
        </w:rPr>
        <w:t>was implemented</w:t>
      </w:r>
      <w:r w:rsidR="68FAB0F7" w:rsidRPr="42B0DD85">
        <w:rPr>
          <w:rFonts w:eastAsia="Times New Roman" w:cs="Times New Roman"/>
        </w:rPr>
        <w:t xml:space="preserve"> using </w:t>
      </w:r>
      <w:r w:rsidR="00654218">
        <w:rPr>
          <w:rFonts w:eastAsia="Times New Roman" w:cs="Times New Roman"/>
        </w:rPr>
        <w:t xml:space="preserve">a </w:t>
      </w:r>
      <w:r w:rsidR="007F5425">
        <w:rPr>
          <w:rFonts w:eastAsia="Times New Roman" w:cs="Times New Roman"/>
        </w:rPr>
        <w:t>M</w:t>
      </w:r>
      <w:r w:rsidR="68FAB0F7" w:rsidRPr="42B0DD85">
        <w:rPr>
          <w:rFonts w:eastAsia="Times New Roman" w:cs="Times New Roman"/>
        </w:rPr>
        <w:t xml:space="preserve">icrocontroller, LCD monitor, HC-05 </w:t>
      </w:r>
      <w:r w:rsidR="00EE2604">
        <w:rPr>
          <w:rFonts w:eastAsia="Times New Roman" w:cs="Times New Roman"/>
        </w:rPr>
        <w:t>B</w:t>
      </w:r>
      <w:r w:rsidR="39CAF511" w:rsidRPr="42B0DD85">
        <w:rPr>
          <w:rFonts w:eastAsia="Times New Roman" w:cs="Times New Roman"/>
        </w:rPr>
        <w:t>luetooth module</w:t>
      </w:r>
      <w:r w:rsidR="00EE2604">
        <w:rPr>
          <w:rFonts w:eastAsia="Times New Roman" w:cs="Times New Roman"/>
        </w:rPr>
        <w:t>, Relay, Motor</w:t>
      </w:r>
      <w:r w:rsidR="00654218">
        <w:rPr>
          <w:rFonts w:eastAsia="Times New Roman" w:cs="Times New Roman"/>
        </w:rPr>
        <w:t>,</w:t>
      </w:r>
      <w:r w:rsidR="00EE2604">
        <w:rPr>
          <w:rFonts w:eastAsia="Times New Roman" w:cs="Times New Roman"/>
        </w:rPr>
        <w:t xml:space="preserve"> and Buzzer</w:t>
      </w:r>
      <w:r w:rsidR="39CAF511" w:rsidRPr="42B0DD85">
        <w:rPr>
          <w:rFonts w:eastAsia="Times New Roman" w:cs="Times New Roman"/>
        </w:rPr>
        <w:t>.</w:t>
      </w:r>
    </w:p>
    <w:p w14:paraId="62B9D57A" w14:textId="69D85509" w:rsidR="0D8F43C5" w:rsidRDefault="0D8F43C5" w:rsidP="0D8F43C5">
      <w:pPr>
        <w:rPr>
          <w:sz w:val="52"/>
          <w:szCs w:val="52"/>
        </w:rPr>
      </w:pPr>
    </w:p>
    <w:sectPr w:rsidR="0D8F43C5" w:rsidSect="001C76FD">
      <w:pgSz w:w="11906" w:h="16838" w:code="9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2AEA74B"/>
    <w:multiLevelType w:val="hybridMultilevel"/>
    <w:tmpl w:val="D7346BF8"/>
    <w:lvl w:ilvl="0" w:tplc="89A85246">
      <w:start w:val="1"/>
      <w:numFmt w:val="decimal"/>
      <w:lvlText w:val="%1."/>
      <w:lvlJc w:val="left"/>
      <w:pPr>
        <w:ind w:left="720" w:hanging="360"/>
      </w:pPr>
    </w:lvl>
    <w:lvl w:ilvl="1" w:tplc="B37E9258">
      <w:start w:val="1"/>
      <w:numFmt w:val="lowerLetter"/>
      <w:lvlText w:val="%2."/>
      <w:lvlJc w:val="left"/>
      <w:pPr>
        <w:ind w:left="1440" w:hanging="360"/>
      </w:pPr>
    </w:lvl>
    <w:lvl w:ilvl="2" w:tplc="AEA44262">
      <w:start w:val="1"/>
      <w:numFmt w:val="lowerRoman"/>
      <w:lvlText w:val="%3."/>
      <w:lvlJc w:val="right"/>
      <w:pPr>
        <w:ind w:left="2160" w:hanging="180"/>
      </w:pPr>
    </w:lvl>
    <w:lvl w:ilvl="3" w:tplc="0EF2C01E">
      <w:start w:val="1"/>
      <w:numFmt w:val="decimal"/>
      <w:lvlText w:val="%4."/>
      <w:lvlJc w:val="left"/>
      <w:pPr>
        <w:ind w:left="2880" w:hanging="360"/>
      </w:pPr>
    </w:lvl>
    <w:lvl w:ilvl="4" w:tplc="D0107790">
      <w:start w:val="1"/>
      <w:numFmt w:val="lowerLetter"/>
      <w:lvlText w:val="%5."/>
      <w:lvlJc w:val="left"/>
      <w:pPr>
        <w:ind w:left="3600" w:hanging="360"/>
      </w:pPr>
    </w:lvl>
    <w:lvl w:ilvl="5" w:tplc="623627FA">
      <w:start w:val="1"/>
      <w:numFmt w:val="lowerRoman"/>
      <w:lvlText w:val="%6."/>
      <w:lvlJc w:val="right"/>
      <w:pPr>
        <w:ind w:left="4320" w:hanging="180"/>
      </w:pPr>
    </w:lvl>
    <w:lvl w:ilvl="6" w:tplc="281626B6">
      <w:start w:val="1"/>
      <w:numFmt w:val="decimal"/>
      <w:lvlText w:val="%7."/>
      <w:lvlJc w:val="left"/>
      <w:pPr>
        <w:ind w:left="5040" w:hanging="360"/>
      </w:pPr>
    </w:lvl>
    <w:lvl w:ilvl="7" w:tplc="72F6CA36">
      <w:start w:val="1"/>
      <w:numFmt w:val="lowerLetter"/>
      <w:lvlText w:val="%8."/>
      <w:lvlJc w:val="left"/>
      <w:pPr>
        <w:ind w:left="5760" w:hanging="360"/>
      </w:pPr>
    </w:lvl>
    <w:lvl w:ilvl="8" w:tplc="283AAE74">
      <w:start w:val="1"/>
      <w:numFmt w:val="lowerRoman"/>
      <w:lvlText w:val="%9."/>
      <w:lvlJc w:val="right"/>
      <w:pPr>
        <w:ind w:left="6480" w:hanging="180"/>
      </w:pPr>
    </w:lvl>
  </w:abstractNum>
  <w:num w:numId="1" w16cid:durableId="6241943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0MTAzNrIwsDQ0NjRU0lEKTi0uzszPAykwNKsFAEvaUJQtAAAA"/>
  </w:docVars>
  <w:rsids>
    <w:rsidRoot w:val="00CE2FFE"/>
    <w:rsid w:val="000314E8"/>
    <w:rsid w:val="000634E8"/>
    <w:rsid w:val="00063E49"/>
    <w:rsid w:val="00064AE6"/>
    <w:rsid w:val="00085179"/>
    <w:rsid w:val="00087182"/>
    <w:rsid w:val="00090BE1"/>
    <w:rsid w:val="0009734C"/>
    <w:rsid w:val="000A06DE"/>
    <w:rsid w:val="001035CD"/>
    <w:rsid w:val="0010434D"/>
    <w:rsid w:val="0010728A"/>
    <w:rsid w:val="00131761"/>
    <w:rsid w:val="00170A57"/>
    <w:rsid w:val="00183CE9"/>
    <w:rsid w:val="00196AE0"/>
    <w:rsid w:val="001B5273"/>
    <w:rsid w:val="001C76FD"/>
    <w:rsid w:val="001E4881"/>
    <w:rsid w:val="001E749B"/>
    <w:rsid w:val="001F37E5"/>
    <w:rsid w:val="00211BAC"/>
    <w:rsid w:val="00211E06"/>
    <w:rsid w:val="00222649"/>
    <w:rsid w:val="00231749"/>
    <w:rsid w:val="00236F72"/>
    <w:rsid w:val="002443E8"/>
    <w:rsid w:val="002458E0"/>
    <w:rsid w:val="0024716B"/>
    <w:rsid w:val="00257A7B"/>
    <w:rsid w:val="00275A84"/>
    <w:rsid w:val="0027603A"/>
    <w:rsid w:val="00281BA3"/>
    <w:rsid w:val="00282381"/>
    <w:rsid w:val="002838AC"/>
    <w:rsid w:val="0028726A"/>
    <w:rsid w:val="00290ABD"/>
    <w:rsid w:val="002A3606"/>
    <w:rsid w:val="002A3C30"/>
    <w:rsid w:val="002B4D1E"/>
    <w:rsid w:val="002B7337"/>
    <w:rsid w:val="002C3030"/>
    <w:rsid w:val="002DCEDE"/>
    <w:rsid w:val="00300A19"/>
    <w:rsid w:val="00305D61"/>
    <w:rsid w:val="003200FF"/>
    <w:rsid w:val="003269C9"/>
    <w:rsid w:val="00334D39"/>
    <w:rsid w:val="00363D7D"/>
    <w:rsid w:val="00392903"/>
    <w:rsid w:val="003A153D"/>
    <w:rsid w:val="003B7F6E"/>
    <w:rsid w:val="003C0033"/>
    <w:rsid w:val="003D46CD"/>
    <w:rsid w:val="003E4702"/>
    <w:rsid w:val="003E5D20"/>
    <w:rsid w:val="003F264F"/>
    <w:rsid w:val="003F3F16"/>
    <w:rsid w:val="00400719"/>
    <w:rsid w:val="004178F9"/>
    <w:rsid w:val="004238AF"/>
    <w:rsid w:val="0043070A"/>
    <w:rsid w:val="00431435"/>
    <w:rsid w:val="004410C8"/>
    <w:rsid w:val="004472D3"/>
    <w:rsid w:val="00463DCD"/>
    <w:rsid w:val="00465756"/>
    <w:rsid w:val="0046731A"/>
    <w:rsid w:val="004A62DA"/>
    <w:rsid w:val="004B021E"/>
    <w:rsid w:val="004C7348"/>
    <w:rsid w:val="004E1C61"/>
    <w:rsid w:val="00507282"/>
    <w:rsid w:val="00525012"/>
    <w:rsid w:val="00533214"/>
    <w:rsid w:val="005348AE"/>
    <w:rsid w:val="0053624A"/>
    <w:rsid w:val="00563886"/>
    <w:rsid w:val="00566123"/>
    <w:rsid w:val="005A1D35"/>
    <w:rsid w:val="005A3335"/>
    <w:rsid w:val="005C24E0"/>
    <w:rsid w:val="005C478F"/>
    <w:rsid w:val="005C7EAD"/>
    <w:rsid w:val="005F3BB8"/>
    <w:rsid w:val="006121AB"/>
    <w:rsid w:val="00634EA5"/>
    <w:rsid w:val="0064388F"/>
    <w:rsid w:val="00650B29"/>
    <w:rsid w:val="00653205"/>
    <w:rsid w:val="00654218"/>
    <w:rsid w:val="00656840"/>
    <w:rsid w:val="00657346"/>
    <w:rsid w:val="006A4E5D"/>
    <w:rsid w:val="006A749B"/>
    <w:rsid w:val="006C3BC4"/>
    <w:rsid w:val="006C73B1"/>
    <w:rsid w:val="006D1410"/>
    <w:rsid w:val="006D5B3F"/>
    <w:rsid w:val="006F1E9B"/>
    <w:rsid w:val="00746361"/>
    <w:rsid w:val="007622AC"/>
    <w:rsid w:val="0076493F"/>
    <w:rsid w:val="0079659A"/>
    <w:rsid w:val="007C73ED"/>
    <w:rsid w:val="007E384A"/>
    <w:rsid w:val="007F5425"/>
    <w:rsid w:val="0081500A"/>
    <w:rsid w:val="00816EE2"/>
    <w:rsid w:val="008454DC"/>
    <w:rsid w:val="00845B4D"/>
    <w:rsid w:val="008475BA"/>
    <w:rsid w:val="00850F1D"/>
    <w:rsid w:val="00862405"/>
    <w:rsid w:val="008A7549"/>
    <w:rsid w:val="008B428F"/>
    <w:rsid w:val="009270ED"/>
    <w:rsid w:val="00953219"/>
    <w:rsid w:val="00970687"/>
    <w:rsid w:val="00981A3B"/>
    <w:rsid w:val="00986D8F"/>
    <w:rsid w:val="00990342"/>
    <w:rsid w:val="00990F9E"/>
    <w:rsid w:val="0099179A"/>
    <w:rsid w:val="009978CF"/>
    <w:rsid w:val="009A47F1"/>
    <w:rsid w:val="009A6B50"/>
    <w:rsid w:val="009C4DB4"/>
    <w:rsid w:val="009F2C24"/>
    <w:rsid w:val="00A002B4"/>
    <w:rsid w:val="00A33C31"/>
    <w:rsid w:val="00A37C67"/>
    <w:rsid w:val="00A57664"/>
    <w:rsid w:val="00A6711D"/>
    <w:rsid w:val="00A70F5D"/>
    <w:rsid w:val="00A84A58"/>
    <w:rsid w:val="00AA2223"/>
    <w:rsid w:val="00AE0F22"/>
    <w:rsid w:val="00AE321B"/>
    <w:rsid w:val="00B06C2F"/>
    <w:rsid w:val="00B23F1A"/>
    <w:rsid w:val="00B26A27"/>
    <w:rsid w:val="00B4312C"/>
    <w:rsid w:val="00B60449"/>
    <w:rsid w:val="00B724DC"/>
    <w:rsid w:val="00B84EA6"/>
    <w:rsid w:val="00B851DC"/>
    <w:rsid w:val="00B871E1"/>
    <w:rsid w:val="00B9247F"/>
    <w:rsid w:val="00B95B59"/>
    <w:rsid w:val="00B96F10"/>
    <w:rsid w:val="00BA5195"/>
    <w:rsid w:val="00BA7892"/>
    <w:rsid w:val="00BC12D1"/>
    <w:rsid w:val="00BC7EF2"/>
    <w:rsid w:val="00BE3B19"/>
    <w:rsid w:val="00BE7FB2"/>
    <w:rsid w:val="00BF663A"/>
    <w:rsid w:val="00C132E4"/>
    <w:rsid w:val="00C27DD2"/>
    <w:rsid w:val="00C306FC"/>
    <w:rsid w:val="00C32860"/>
    <w:rsid w:val="00C7669C"/>
    <w:rsid w:val="00C903DA"/>
    <w:rsid w:val="00C91458"/>
    <w:rsid w:val="00CB4965"/>
    <w:rsid w:val="00CD25F9"/>
    <w:rsid w:val="00CD638C"/>
    <w:rsid w:val="00CE2FFE"/>
    <w:rsid w:val="00CE6897"/>
    <w:rsid w:val="00CF2DE3"/>
    <w:rsid w:val="00D213C9"/>
    <w:rsid w:val="00D244C9"/>
    <w:rsid w:val="00D514AA"/>
    <w:rsid w:val="00DC2B54"/>
    <w:rsid w:val="00DD3362"/>
    <w:rsid w:val="00DD76CD"/>
    <w:rsid w:val="00E06154"/>
    <w:rsid w:val="00E11D1B"/>
    <w:rsid w:val="00E14263"/>
    <w:rsid w:val="00E174C1"/>
    <w:rsid w:val="00E3516C"/>
    <w:rsid w:val="00E40B7A"/>
    <w:rsid w:val="00E50FBD"/>
    <w:rsid w:val="00E53D47"/>
    <w:rsid w:val="00E54714"/>
    <w:rsid w:val="00E57E8C"/>
    <w:rsid w:val="00EA2FD2"/>
    <w:rsid w:val="00EC2CD9"/>
    <w:rsid w:val="00ED5644"/>
    <w:rsid w:val="00EE1014"/>
    <w:rsid w:val="00EE2604"/>
    <w:rsid w:val="00F3455F"/>
    <w:rsid w:val="00F4108F"/>
    <w:rsid w:val="00F41CC3"/>
    <w:rsid w:val="00F433C5"/>
    <w:rsid w:val="00F51BA9"/>
    <w:rsid w:val="00F615DB"/>
    <w:rsid w:val="00F72E53"/>
    <w:rsid w:val="00F806ED"/>
    <w:rsid w:val="00F84DB8"/>
    <w:rsid w:val="00F941F9"/>
    <w:rsid w:val="00F97C26"/>
    <w:rsid w:val="00FA6138"/>
    <w:rsid w:val="00FC415B"/>
    <w:rsid w:val="00FC6EAC"/>
    <w:rsid w:val="00FD2ABE"/>
    <w:rsid w:val="00FD759E"/>
    <w:rsid w:val="00FE4F07"/>
    <w:rsid w:val="00FF1D5D"/>
    <w:rsid w:val="00FF681B"/>
    <w:rsid w:val="01A4A056"/>
    <w:rsid w:val="01D747C6"/>
    <w:rsid w:val="028FCDD2"/>
    <w:rsid w:val="02A69BD2"/>
    <w:rsid w:val="03C10798"/>
    <w:rsid w:val="03F7F094"/>
    <w:rsid w:val="042DE54E"/>
    <w:rsid w:val="04969258"/>
    <w:rsid w:val="049BFBFE"/>
    <w:rsid w:val="04DC4118"/>
    <w:rsid w:val="05273071"/>
    <w:rsid w:val="05A5D666"/>
    <w:rsid w:val="0629C0BA"/>
    <w:rsid w:val="067C843D"/>
    <w:rsid w:val="072A351E"/>
    <w:rsid w:val="0732BB7F"/>
    <w:rsid w:val="07868D07"/>
    <w:rsid w:val="07C0703D"/>
    <w:rsid w:val="08098676"/>
    <w:rsid w:val="0877F990"/>
    <w:rsid w:val="08D56918"/>
    <w:rsid w:val="090FEDCF"/>
    <w:rsid w:val="097BE92D"/>
    <w:rsid w:val="0985E6D7"/>
    <w:rsid w:val="0998CA59"/>
    <w:rsid w:val="0B41F14A"/>
    <w:rsid w:val="0C33CB43"/>
    <w:rsid w:val="0CDC96F5"/>
    <w:rsid w:val="0CF49289"/>
    <w:rsid w:val="0D8F43C5"/>
    <w:rsid w:val="0E786756"/>
    <w:rsid w:val="0E7D9937"/>
    <w:rsid w:val="0F8F5093"/>
    <w:rsid w:val="0FEF0555"/>
    <w:rsid w:val="101EF3BF"/>
    <w:rsid w:val="103FAA9F"/>
    <w:rsid w:val="10602AFE"/>
    <w:rsid w:val="108F7D6F"/>
    <w:rsid w:val="10F580CA"/>
    <w:rsid w:val="115764A5"/>
    <w:rsid w:val="11B00818"/>
    <w:rsid w:val="11C4C055"/>
    <w:rsid w:val="11C9984C"/>
    <w:rsid w:val="11FB89D1"/>
    <w:rsid w:val="12C4AD22"/>
    <w:rsid w:val="130D06F7"/>
    <w:rsid w:val="134BD879"/>
    <w:rsid w:val="13754B89"/>
    <w:rsid w:val="13B70C84"/>
    <w:rsid w:val="13BAAC37"/>
    <w:rsid w:val="142D6E4E"/>
    <w:rsid w:val="144A5774"/>
    <w:rsid w:val="14E7A8DA"/>
    <w:rsid w:val="15106A35"/>
    <w:rsid w:val="154AAF5B"/>
    <w:rsid w:val="15ED4F2F"/>
    <w:rsid w:val="15FFF6FA"/>
    <w:rsid w:val="1629691B"/>
    <w:rsid w:val="16475D9A"/>
    <w:rsid w:val="16687FDE"/>
    <w:rsid w:val="16750CE6"/>
    <w:rsid w:val="172FA9F6"/>
    <w:rsid w:val="174FC092"/>
    <w:rsid w:val="17599CF3"/>
    <w:rsid w:val="1760A5AF"/>
    <w:rsid w:val="17CCF8A2"/>
    <w:rsid w:val="17DFF915"/>
    <w:rsid w:val="181B7F63"/>
    <w:rsid w:val="18A7A636"/>
    <w:rsid w:val="18E56C02"/>
    <w:rsid w:val="18F5488D"/>
    <w:rsid w:val="197A9A00"/>
    <w:rsid w:val="19939C71"/>
    <w:rsid w:val="19A7EA58"/>
    <w:rsid w:val="19DCBC61"/>
    <w:rsid w:val="1A0215C3"/>
    <w:rsid w:val="1A4A36F6"/>
    <w:rsid w:val="1A6757AE"/>
    <w:rsid w:val="1A9404B2"/>
    <w:rsid w:val="1ABB1E7A"/>
    <w:rsid w:val="1AD8B849"/>
    <w:rsid w:val="1AFFD899"/>
    <w:rsid w:val="1B2FF23C"/>
    <w:rsid w:val="1B869320"/>
    <w:rsid w:val="1BA56E65"/>
    <w:rsid w:val="1BAC95BF"/>
    <w:rsid w:val="1C46F00E"/>
    <w:rsid w:val="1C9436CC"/>
    <w:rsid w:val="1CE4EFD0"/>
    <w:rsid w:val="1CF6EB02"/>
    <w:rsid w:val="1D772FB7"/>
    <w:rsid w:val="1E1F335B"/>
    <w:rsid w:val="1E9FD08F"/>
    <w:rsid w:val="1F0E0CD5"/>
    <w:rsid w:val="1F111ED3"/>
    <w:rsid w:val="1F1646AF"/>
    <w:rsid w:val="1F178DF2"/>
    <w:rsid w:val="1F492576"/>
    <w:rsid w:val="1F8A76E4"/>
    <w:rsid w:val="1FBED117"/>
    <w:rsid w:val="1FF236D2"/>
    <w:rsid w:val="203BA0F0"/>
    <w:rsid w:val="2239A3C5"/>
    <w:rsid w:val="22679DDB"/>
    <w:rsid w:val="22B808FC"/>
    <w:rsid w:val="22BE9D61"/>
    <w:rsid w:val="2336924E"/>
    <w:rsid w:val="23A3F5A0"/>
    <w:rsid w:val="240E2CFE"/>
    <w:rsid w:val="244D63C8"/>
    <w:rsid w:val="2590D502"/>
    <w:rsid w:val="25E3CF22"/>
    <w:rsid w:val="2618B39C"/>
    <w:rsid w:val="26A4B12B"/>
    <w:rsid w:val="27A4C982"/>
    <w:rsid w:val="28048D5F"/>
    <w:rsid w:val="287D0FB7"/>
    <w:rsid w:val="2922B18A"/>
    <w:rsid w:val="295F73D0"/>
    <w:rsid w:val="296B20B7"/>
    <w:rsid w:val="29CC35E9"/>
    <w:rsid w:val="2A686A76"/>
    <w:rsid w:val="2ADF61A4"/>
    <w:rsid w:val="2AF31D7C"/>
    <w:rsid w:val="2AFA236D"/>
    <w:rsid w:val="2B0183BE"/>
    <w:rsid w:val="2B1D29E9"/>
    <w:rsid w:val="2D30595B"/>
    <w:rsid w:val="2DB1F208"/>
    <w:rsid w:val="2E28CA1D"/>
    <w:rsid w:val="2EF81E29"/>
    <w:rsid w:val="2F662123"/>
    <w:rsid w:val="2FDEF878"/>
    <w:rsid w:val="302023CC"/>
    <w:rsid w:val="30456BE6"/>
    <w:rsid w:val="3055F9FC"/>
    <w:rsid w:val="3161F2D6"/>
    <w:rsid w:val="31B04D60"/>
    <w:rsid w:val="31B42FF0"/>
    <w:rsid w:val="31BB031A"/>
    <w:rsid w:val="31DDA3C3"/>
    <w:rsid w:val="3241C213"/>
    <w:rsid w:val="3263BEE7"/>
    <w:rsid w:val="3295CAC2"/>
    <w:rsid w:val="33350F96"/>
    <w:rsid w:val="33B7BB8A"/>
    <w:rsid w:val="34005896"/>
    <w:rsid w:val="34399246"/>
    <w:rsid w:val="345F9944"/>
    <w:rsid w:val="347D8425"/>
    <w:rsid w:val="34CE61EE"/>
    <w:rsid w:val="359B5FA9"/>
    <w:rsid w:val="36BEEBF1"/>
    <w:rsid w:val="374AC3A9"/>
    <w:rsid w:val="37E7F44C"/>
    <w:rsid w:val="382AA628"/>
    <w:rsid w:val="38B6D401"/>
    <w:rsid w:val="38C15D9E"/>
    <w:rsid w:val="38F4F0AF"/>
    <w:rsid w:val="39438466"/>
    <w:rsid w:val="3966CEF5"/>
    <w:rsid w:val="397BD727"/>
    <w:rsid w:val="399867DF"/>
    <w:rsid w:val="399ED944"/>
    <w:rsid w:val="39AF44C3"/>
    <w:rsid w:val="39C7BA65"/>
    <w:rsid w:val="39CAF511"/>
    <w:rsid w:val="39D25C81"/>
    <w:rsid w:val="3A090542"/>
    <w:rsid w:val="3A492E77"/>
    <w:rsid w:val="3AB206D3"/>
    <w:rsid w:val="3ABDA609"/>
    <w:rsid w:val="3ACC608B"/>
    <w:rsid w:val="3AF091DA"/>
    <w:rsid w:val="3B5CFBCB"/>
    <w:rsid w:val="3BAAF15A"/>
    <w:rsid w:val="3BE1A9C0"/>
    <w:rsid w:val="3BF5C873"/>
    <w:rsid w:val="3C7BE180"/>
    <w:rsid w:val="3C9E6FB7"/>
    <w:rsid w:val="3CA23D12"/>
    <w:rsid w:val="3DBAC185"/>
    <w:rsid w:val="3E5735D0"/>
    <w:rsid w:val="3EEB3463"/>
    <w:rsid w:val="3EEDF23C"/>
    <w:rsid w:val="3F3E90A9"/>
    <w:rsid w:val="3F5691E6"/>
    <w:rsid w:val="40352C82"/>
    <w:rsid w:val="40B286A7"/>
    <w:rsid w:val="41D52216"/>
    <w:rsid w:val="42AE391D"/>
    <w:rsid w:val="42B0DD85"/>
    <w:rsid w:val="42D13E4F"/>
    <w:rsid w:val="42D65B90"/>
    <w:rsid w:val="432AA6F3"/>
    <w:rsid w:val="446EE509"/>
    <w:rsid w:val="44D45722"/>
    <w:rsid w:val="453AEE71"/>
    <w:rsid w:val="4577024A"/>
    <w:rsid w:val="45F1A2F7"/>
    <w:rsid w:val="466A464E"/>
    <w:rsid w:val="4671220D"/>
    <w:rsid w:val="46B8CD0F"/>
    <w:rsid w:val="46BBE804"/>
    <w:rsid w:val="47FE1816"/>
    <w:rsid w:val="486E8F1B"/>
    <w:rsid w:val="489E6A8D"/>
    <w:rsid w:val="49209AFB"/>
    <w:rsid w:val="49E6D67B"/>
    <w:rsid w:val="49F5CAA6"/>
    <w:rsid w:val="4A00D7AA"/>
    <w:rsid w:val="4AC50975"/>
    <w:rsid w:val="4AD1A122"/>
    <w:rsid w:val="4B40A13E"/>
    <w:rsid w:val="4B4FCA4F"/>
    <w:rsid w:val="4C463BBE"/>
    <w:rsid w:val="4CD1A0C7"/>
    <w:rsid w:val="4CE2A8D7"/>
    <w:rsid w:val="4CF7BF73"/>
    <w:rsid w:val="4D6BE388"/>
    <w:rsid w:val="4D6CF101"/>
    <w:rsid w:val="4DF19504"/>
    <w:rsid w:val="4F47F430"/>
    <w:rsid w:val="521B7D3C"/>
    <w:rsid w:val="5298BD4F"/>
    <w:rsid w:val="52DF0554"/>
    <w:rsid w:val="5303A27C"/>
    <w:rsid w:val="55478786"/>
    <w:rsid w:val="555DCA27"/>
    <w:rsid w:val="558FE7EE"/>
    <w:rsid w:val="5595139A"/>
    <w:rsid w:val="5596E5FD"/>
    <w:rsid w:val="5637017F"/>
    <w:rsid w:val="56C43217"/>
    <w:rsid w:val="5732B65E"/>
    <w:rsid w:val="583EBEB9"/>
    <w:rsid w:val="585FC01E"/>
    <w:rsid w:val="5984CDD8"/>
    <w:rsid w:val="59F2C613"/>
    <w:rsid w:val="5A4209CB"/>
    <w:rsid w:val="5AE13927"/>
    <w:rsid w:val="5AF4F456"/>
    <w:rsid w:val="5B3B31CD"/>
    <w:rsid w:val="5B97DC86"/>
    <w:rsid w:val="5BB7A37A"/>
    <w:rsid w:val="5C465503"/>
    <w:rsid w:val="5C748327"/>
    <w:rsid w:val="5C8F3727"/>
    <w:rsid w:val="5D5A146D"/>
    <w:rsid w:val="5E0659F7"/>
    <w:rsid w:val="5E4F6D21"/>
    <w:rsid w:val="5E870A8D"/>
    <w:rsid w:val="5F134547"/>
    <w:rsid w:val="60695768"/>
    <w:rsid w:val="60E196BD"/>
    <w:rsid w:val="60ED898A"/>
    <w:rsid w:val="6101E6F4"/>
    <w:rsid w:val="61A157D6"/>
    <w:rsid w:val="6252A8F8"/>
    <w:rsid w:val="62F8C954"/>
    <w:rsid w:val="6398D378"/>
    <w:rsid w:val="6431891D"/>
    <w:rsid w:val="645A3BB8"/>
    <w:rsid w:val="6498E705"/>
    <w:rsid w:val="64C5A71E"/>
    <w:rsid w:val="6527F8A8"/>
    <w:rsid w:val="657357FF"/>
    <w:rsid w:val="6593F890"/>
    <w:rsid w:val="65D37E55"/>
    <w:rsid w:val="662B478F"/>
    <w:rsid w:val="6637B7DB"/>
    <w:rsid w:val="66BABE65"/>
    <w:rsid w:val="66E4031B"/>
    <w:rsid w:val="672A4C79"/>
    <w:rsid w:val="675E2E61"/>
    <w:rsid w:val="6782CA35"/>
    <w:rsid w:val="685B3009"/>
    <w:rsid w:val="68A0E28A"/>
    <w:rsid w:val="68FAB0F7"/>
    <w:rsid w:val="693567EC"/>
    <w:rsid w:val="695F5FB8"/>
    <w:rsid w:val="6AEE4FC3"/>
    <w:rsid w:val="6B792D60"/>
    <w:rsid w:val="6B7B6537"/>
    <w:rsid w:val="6BBD7029"/>
    <w:rsid w:val="6C70301D"/>
    <w:rsid w:val="6CD6F551"/>
    <w:rsid w:val="6D487825"/>
    <w:rsid w:val="6D79B59A"/>
    <w:rsid w:val="6E2431FB"/>
    <w:rsid w:val="6E9F226B"/>
    <w:rsid w:val="6F181194"/>
    <w:rsid w:val="6F591E55"/>
    <w:rsid w:val="6FC3103B"/>
    <w:rsid w:val="6FDE80B3"/>
    <w:rsid w:val="70B3E1F5"/>
    <w:rsid w:val="71BF6926"/>
    <w:rsid w:val="71D8D0D4"/>
    <w:rsid w:val="72344B91"/>
    <w:rsid w:val="72E09E0D"/>
    <w:rsid w:val="72E14CF8"/>
    <w:rsid w:val="730B9F20"/>
    <w:rsid w:val="7317A35E"/>
    <w:rsid w:val="733B87C3"/>
    <w:rsid w:val="734E245B"/>
    <w:rsid w:val="740427FF"/>
    <w:rsid w:val="7470D656"/>
    <w:rsid w:val="748509E4"/>
    <w:rsid w:val="74DB03E4"/>
    <w:rsid w:val="7566D1C5"/>
    <w:rsid w:val="75D9CA2A"/>
    <w:rsid w:val="75E7C23F"/>
    <w:rsid w:val="7664A244"/>
    <w:rsid w:val="7673452B"/>
    <w:rsid w:val="76923467"/>
    <w:rsid w:val="771ECFF0"/>
    <w:rsid w:val="77CB1441"/>
    <w:rsid w:val="78410A9E"/>
    <w:rsid w:val="7859E83F"/>
    <w:rsid w:val="7905481A"/>
    <w:rsid w:val="7979151D"/>
    <w:rsid w:val="79A09F9F"/>
    <w:rsid w:val="79C0DC84"/>
    <w:rsid w:val="79E25E4D"/>
    <w:rsid w:val="79E5C4D5"/>
    <w:rsid w:val="7A9B89EC"/>
    <w:rsid w:val="7BE80E5B"/>
    <w:rsid w:val="7C187AC5"/>
    <w:rsid w:val="7C21343E"/>
    <w:rsid w:val="7C375A4D"/>
    <w:rsid w:val="7C42C106"/>
    <w:rsid w:val="7C53DBAE"/>
    <w:rsid w:val="7C7498A9"/>
    <w:rsid w:val="7D20F400"/>
    <w:rsid w:val="7D65EB5F"/>
    <w:rsid w:val="7DD48013"/>
    <w:rsid w:val="7EFA07A4"/>
    <w:rsid w:val="7F39644A"/>
    <w:rsid w:val="7F6EFB0F"/>
    <w:rsid w:val="7F90B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13591"/>
  <w15:chartTrackingRefBased/>
  <w15:docId w15:val="{1E2136DF-9CEA-4D4A-85D3-F8E735E27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6DE"/>
    <w:pPr>
      <w:spacing w:line="256" w:lineRule="auto"/>
    </w:pPr>
    <w:rPr>
      <w:rFonts w:ascii="Times New Roman" w:eastAsia="Calibri" w:hAnsi="Times New Roman" w:cs="Calibri"/>
      <w:sz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D8F43C5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06DE"/>
    <w:pPr>
      <w:keepNext/>
      <w:keepLines/>
      <w:spacing w:before="40" w:after="0"/>
      <w:jc w:val="center"/>
      <w:outlineLvl w:val="1"/>
    </w:pPr>
    <w:rPr>
      <w:rFonts w:eastAsiaTheme="majorEastAsia" w:cstheme="majorBidi"/>
      <w:sz w:val="4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A3C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3C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D8F43C5"/>
    <w:rPr>
      <w:rFonts w:ascii="Times New Roman" w:eastAsiaTheme="majorEastAsia" w:hAnsi="Times New Roman" w:cstheme="majorBidi"/>
      <w:color w:val="000000" w:themeColor="tex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0A06DE"/>
    <w:rPr>
      <w:rFonts w:ascii="Times New Roman" w:eastAsiaTheme="majorEastAsia" w:hAnsi="Times New Roman" w:cstheme="majorBidi"/>
      <w:sz w:val="44"/>
      <w:szCs w:val="26"/>
    </w:rPr>
  </w:style>
  <w:style w:type="character" w:customStyle="1" w:styleId="s5f5431820">
    <w:name w:val="s5f5431820"/>
    <w:basedOn w:val="DefaultParagraphFont"/>
    <w:rsid w:val="000A06DE"/>
  </w:style>
  <w:style w:type="character" w:customStyle="1" w:styleId="s5f54318241">
    <w:name w:val="s5f54318241"/>
    <w:basedOn w:val="DefaultParagraphFont"/>
    <w:rsid w:val="000A06DE"/>
    <w:rPr>
      <w:strike w:val="0"/>
      <w:dstrike w:val="0"/>
      <w:color w:val="AA04F9"/>
      <w:u w:val="none"/>
      <w:effect w:val="none"/>
    </w:rPr>
  </w:style>
  <w:style w:type="character" w:customStyle="1" w:styleId="s5f54318251">
    <w:name w:val="s5f54318251"/>
    <w:basedOn w:val="DefaultParagraphFont"/>
    <w:rsid w:val="000A06DE"/>
    <w:rPr>
      <w:strike w:val="0"/>
      <w:dstrike w:val="0"/>
      <w:color w:val="028009"/>
      <w:u w:val="none"/>
      <w:effect w:val="none"/>
    </w:rPr>
  </w:style>
  <w:style w:type="character" w:customStyle="1" w:styleId="s5f54318261">
    <w:name w:val="s5f54318261"/>
    <w:basedOn w:val="DefaultParagraphFont"/>
    <w:rsid w:val="000A06DE"/>
    <w:rPr>
      <w:strike w:val="0"/>
      <w:dstrike w:val="0"/>
      <w:color w:val="0E00FF"/>
      <w:u w:val="none"/>
      <w:effect w:val="none"/>
    </w:rPr>
  </w:style>
  <w:style w:type="character" w:customStyle="1" w:styleId="s750350af41">
    <w:name w:val="s750350af41"/>
    <w:basedOn w:val="DefaultParagraphFont"/>
    <w:rsid w:val="00E53D47"/>
    <w:rPr>
      <w:strike w:val="0"/>
      <w:dstrike w:val="0"/>
      <w:color w:val="028009"/>
      <w:u w:val="none"/>
      <w:effect w:val="none"/>
    </w:rPr>
  </w:style>
  <w:style w:type="character" w:customStyle="1" w:styleId="s750350af0">
    <w:name w:val="s750350af0"/>
    <w:basedOn w:val="DefaultParagraphFont"/>
    <w:rsid w:val="00E53D47"/>
  </w:style>
  <w:style w:type="character" w:customStyle="1" w:styleId="s5da25c4741">
    <w:name w:val="s5da25c4741"/>
    <w:basedOn w:val="DefaultParagraphFont"/>
    <w:rsid w:val="00DC2B54"/>
    <w:rPr>
      <w:strike w:val="0"/>
      <w:dstrike w:val="0"/>
      <w:color w:val="028009"/>
      <w:u w:val="none"/>
      <w:effect w:val="none"/>
    </w:rPr>
  </w:style>
  <w:style w:type="character" w:customStyle="1" w:styleId="s5da25c470">
    <w:name w:val="s5da25c470"/>
    <w:basedOn w:val="DefaultParagraphFont"/>
    <w:rsid w:val="00DC2B54"/>
  </w:style>
  <w:style w:type="character" w:customStyle="1" w:styleId="sfd3087a841">
    <w:name w:val="sfd3087a841"/>
    <w:basedOn w:val="DefaultParagraphFont"/>
    <w:rsid w:val="00533214"/>
    <w:rPr>
      <w:strike w:val="0"/>
      <w:dstrike w:val="0"/>
      <w:color w:val="028009"/>
      <w:u w:val="none"/>
      <w:effect w:val="none"/>
    </w:rPr>
  </w:style>
  <w:style w:type="character" w:customStyle="1" w:styleId="sfd3087a80">
    <w:name w:val="sfd3087a80"/>
    <w:basedOn w:val="DefaultParagraphFont"/>
    <w:rsid w:val="00533214"/>
  </w:style>
  <w:style w:type="character" w:customStyle="1" w:styleId="sfd3087a851">
    <w:name w:val="sfd3087a851"/>
    <w:basedOn w:val="DefaultParagraphFont"/>
    <w:rsid w:val="00533214"/>
    <w:rPr>
      <w:strike w:val="0"/>
      <w:dstrike w:val="0"/>
      <w:color w:val="AA04F9"/>
      <w:u w:val="none"/>
      <w:effect w:val="none"/>
    </w:rPr>
  </w:style>
  <w:style w:type="character" w:customStyle="1" w:styleId="sfd3087a861">
    <w:name w:val="sfd3087a861"/>
    <w:basedOn w:val="DefaultParagraphFont"/>
    <w:rsid w:val="00533214"/>
    <w:rPr>
      <w:strike w:val="0"/>
      <w:dstrike w:val="0"/>
      <w:color w:val="0E00FF"/>
      <w:u w:val="none"/>
      <w:effect w:val="none"/>
    </w:rPr>
  </w:style>
  <w:style w:type="character" w:customStyle="1" w:styleId="s34a68bf441">
    <w:name w:val="s34a68bf441"/>
    <w:basedOn w:val="DefaultParagraphFont"/>
    <w:rsid w:val="00222649"/>
    <w:rPr>
      <w:strike w:val="0"/>
      <w:dstrike w:val="0"/>
      <w:color w:val="028009"/>
      <w:u w:val="none"/>
      <w:effect w:val="none"/>
    </w:rPr>
  </w:style>
  <w:style w:type="character" w:customStyle="1" w:styleId="s34a68bf40">
    <w:name w:val="s34a68bf40"/>
    <w:basedOn w:val="DefaultParagraphFont"/>
    <w:rsid w:val="00222649"/>
  </w:style>
  <w:style w:type="character" w:customStyle="1" w:styleId="sfed05fd741">
    <w:name w:val="sfed05fd741"/>
    <w:basedOn w:val="DefaultParagraphFont"/>
    <w:rsid w:val="00392903"/>
    <w:rPr>
      <w:strike w:val="0"/>
      <w:dstrike w:val="0"/>
      <w:color w:val="028009"/>
      <w:u w:val="none"/>
      <w:effect w:val="none"/>
    </w:rPr>
  </w:style>
  <w:style w:type="character" w:customStyle="1" w:styleId="sfed05fd70">
    <w:name w:val="sfed05fd70"/>
    <w:basedOn w:val="DefaultParagraphFont"/>
    <w:rsid w:val="00392903"/>
  </w:style>
  <w:style w:type="character" w:customStyle="1" w:styleId="sfed05fd751">
    <w:name w:val="sfed05fd751"/>
    <w:basedOn w:val="DefaultParagraphFont"/>
    <w:rsid w:val="00392903"/>
    <w:rPr>
      <w:strike w:val="0"/>
      <w:dstrike w:val="0"/>
      <w:color w:val="AA04F9"/>
      <w:u w:val="none"/>
      <w:effect w:val="none"/>
    </w:rPr>
  </w:style>
  <w:style w:type="character" w:customStyle="1" w:styleId="s40f61d2241">
    <w:name w:val="s40f61d2241"/>
    <w:basedOn w:val="DefaultParagraphFont"/>
    <w:rsid w:val="004472D3"/>
    <w:rPr>
      <w:strike w:val="0"/>
      <w:dstrike w:val="0"/>
      <w:color w:val="028009"/>
      <w:u w:val="none"/>
      <w:effect w:val="none"/>
    </w:rPr>
  </w:style>
  <w:style w:type="character" w:customStyle="1" w:styleId="s40f61d220">
    <w:name w:val="s40f61d220"/>
    <w:basedOn w:val="DefaultParagraphFont"/>
    <w:rsid w:val="004472D3"/>
  </w:style>
  <w:style w:type="character" w:customStyle="1" w:styleId="sb568cfe241">
    <w:name w:val="sb568cfe241"/>
    <w:basedOn w:val="DefaultParagraphFont"/>
    <w:rsid w:val="00BE3B19"/>
    <w:rPr>
      <w:strike w:val="0"/>
      <w:dstrike w:val="0"/>
      <w:color w:val="028009"/>
      <w:u w:val="none"/>
      <w:effect w:val="none"/>
    </w:rPr>
  </w:style>
  <w:style w:type="character" w:customStyle="1" w:styleId="sb568cfe251">
    <w:name w:val="sb568cfe251"/>
    <w:basedOn w:val="DefaultParagraphFont"/>
    <w:rsid w:val="00BE3B19"/>
    <w:rPr>
      <w:strike w:val="0"/>
      <w:dstrike w:val="0"/>
      <w:color w:val="0E00FF"/>
      <w:u w:val="none"/>
      <w:effect w:val="none"/>
    </w:rPr>
  </w:style>
  <w:style w:type="character" w:customStyle="1" w:styleId="sb568cfe20">
    <w:name w:val="sb568cfe20"/>
    <w:basedOn w:val="DefaultParagraphFont"/>
    <w:rsid w:val="00BE3B19"/>
  </w:style>
  <w:style w:type="character" w:customStyle="1" w:styleId="sadb9ddaf0">
    <w:name w:val="sadb9ddaf0"/>
    <w:basedOn w:val="DefaultParagraphFont"/>
    <w:rsid w:val="00231749"/>
  </w:style>
  <w:style w:type="character" w:customStyle="1" w:styleId="sadb9ddaf41">
    <w:name w:val="sadb9ddaf41"/>
    <w:basedOn w:val="DefaultParagraphFont"/>
    <w:rsid w:val="00231749"/>
    <w:rPr>
      <w:strike w:val="0"/>
      <w:dstrike w:val="0"/>
      <w:color w:val="AA04F9"/>
      <w:u w:val="none"/>
      <w:effect w:val="none"/>
    </w:rPr>
  </w:style>
  <w:style w:type="character" w:customStyle="1" w:styleId="sadb9ddaf51">
    <w:name w:val="sadb9ddaf51"/>
    <w:basedOn w:val="DefaultParagraphFont"/>
    <w:rsid w:val="00231749"/>
    <w:rPr>
      <w:strike w:val="0"/>
      <w:dstrike w:val="0"/>
      <w:color w:val="028009"/>
      <w:u w:val="none"/>
      <w:effect w:val="none"/>
    </w:rPr>
  </w:style>
  <w:style w:type="character" w:customStyle="1" w:styleId="sadb9ddaf61">
    <w:name w:val="sadb9ddaf61"/>
    <w:basedOn w:val="DefaultParagraphFont"/>
    <w:rsid w:val="00231749"/>
    <w:rPr>
      <w:strike w:val="0"/>
      <w:dstrike w:val="0"/>
      <w:color w:val="0E00FF"/>
      <w:u w:val="none"/>
      <w:effect w:val="none"/>
    </w:rPr>
  </w:style>
  <w:style w:type="character" w:customStyle="1" w:styleId="sf93abb100">
    <w:name w:val="sf93abb100"/>
    <w:basedOn w:val="DefaultParagraphFont"/>
    <w:rsid w:val="0010728A"/>
  </w:style>
  <w:style w:type="character" w:customStyle="1" w:styleId="sf93abb1041">
    <w:name w:val="sf93abb1041"/>
    <w:basedOn w:val="DefaultParagraphFont"/>
    <w:rsid w:val="0010728A"/>
    <w:rPr>
      <w:strike w:val="0"/>
      <w:dstrike w:val="0"/>
      <w:color w:val="0E00FF"/>
      <w:u w:val="none"/>
      <w:effect w:val="none"/>
    </w:rPr>
  </w:style>
  <w:style w:type="character" w:customStyle="1" w:styleId="s3556ea6a41">
    <w:name w:val="s3556ea6a41"/>
    <w:basedOn w:val="DefaultParagraphFont"/>
    <w:rsid w:val="00E174C1"/>
    <w:rPr>
      <w:strike w:val="0"/>
      <w:dstrike w:val="0"/>
      <w:color w:val="028009"/>
      <w:u w:val="none"/>
      <w:effect w:val="none"/>
    </w:rPr>
  </w:style>
  <w:style w:type="character" w:customStyle="1" w:styleId="s3556ea6a0">
    <w:name w:val="s3556ea6a0"/>
    <w:basedOn w:val="DefaultParagraphFont"/>
    <w:rsid w:val="00E174C1"/>
  </w:style>
  <w:style w:type="character" w:customStyle="1" w:styleId="s3556ea6a51">
    <w:name w:val="s3556ea6a51"/>
    <w:basedOn w:val="DefaultParagraphFont"/>
    <w:rsid w:val="00E174C1"/>
    <w:rPr>
      <w:strike w:val="0"/>
      <w:dstrike w:val="0"/>
      <w:color w:val="0E00FF"/>
      <w:u w:val="none"/>
      <w:effect w:val="none"/>
    </w:rPr>
  </w:style>
  <w:style w:type="character" w:customStyle="1" w:styleId="s3556ea6a61">
    <w:name w:val="s3556ea6a61"/>
    <w:basedOn w:val="DefaultParagraphFont"/>
    <w:rsid w:val="00E174C1"/>
    <w:rPr>
      <w:strike w:val="0"/>
      <w:dstrike w:val="0"/>
      <w:color w:val="AA04F9"/>
      <w:u w:val="none"/>
      <w:effect w:val="none"/>
    </w:rPr>
  </w:style>
  <w:style w:type="character" w:customStyle="1" w:styleId="s7e9ab85141">
    <w:name w:val="s7e9ab85141"/>
    <w:basedOn w:val="DefaultParagraphFont"/>
    <w:rsid w:val="00B84EA6"/>
    <w:rPr>
      <w:strike w:val="0"/>
      <w:dstrike w:val="0"/>
      <w:color w:val="028009"/>
      <w:u w:val="none"/>
      <w:effect w:val="none"/>
    </w:rPr>
  </w:style>
  <w:style w:type="paragraph" w:styleId="Caption">
    <w:name w:val="caption"/>
    <w:basedOn w:val="Normal"/>
    <w:next w:val="Normal"/>
    <w:uiPriority w:val="35"/>
    <w:unhideWhenUsed/>
    <w:qFormat/>
    <w:rsid w:val="00F84D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msonormal0">
    <w:name w:val="msonormal"/>
    <w:basedOn w:val="Normal"/>
    <w:rsid w:val="002443E8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5638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38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710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58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5866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135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3581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858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932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312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1480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7331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00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64192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019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3328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9561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4696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5202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79500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1613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0257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0384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8958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6105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9122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5933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6284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959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8670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4428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558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11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73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5027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41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9812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1677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7860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0460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5611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2030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24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1030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5420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4750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3582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211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8615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7278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99090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0555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81887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4674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26500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6801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781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46858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7595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07594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3232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6814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6155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01462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020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2980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4701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3971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63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7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8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9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9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3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1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4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4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3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2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2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3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7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0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0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7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2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7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3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3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4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7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4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6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8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1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1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9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5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5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6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2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6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1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7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5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0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8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3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8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3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5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3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8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8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1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6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7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8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9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0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2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6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0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8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0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7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7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1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5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6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5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2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3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7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1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0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3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2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6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8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5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8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5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1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2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9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4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2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8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3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4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1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7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5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4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8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7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0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1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1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1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3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7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0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0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9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2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3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6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2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0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6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3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5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8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9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6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1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9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4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4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8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9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3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0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3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4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2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1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6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3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9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08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86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11707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181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2233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3123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2563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2689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6606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719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46908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152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7923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3349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1347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4152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611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648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37035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13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2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0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9838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4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70048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3484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585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657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6933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4850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0430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4069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9304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8311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7930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4206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70294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3298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1797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8911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364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22133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4709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3339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7521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8551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23417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465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7886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584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8017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714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565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762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9449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9883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7853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805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9437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2383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2596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085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7914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57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8322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1640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73572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3100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8962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250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644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6089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38489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148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972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6101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0801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772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53398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19932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3559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278589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4716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2559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3902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7030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630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8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17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21980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837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3671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6590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61073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327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1930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5108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38889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9356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98271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3247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2384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9816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199200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343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0940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240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67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4464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514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24128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9264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7440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1103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2333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40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32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74450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84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4296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0788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12245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8533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8567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893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0491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0637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1660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270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86232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240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8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9884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601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5618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5462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8010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9167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0371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888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6921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9559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21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0833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70408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4364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18976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7709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2500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1690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11111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96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3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87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09684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20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91989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3431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96564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151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2961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15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3225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9773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22321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68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9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3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63068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42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305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32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33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80019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49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89097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338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4420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0354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8901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6873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40639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3850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743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9222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4793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062776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256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9431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6336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638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82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7840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8086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73080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5031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768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70657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5751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04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4241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6224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2002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7569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7953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81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4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9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6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0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5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9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3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9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3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8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4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7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4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9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0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8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1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2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6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8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4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8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4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6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4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8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6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2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7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5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4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0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8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0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1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1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0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0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6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9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5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8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6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0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1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6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6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0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6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6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66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8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4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5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9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3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6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9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2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0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4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9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5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5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4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2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7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6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1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6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1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2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6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5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6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4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1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1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6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6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1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0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3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8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0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4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7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9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3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6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9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4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2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3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3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4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1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0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5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1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1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6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8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8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5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7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4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7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3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5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8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5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3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6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5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0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9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6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7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3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6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8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6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9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8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9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0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2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0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0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3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53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5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1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00596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965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69233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8845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66875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9120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8764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23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0333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783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1483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iutdhaka-my.sharepoint.com/:f:/g/personal/wasikbillah_iut-dhaka_edu/Ek9FEO7103tKtd-ibCEePaMBv0jdrJ3xidin6IIt1EDzHQ?e=Yetp1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4D6592-79EA-4939-865B-BC72D7ED29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3</Pages>
  <Words>4207</Words>
  <Characters>23981</Characters>
  <Application>Microsoft Office Word</Application>
  <DocSecurity>0</DocSecurity>
  <Lines>199</Lines>
  <Paragraphs>56</Paragraphs>
  <ScaleCrop>false</ScaleCrop>
  <Company/>
  <LinksUpToDate>false</LinksUpToDate>
  <CharactersWithSpaces>28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Wasik  Billah</cp:lastModifiedBy>
  <cp:revision>16</cp:revision>
  <cp:lastPrinted>2024-01-10T02:26:00Z</cp:lastPrinted>
  <dcterms:created xsi:type="dcterms:W3CDTF">2024-01-10T02:31:00Z</dcterms:created>
  <dcterms:modified xsi:type="dcterms:W3CDTF">2024-11-18T09:11:00Z</dcterms:modified>
</cp:coreProperties>
</file>